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C4851" w14:textId="77777777" w:rsidR="00AB56EB" w:rsidRPr="00A900F2" w:rsidRDefault="00AB56EB" w:rsidP="00AB56EB">
      <w:pPr>
        <w:jc w:val="center"/>
        <w:rPr>
          <w:b/>
          <w:bCs/>
          <w:sz w:val="56"/>
          <w:szCs w:val="56"/>
          <w:u w:val="single"/>
          <w:lang w:val="en-US"/>
        </w:rPr>
      </w:pPr>
      <w:r w:rsidRPr="00A900F2">
        <w:rPr>
          <w:b/>
          <w:bCs/>
          <w:sz w:val="56"/>
          <w:szCs w:val="56"/>
          <w:u w:val="single"/>
          <w:lang w:val="en-US"/>
        </w:rPr>
        <w:t>Pandit Deendayal Energy University</w:t>
      </w:r>
    </w:p>
    <w:p w14:paraId="115F4A22" w14:textId="77777777" w:rsidR="00AB56EB" w:rsidRPr="00A900F2" w:rsidRDefault="00AB56EB" w:rsidP="00AB56EB">
      <w:pPr>
        <w:jc w:val="center"/>
        <w:rPr>
          <w:b/>
          <w:bCs/>
          <w:sz w:val="56"/>
          <w:szCs w:val="56"/>
          <w:u w:val="single"/>
          <w:lang w:val="en-US"/>
        </w:rPr>
      </w:pPr>
      <w:r w:rsidRPr="00A900F2">
        <w:rPr>
          <w:b/>
          <w:bCs/>
          <w:sz w:val="56"/>
          <w:szCs w:val="56"/>
          <w:u w:val="single"/>
        </w:rPr>
        <w:t>Gandhinagar</w:t>
      </w:r>
    </w:p>
    <w:p w14:paraId="0FABB3C0" w14:textId="77777777" w:rsidR="00AB56EB" w:rsidRDefault="00AB56EB" w:rsidP="00AB56E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1DB8BA56" wp14:editId="52D12A5E">
            <wp:extent cx="2006600" cy="2049293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123" cy="2050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B8578" w14:textId="77777777" w:rsidR="00AB56EB" w:rsidRDefault="00AB56EB" w:rsidP="00AB56EB">
      <w:pPr>
        <w:jc w:val="center"/>
        <w:rPr>
          <w:lang w:val="en-US"/>
        </w:rPr>
      </w:pPr>
    </w:p>
    <w:p w14:paraId="3FDC39B1" w14:textId="77777777" w:rsidR="00AB56EB" w:rsidRDefault="00AB56EB" w:rsidP="00AB56EB">
      <w:pPr>
        <w:jc w:val="center"/>
        <w:rPr>
          <w:sz w:val="48"/>
          <w:szCs w:val="48"/>
          <w:u w:val="single"/>
          <w:lang w:val="en-US"/>
        </w:rPr>
      </w:pPr>
    </w:p>
    <w:p w14:paraId="7E9E00C1" w14:textId="3275A7F4" w:rsidR="00AB56EB" w:rsidRPr="00A900F2" w:rsidRDefault="00AB56EB" w:rsidP="00AB56EB">
      <w:pPr>
        <w:jc w:val="center"/>
        <w:rPr>
          <w:sz w:val="56"/>
          <w:szCs w:val="56"/>
          <w:u w:val="single"/>
          <w:lang w:val="en-US"/>
        </w:rPr>
      </w:pPr>
      <w:r>
        <w:rPr>
          <w:sz w:val="56"/>
          <w:szCs w:val="56"/>
          <w:u w:val="single"/>
          <w:lang w:val="en-US"/>
        </w:rPr>
        <w:t>Object Oriented Programming in Java</w:t>
      </w:r>
    </w:p>
    <w:p w14:paraId="0E8FFAEE" w14:textId="77777777" w:rsidR="00AB56EB" w:rsidRDefault="00AB56EB" w:rsidP="00AB56EB">
      <w:pPr>
        <w:jc w:val="center"/>
        <w:rPr>
          <w:lang w:val="en-US"/>
        </w:rPr>
      </w:pPr>
    </w:p>
    <w:p w14:paraId="449A3807" w14:textId="77777777" w:rsidR="00AB56EB" w:rsidRDefault="00AB56EB" w:rsidP="00AB56EB">
      <w:pPr>
        <w:jc w:val="center"/>
        <w:rPr>
          <w:lang w:val="en-US"/>
        </w:rPr>
      </w:pPr>
    </w:p>
    <w:p w14:paraId="6B644DE4" w14:textId="77777777" w:rsidR="00AB56EB" w:rsidRDefault="00AB56EB" w:rsidP="00AB56EB">
      <w:pPr>
        <w:rPr>
          <w:sz w:val="28"/>
          <w:szCs w:val="28"/>
          <w:lang w:val="en-US"/>
        </w:rPr>
      </w:pPr>
    </w:p>
    <w:p w14:paraId="020D0C82" w14:textId="77777777" w:rsidR="00AB56EB" w:rsidRDefault="00AB56EB" w:rsidP="00AB56EB">
      <w:pPr>
        <w:rPr>
          <w:sz w:val="28"/>
          <w:szCs w:val="28"/>
          <w:lang w:val="en-US"/>
        </w:rPr>
      </w:pPr>
    </w:p>
    <w:p w14:paraId="49A58143" w14:textId="77777777" w:rsidR="00AB56EB" w:rsidRDefault="00AB56EB" w:rsidP="00AB56EB">
      <w:pPr>
        <w:rPr>
          <w:sz w:val="28"/>
          <w:szCs w:val="28"/>
          <w:lang w:val="en-US"/>
        </w:rPr>
      </w:pPr>
    </w:p>
    <w:p w14:paraId="6D5CBD5C" w14:textId="77777777" w:rsidR="00AB56EB" w:rsidRDefault="00AB56EB" w:rsidP="00AB56EB">
      <w:pPr>
        <w:rPr>
          <w:sz w:val="28"/>
          <w:szCs w:val="28"/>
          <w:lang w:val="en-US"/>
        </w:rPr>
      </w:pPr>
    </w:p>
    <w:p w14:paraId="19D950FC" w14:textId="77777777" w:rsidR="00AB56EB" w:rsidRDefault="00AB56EB" w:rsidP="00AB56EB">
      <w:pPr>
        <w:rPr>
          <w:sz w:val="28"/>
          <w:szCs w:val="28"/>
          <w:lang w:val="en-US"/>
        </w:rPr>
      </w:pPr>
    </w:p>
    <w:p w14:paraId="41049004" w14:textId="77777777" w:rsidR="00AB56EB" w:rsidRPr="00A900F2" w:rsidRDefault="00AB56EB" w:rsidP="00AB56EB">
      <w:pPr>
        <w:rPr>
          <w:sz w:val="32"/>
          <w:szCs w:val="32"/>
          <w:lang w:val="en-US"/>
        </w:rPr>
      </w:pPr>
      <w:r w:rsidRPr="00A900F2">
        <w:rPr>
          <w:sz w:val="32"/>
          <w:szCs w:val="32"/>
          <w:lang w:val="en-US"/>
        </w:rPr>
        <w:t>Name: Dev Sapariya</w:t>
      </w:r>
    </w:p>
    <w:p w14:paraId="6715B355" w14:textId="77777777" w:rsidR="00AB56EB" w:rsidRPr="00A900F2" w:rsidRDefault="00AB56EB" w:rsidP="00AB56EB">
      <w:pPr>
        <w:rPr>
          <w:sz w:val="32"/>
          <w:szCs w:val="32"/>
          <w:lang w:val="en-US"/>
        </w:rPr>
      </w:pPr>
      <w:r w:rsidRPr="00A900F2">
        <w:rPr>
          <w:sz w:val="32"/>
          <w:szCs w:val="32"/>
          <w:lang w:val="en-US"/>
        </w:rPr>
        <w:t>Roll no.: 21BCP293</w:t>
      </w:r>
    </w:p>
    <w:p w14:paraId="1D713D60" w14:textId="56AB224F" w:rsidR="007D61B8" w:rsidRDefault="00AB56EB">
      <w:pPr>
        <w:rPr>
          <w:sz w:val="32"/>
          <w:szCs w:val="32"/>
          <w:lang w:val="en-US"/>
        </w:rPr>
      </w:pPr>
      <w:r w:rsidRPr="00A900F2">
        <w:rPr>
          <w:sz w:val="32"/>
          <w:szCs w:val="32"/>
          <w:lang w:val="en-US"/>
        </w:rPr>
        <w:t xml:space="preserve">Branch: Computer Science Engineering (Division </w:t>
      </w:r>
      <w:r>
        <w:rPr>
          <w:sz w:val="32"/>
          <w:szCs w:val="32"/>
          <w:lang w:val="en-US"/>
        </w:rPr>
        <w:t>5</w:t>
      </w:r>
      <w:r w:rsidRPr="00A900F2">
        <w:rPr>
          <w:sz w:val="32"/>
          <w:szCs w:val="32"/>
          <w:lang w:val="en-US"/>
        </w:rPr>
        <w:t>, Group 9)</w:t>
      </w:r>
    </w:p>
    <w:p w14:paraId="7E5007D6" w14:textId="42AE7165" w:rsidR="00AB56EB" w:rsidRDefault="00AB56EB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ourse Code: 20CP204P</w:t>
      </w:r>
    </w:p>
    <w:p w14:paraId="0B7ACAEA" w14:textId="00C72703" w:rsidR="004557AC" w:rsidRDefault="004557AC">
      <w:pPr>
        <w:rPr>
          <w:sz w:val="32"/>
          <w:szCs w:val="32"/>
          <w:lang w:val="en-US"/>
        </w:rPr>
      </w:pPr>
    </w:p>
    <w:p w14:paraId="1ED9A53D" w14:textId="77777777" w:rsidR="004557AC" w:rsidRDefault="004557AC" w:rsidP="004557AC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Module 1</w:t>
      </w:r>
    </w:p>
    <w:p w14:paraId="1EA4D779" w14:textId="77777777" w:rsidR="004557AC" w:rsidRDefault="004557AC" w:rsidP="004557AC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1:</w:t>
      </w:r>
    </w:p>
    <w:p w14:paraId="34EB0D48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greet you with your name.</w:t>
      </w:r>
    </w:p>
    <w:p w14:paraId="38695235" w14:textId="77777777" w:rsidR="004557AC" w:rsidRDefault="004557AC" w:rsidP="004557AC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3B8386E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{</w:t>
      </w:r>
    </w:p>
    <w:p w14:paraId="3FDC43D5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0232763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Dev");</w:t>
      </w:r>
    </w:p>
    <w:p w14:paraId="5FAAAEB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1FEAE8E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127B454C" w14:textId="77777777" w:rsidR="004557AC" w:rsidRDefault="004557AC" w:rsidP="004557AC">
      <w:pPr>
        <w:rPr>
          <w:b/>
          <w:sz w:val="28"/>
          <w:szCs w:val="28"/>
        </w:rPr>
      </w:pPr>
    </w:p>
    <w:p w14:paraId="1E1E2192" w14:textId="77777777" w:rsidR="004557AC" w:rsidRDefault="004557AC" w:rsidP="004557AC">
      <w:pPr>
        <w:rPr>
          <w:b/>
          <w:sz w:val="28"/>
          <w:szCs w:val="28"/>
        </w:rPr>
      </w:pPr>
      <w:r>
        <w:rPr>
          <w:b/>
          <w:sz w:val="28"/>
          <w:szCs w:val="28"/>
        </w:rPr>
        <w:t>Input/Output</w:t>
      </w:r>
    </w:p>
    <w:p w14:paraId="04FA90EB" w14:textId="77777777" w:rsidR="004557AC" w:rsidRDefault="004557AC" w:rsidP="004557AC">
      <w:pPr>
        <w:rPr>
          <w:bCs/>
          <w:sz w:val="28"/>
          <w:szCs w:val="28"/>
        </w:rPr>
      </w:pPr>
      <w:r w:rsidRPr="00A23C36">
        <w:rPr>
          <w:bCs/>
          <w:noProof/>
          <w:sz w:val="28"/>
          <w:szCs w:val="28"/>
        </w:rPr>
        <w:drawing>
          <wp:inline distT="0" distB="0" distL="0" distR="0" wp14:anchorId="2FE2FA93" wp14:editId="31B39F63">
            <wp:extent cx="3873699" cy="66043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66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647AA" w14:textId="77777777" w:rsidR="004557AC" w:rsidRDefault="004557AC" w:rsidP="004557AC">
      <w:pPr>
        <w:rPr>
          <w:bCs/>
          <w:sz w:val="28"/>
          <w:szCs w:val="28"/>
        </w:rPr>
      </w:pPr>
    </w:p>
    <w:p w14:paraId="6F47F263" w14:textId="77777777" w:rsidR="004557AC" w:rsidRDefault="004557AC" w:rsidP="004557AC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2:</w:t>
      </w:r>
    </w:p>
    <w:p w14:paraId="362AB18F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rint greeting message for your 5 friends. Friends name should be entered as command line arguments.</w:t>
      </w:r>
    </w:p>
    <w:p w14:paraId="1EEA7C84" w14:textId="77777777" w:rsidR="004557AC" w:rsidRDefault="004557AC" w:rsidP="004557AC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24B784F5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2 {</w:t>
      </w:r>
    </w:p>
    <w:p w14:paraId="2F747CE7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2E871DA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]);</w:t>
      </w:r>
    </w:p>
    <w:p w14:paraId="4A647A0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]);</w:t>
      </w:r>
    </w:p>
    <w:p w14:paraId="0BAB5E54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]);</w:t>
      </w:r>
    </w:p>
    <w:p w14:paraId="484E7DEE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3]);</w:t>
      </w:r>
    </w:p>
    <w:p w14:paraId="0641DCE5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4]);</w:t>
      </w:r>
    </w:p>
    <w:p w14:paraId="27C3F0F8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23002147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70969B2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1F28C7C1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2DEE9F" w14:textId="77777777" w:rsidR="004557AC" w:rsidRDefault="004557AC" w:rsidP="004557AC">
      <w:pPr>
        <w:rPr>
          <w:b/>
          <w:sz w:val="28"/>
          <w:szCs w:val="28"/>
        </w:rPr>
      </w:pPr>
    </w:p>
    <w:p w14:paraId="7B2750EB" w14:textId="77777777" w:rsidR="004557AC" w:rsidRDefault="004557AC" w:rsidP="004557AC">
      <w:pPr>
        <w:rPr>
          <w:b/>
          <w:sz w:val="28"/>
          <w:szCs w:val="28"/>
        </w:rPr>
      </w:pPr>
    </w:p>
    <w:p w14:paraId="0AE9EDB9" w14:textId="77777777" w:rsidR="004557AC" w:rsidRDefault="004557AC" w:rsidP="004557AC">
      <w:pPr>
        <w:rPr>
          <w:b/>
          <w:sz w:val="28"/>
          <w:szCs w:val="28"/>
        </w:rPr>
      </w:pPr>
    </w:p>
    <w:p w14:paraId="1231B45C" w14:textId="77777777" w:rsidR="004557AC" w:rsidRDefault="004557AC" w:rsidP="004557AC">
      <w:pPr>
        <w:rPr>
          <w:b/>
          <w:sz w:val="28"/>
          <w:szCs w:val="28"/>
        </w:rPr>
      </w:pPr>
    </w:p>
    <w:p w14:paraId="2BA1AC63" w14:textId="77777777" w:rsidR="004557AC" w:rsidRDefault="004557AC" w:rsidP="004557AC">
      <w:pPr>
        <w:rPr>
          <w:b/>
          <w:sz w:val="28"/>
          <w:szCs w:val="28"/>
        </w:rPr>
      </w:pPr>
    </w:p>
    <w:p w14:paraId="7A83F4C7" w14:textId="17E0F19C" w:rsidR="004557AC" w:rsidRDefault="004557AC" w:rsidP="004557AC">
      <w:pPr>
        <w:rPr>
          <w:b/>
          <w:sz w:val="28"/>
          <w:szCs w:val="28"/>
        </w:rPr>
      </w:pPr>
      <w:r>
        <w:rPr>
          <w:b/>
          <w:sz w:val="28"/>
          <w:szCs w:val="28"/>
        </w:rPr>
        <w:t>Input/Output</w:t>
      </w:r>
    </w:p>
    <w:p w14:paraId="335262F1" w14:textId="77777777" w:rsidR="004557AC" w:rsidRDefault="004557AC" w:rsidP="004557AC">
      <w:pPr>
        <w:rPr>
          <w:b/>
          <w:sz w:val="28"/>
          <w:szCs w:val="28"/>
        </w:rPr>
      </w:pPr>
      <w:r w:rsidRPr="00A23C36">
        <w:rPr>
          <w:b/>
          <w:noProof/>
          <w:sz w:val="28"/>
          <w:szCs w:val="28"/>
        </w:rPr>
        <w:drawing>
          <wp:inline distT="0" distB="0" distL="0" distR="0" wp14:anchorId="52F66577" wp14:editId="519F7187">
            <wp:extent cx="4972306" cy="133991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2306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79B6" w14:textId="77777777" w:rsidR="004557AC" w:rsidRDefault="004557AC" w:rsidP="004557AC">
      <w:pPr>
        <w:rPr>
          <w:b/>
          <w:sz w:val="28"/>
          <w:szCs w:val="28"/>
        </w:rPr>
      </w:pPr>
    </w:p>
    <w:p w14:paraId="790C23DD" w14:textId="77777777" w:rsidR="004557AC" w:rsidRDefault="004557AC" w:rsidP="004557AC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3:</w:t>
      </w:r>
    </w:p>
    <w:p w14:paraId="61C8D317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Write a program which will print properties like size, min-value and max-value of each primitive number types in </w:t>
      </w:r>
      <w:proofErr w:type="gramStart"/>
      <w:r w:rsidRPr="00833633">
        <w:rPr>
          <w:rFonts w:eastAsia="Calibri" w:cstheme="minorHAnsi"/>
          <w:sz w:val="28"/>
          <w:szCs w:val="28"/>
          <w:lang w:val="en-US"/>
        </w:rPr>
        <w:t>java.(</w:t>
      </w:r>
      <w:proofErr w:type="gramEnd"/>
      <w:r w:rsidRPr="00833633">
        <w:rPr>
          <w:rFonts w:eastAsia="Calibri" w:cstheme="minorHAnsi"/>
          <w:sz w:val="28"/>
          <w:szCs w:val="28"/>
          <w:lang w:val="en-US"/>
        </w:rPr>
        <w:t>Use appropriate wrapper class).</w:t>
      </w:r>
    </w:p>
    <w:p w14:paraId="7056F24B" w14:textId="77777777" w:rsidR="004557AC" w:rsidRDefault="004557AC" w:rsidP="004557AC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529A1863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3{</w:t>
      </w:r>
    </w:p>
    <w:p w14:paraId="7CA67297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88708E3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F6CB406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58430F90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1FB8E8CC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13C799A7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B5E5057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1C3D0E0C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D50A053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4923724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FE518BD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42F2F4E9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DAA57F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AFECB2D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BC5226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4C6F929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0513EA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7DEA089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2C15CE5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F158EB6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910CDE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4B9205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4D1B881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441DC2A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DA7F4F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02512D50" w14:textId="77777777" w:rsidR="004557AC" w:rsidRDefault="004557AC" w:rsidP="004557AC">
      <w:pPr>
        <w:rPr>
          <w:b/>
          <w:sz w:val="28"/>
          <w:szCs w:val="28"/>
        </w:rPr>
      </w:pPr>
    </w:p>
    <w:p w14:paraId="0F6ECE41" w14:textId="7F440FD4" w:rsidR="004557AC" w:rsidRDefault="004557AC" w:rsidP="004557AC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Input/Output</w:t>
      </w:r>
    </w:p>
    <w:p w14:paraId="28EB5181" w14:textId="77777777" w:rsidR="004557AC" w:rsidRDefault="004557AC" w:rsidP="004557AC">
      <w:pPr>
        <w:rPr>
          <w:b/>
          <w:sz w:val="28"/>
          <w:szCs w:val="28"/>
        </w:rPr>
      </w:pPr>
      <w:r w:rsidRPr="00A23C36">
        <w:rPr>
          <w:b/>
          <w:noProof/>
          <w:sz w:val="28"/>
          <w:szCs w:val="28"/>
        </w:rPr>
        <w:drawing>
          <wp:inline distT="0" distB="0" distL="0" distR="0" wp14:anchorId="6CD32613" wp14:editId="7B68A587">
            <wp:extent cx="3880049" cy="367683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0049" cy="3676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29D0D" w14:textId="77777777" w:rsidR="004557AC" w:rsidRDefault="004557AC" w:rsidP="004557AC">
      <w:pPr>
        <w:rPr>
          <w:b/>
          <w:sz w:val="28"/>
          <w:szCs w:val="28"/>
        </w:rPr>
      </w:pPr>
    </w:p>
    <w:p w14:paraId="076FD7BD" w14:textId="77777777" w:rsidR="004557AC" w:rsidRDefault="004557AC" w:rsidP="004557AC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4:</w:t>
      </w:r>
    </w:p>
    <w:p w14:paraId="68B4233B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Write a program which will print result of student according to </w:t>
      </w:r>
      <w:proofErr w:type="spellStart"/>
      <w:proofErr w:type="gramStart"/>
      <w:r w:rsidRPr="00833633">
        <w:rPr>
          <w:rFonts w:eastAsia="Calibri" w:cstheme="minorHAnsi"/>
          <w:sz w:val="28"/>
          <w:szCs w:val="28"/>
          <w:lang w:val="en-US"/>
        </w:rPr>
        <w:t>marks.like</w:t>
      </w:r>
      <w:proofErr w:type="spellEnd"/>
      <w:proofErr w:type="gramEnd"/>
      <w:r w:rsidRPr="00833633">
        <w:rPr>
          <w:rFonts w:eastAsia="Calibri" w:cstheme="minorHAnsi"/>
          <w:sz w:val="28"/>
          <w:szCs w:val="28"/>
          <w:lang w:val="en-US"/>
        </w:rPr>
        <w:t xml:space="preserve"> A grade – marks 90 to 100, B grade – marks 80 to 90, C grade- marks 60 to 80.D  grade – marks 45 to 60.E grade – marks 35 to 45. Fail – marks below </w:t>
      </w:r>
      <w:proofErr w:type="gramStart"/>
      <w:r w:rsidRPr="00833633">
        <w:rPr>
          <w:rFonts w:eastAsia="Calibri" w:cstheme="minorHAnsi"/>
          <w:sz w:val="28"/>
          <w:szCs w:val="28"/>
          <w:lang w:val="en-US"/>
        </w:rPr>
        <w:t>35.(</w:t>
      </w:r>
      <w:proofErr w:type="gramEnd"/>
      <w:r w:rsidRPr="00833633">
        <w:rPr>
          <w:rFonts w:eastAsia="Calibri" w:cstheme="minorHAnsi"/>
          <w:sz w:val="28"/>
          <w:szCs w:val="28"/>
          <w:lang w:val="en-US"/>
        </w:rPr>
        <w:t>Use Else-if ladder).</w:t>
      </w:r>
    </w:p>
    <w:p w14:paraId="61B889C4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7F89FD4A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4 {</w:t>
      </w:r>
    </w:p>
    <w:p w14:paraId="6BC6FEF5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C2FFF9A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marks = 90;</w:t>
      </w:r>
    </w:p>
    <w:p w14:paraId="686DA7DC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rks: "+marks);</w:t>
      </w:r>
    </w:p>
    <w:p w14:paraId="51CD98DC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marks &gt;= 90 &amp;&amp; marks &lt;= 100) {</w:t>
      </w:r>
    </w:p>
    <w:p w14:paraId="576E0603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grade");</w:t>
      </w:r>
    </w:p>
    <w:p w14:paraId="32E995FB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80 &amp;&amp; marks &lt; 90) {</w:t>
      </w:r>
    </w:p>
    <w:p w14:paraId="462B7F72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B grade");</w:t>
      </w:r>
    </w:p>
    <w:p w14:paraId="0DC51A46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60 &amp;&amp; marks &lt; 80) {</w:t>
      </w:r>
    </w:p>
    <w:p w14:paraId="5D8DAB72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C grade");</w:t>
      </w:r>
    </w:p>
    <w:p w14:paraId="1EF72136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45 &amp;&amp; marks &lt; 60) {</w:t>
      </w:r>
    </w:p>
    <w:p w14:paraId="09C1E492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D grade");</w:t>
      </w:r>
    </w:p>
    <w:p w14:paraId="6E6A613F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35 &amp;&amp; marks &lt; 45) {</w:t>
      </w:r>
    </w:p>
    <w:p w14:paraId="02218E2C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 grade");</w:t>
      </w:r>
    </w:p>
    <w:p w14:paraId="5C57F132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        } else if (marks &lt; 35) {</w:t>
      </w:r>
    </w:p>
    <w:p w14:paraId="34CCE262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Fail");</w:t>
      </w:r>
    </w:p>
    <w:p w14:paraId="3315A491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{</w:t>
      </w:r>
    </w:p>
    <w:p w14:paraId="605715C8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Invalid marks");</w:t>
      </w:r>
    </w:p>
    <w:p w14:paraId="07EB81F6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0E567D9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2BCDD37D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12372C5E" w14:textId="77777777" w:rsidR="004557AC" w:rsidRPr="00A23C3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ADD056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4C1E6A4E" w14:textId="77777777" w:rsidR="004557AC" w:rsidRDefault="004557AC" w:rsidP="004557AC">
      <w:pPr>
        <w:rPr>
          <w:b/>
          <w:bCs/>
          <w:sz w:val="28"/>
          <w:szCs w:val="28"/>
        </w:rPr>
      </w:pPr>
      <w:r w:rsidRPr="00A23C36">
        <w:rPr>
          <w:b/>
          <w:bCs/>
          <w:noProof/>
          <w:sz w:val="28"/>
          <w:szCs w:val="28"/>
        </w:rPr>
        <w:drawing>
          <wp:inline distT="0" distB="0" distL="0" distR="0" wp14:anchorId="78A32B58" wp14:editId="26C2C030">
            <wp:extent cx="3918151" cy="793791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8151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0FDDD" w14:textId="77777777" w:rsidR="004557AC" w:rsidRDefault="004557AC" w:rsidP="004557AC">
      <w:pPr>
        <w:rPr>
          <w:b/>
          <w:bCs/>
          <w:sz w:val="28"/>
          <w:szCs w:val="28"/>
        </w:rPr>
      </w:pPr>
    </w:p>
    <w:p w14:paraId="6377E4B8" w14:textId="77777777" w:rsidR="004557AC" w:rsidRDefault="004557AC" w:rsidP="004557AC">
      <w:pPr>
        <w:rPr>
          <w:sz w:val="28"/>
          <w:szCs w:val="28"/>
        </w:rPr>
      </w:pPr>
      <w:r>
        <w:rPr>
          <w:sz w:val="28"/>
          <w:szCs w:val="28"/>
        </w:rPr>
        <w:t>Question 5:</w:t>
      </w:r>
    </w:p>
    <w:p w14:paraId="098E5418" w14:textId="77777777" w:rsidR="004557AC" w:rsidRPr="004F3106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demonstrate conditional operator, compound assignment operator, pre-post increment and decrement operator, bitwise operator, logical short circuit operator.</w:t>
      </w:r>
    </w:p>
    <w:p w14:paraId="343CC9C0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1B14AAF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5 {</w:t>
      </w:r>
    </w:p>
    <w:p w14:paraId="02EF5B8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3976B24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a = 40;</w:t>
      </w:r>
    </w:p>
    <w:p w14:paraId="52F60BC9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b = 30;</w:t>
      </w:r>
    </w:p>
    <w:p w14:paraId="442F085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 = 20;</w:t>
      </w:r>
    </w:p>
    <w:p w14:paraId="5B5FE824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is " + a);</w:t>
      </w:r>
    </w:p>
    <w:p w14:paraId="0959948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b is " + b);</w:t>
      </w:r>
    </w:p>
    <w:p w14:paraId="4CA4DF81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c is " + c);</w:t>
      </w:r>
    </w:p>
    <w:p w14:paraId="6C1F427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a &gt; b &amp;&amp; a &gt; c) {</w:t>
      </w:r>
    </w:p>
    <w:p w14:paraId="06467B19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is greater");</w:t>
      </w:r>
    </w:p>
    <w:p w14:paraId="58ED1ED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BC5C14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a &gt; b || a &gt; c) {</w:t>
      </w:r>
    </w:p>
    <w:p w14:paraId="0C94951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may be greater than c or b");</w:t>
      </w:r>
    </w:p>
    <w:p w14:paraId="3B28541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52EF42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559A1C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a += b;</w:t>
      </w:r>
    </w:p>
    <w:p w14:paraId="1A9F79A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a+=b is " + a);</w:t>
      </w:r>
    </w:p>
    <w:p w14:paraId="730ABDE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a++;</w:t>
      </w:r>
    </w:p>
    <w:p w14:paraId="7E2436A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a++ is " + a);</w:t>
      </w:r>
    </w:p>
    <w:p w14:paraId="4E50DE7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--a;</w:t>
      </w:r>
    </w:p>
    <w:p w14:paraId="0F73273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--a is " + a);</w:t>
      </w:r>
    </w:p>
    <w:p w14:paraId="4FB4345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&amp; b = " + (a &amp; b));</w:t>
      </w:r>
    </w:p>
    <w:p w14:paraId="4F497CE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| b = " + (a | b));</w:t>
      </w:r>
    </w:p>
    <w:p w14:paraId="514A38D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^ b = " + (a ^ b));</w:t>
      </w:r>
    </w:p>
    <w:p w14:paraId="2774229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~a = " + ~a);</w:t>
      </w:r>
    </w:p>
    <w:p w14:paraId="2D5EFBE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&lt;&lt; 2 = " + (a &lt;&lt; 2));</w:t>
      </w:r>
    </w:p>
    <w:p w14:paraId="2FF3987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F2D50F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887187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71C2BB8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A07D9C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5FFAE99" w14:textId="77777777" w:rsidR="004557AC" w:rsidRDefault="004557AC" w:rsidP="004557AC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1853B699" wp14:editId="5E90D828">
            <wp:extent cx="3873699" cy="2451226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245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1720" w14:textId="77777777" w:rsidR="004557AC" w:rsidRDefault="004557AC" w:rsidP="004557AC">
      <w:pPr>
        <w:rPr>
          <w:b/>
          <w:bCs/>
          <w:sz w:val="28"/>
          <w:szCs w:val="28"/>
        </w:rPr>
      </w:pPr>
    </w:p>
    <w:p w14:paraId="75B5DD8B" w14:textId="77777777" w:rsidR="004557AC" w:rsidRDefault="004557AC" w:rsidP="004557AC">
      <w:pPr>
        <w:rPr>
          <w:sz w:val="28"/>
          <w:szCs w:val="28"/>
        </w:rPr>
      </w:pPr>
      <w:r>
        <w:rPr>
          <w:sz w:val="28"/>
          <w:szCs w:val="28"/>
        </w:rPr>
        <w:t>Question 6:</w:t>
      </w:r>
    </w:p>
    <w:p w14:paraId="5D01232B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print first N prime numbers.</w:t>
      </w:r>
    </w:p>
    <w:p w14:paraId="0FAF0443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4843376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55B286E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CEDFCC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6 {</w:t>
      </w:r>
    </w:p>
    <w:p w14:paraId="1106FBE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53FA2A0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F2A297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anner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in);</w:t>
      </w:r>
    </w:p>
    <w:p w14:paraId="4F86013D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number: ");</w:t>
      </w:r>
    </w:p>
    <w:p w14:paraId="62EA6BC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n =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Int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635C3B4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67A1A761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2;</w:t>
      </w:r>
    </w:p>
    <w:p w14:paraId="3F9F300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while (count &lt; n) {</w:t>
      </w:r>
    </w:p>
    <w:p w14:paraId="59020C5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Prim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 {</w:t>
      </w:r>
    </w:p>
    <w:p w14:paraId="3EA0BF0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37CE0DD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76F5F32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47F122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;</w:t>
      </w:r>
    </w:p>
    <w:p w14:paraId="29E7AE3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8145F1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00908B5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443D3801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public static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oolea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Prim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 n) {</w:t>
      </w:r>
    </w:p>
    <w:p w14:paraId="7B9A643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2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6D028B5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if (n %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= 0) {</w:t>
      </w:r>
    </w:p>
    <w:p w14:paraId="15A82C8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return false;</w:t>
      </w:r>
    </w:p>
    <w:p w14:paraId="6FBFDE4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EBF10F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2FB0FD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true;</w:t>
      </w:r>
    </w:p>
    <w:p w14:paraId="249CE20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1984F3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B237939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EE58C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4D162D4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FC914E3" w14:textId="77777777" w:rsidR="004557AC" w:rsidRDefault="004557AC" w:rsidP="004557AC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75C168CB" wp14:editId="17DE3407">
            <wp:extent cx="3924502" cy="142882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4502" cy="142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3394F" w14:textId="77777777" w:rsidR="004557AC" w:rsidRDefault="004557AC" w:rsidP="004557AC">
      <w:pPr>
        <w:rPr>
          <w:b/>
          <w:bCs/>
          <w:sz w:val="28"/>
          <w:szCs w:val="28"/>
        </w:rPr>
      </w:pPr>
    </w:p>
    <w:p w14:paraId="182A5475" w14:textId="77777777" w:rsidR="004557AC" w:rsidRDefault="004557AC" w:rsidP="004557AC">
      <w:pPr>
        <w:rPr>
          <w:sz w:val="28"/>
          <w:szCs w:val="28"/>
        </w:rPr>
      </w:pPr>
      <w:r>
        <w:rPr>
          <w:sz w:val="28"/>
          <w:szCs w:val="28"/>
        </w:rPr>
        <w:t>Question 7:</w:t>
      </w:r>
    </w:p>
    <w:p w14:paraId="2AF6CE4B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create an array of integers and perform following operation:</w:t>
      </w:r>
    </w:p>
    <w:p w14:paraId="5954D927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1) Sum 2) product 3) Numbers divisible by 15 4) Maximum Value </w:t>
      </w:r>
    </w:p>
    <w:p w14:paraId="271B9911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5) Minimum Value 6) Sort</w:t>
      </w:r>
    </w:p>
    <w:p w14:paraId="68CBEA3B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71E5B71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7 {</w:t>
      </w:r>
    </w:p>
    <w:p w14:paraId="14ADEF8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FCA155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[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{ 15, 12, 10, 8, 5, 0, 7, 8, 9, 10 };</w:t>
      </w:r>
    </w:p>
    <w:p w14:paraId="36A1462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sum = 0;</w:t>
      </w:r>
    </w:p>
    <w:p w14:paraId="640E268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product = 1;</w:t>
      </w:r>
    </w:p>
    <w:p w14:paraId="0DE9F93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640B895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max =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];</w:t>
      </w:r>
    </w:p>
    <w:p w14:paraId="29A0322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min =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];</w:t>
      </w:r>
    </w:p>
    <w:p w14:paraId="01B01B4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5C13D70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sum +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002CE5A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product *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5573652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% 15 == 0) {</w:t>
      </w:r>
    </w:p>
    <w:p w14:paraId="46FB699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360DF25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015AC9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&gt; max) {</w:t>
      </w:r>
    </w:p>
    <w:p w14:paraId="6A8B32A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        max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792274D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9EA912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&lt; min) {</w:t>
      </w:r>
    </w:p>
    <w:p w14:paraId="76CFBF5D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mi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1AED3B1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A008ED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22748B6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um: " + sum);</w:t>
      </w:r>
    </w:p>
    <w:p w14:paraId="6C1491DB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Product: " + product);</w:t>
      </w:r>
    </w:p>
    <w:p w14:paraId="6C2C7B89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Numbers divisible by 15: " + count);</w:t>
      </w:r>
    </w:p>
    <w:p w14:paraId="018C3614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imum Value: " + max);</w:t>
      </w:r>
    </w:p>
    <w:p w14:paraId="7B0341C1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imum Value: " + min);</w:t>
      </w:r>
    </w:p>
    <w:p w14:paraId="46FE749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2ACA897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+ 1; j &lt;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70842D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 &g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) {</w:t>
      </w:r>
    </w:p>
    <w:p w14:paraId="52F91D2D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int temp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39E136D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;</w:t>
      </w:r>
    </w:p>
    <w:p w14:paraId="1001BABD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 = temp;</w:t>
      </w:r>
    </w:p>
    <w:p w14:paraId="2D6595F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}</w:t>
      </w:r>
    </w:p>
    <w:p w14:paraId="2D36EC2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F0DD88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4138766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orted Array: ");</w:t>
      </w:r>
    </w:p>
    <w:p w14:paraId="2E23329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1757ED1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+ " ");</w:t>
      </w:r>
    </w:p>
    <w:p w14:paraId="23308F3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8F1DE8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11F1F24D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09E93BFB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AED503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752EC335" w14:textId="77777777" w:rsidR="004557AC" w:rsidRDefault="004557AC" w:rsidP="004557AC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427EA2D2" wp14:editId="0F392790">
            <wp:extent cx="3899100" cy="1409772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99100" cy="140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3B068" w14:textId="77777777" w:rsidR="004557AC" w:rsidRDefault="004557AC" w:rsidP="004557AC">
      <w:pPr>
        <w:rPr>
          <w:b/>
          <w:bCs/>
          <w:sz w:val="28"/>
          <w:szCs w:val="28"/>
        </w:rPr>
      </w:pPr>
    </w:p>
    <w:p w14:paraId="0E934BD8" w14:textId="77777777" w:rsidR="004557AC" w:rsidRDefault="004557AC" w:rsidP="004557AC">
      <w:pPr>
        <w:rPr>
          <w:sz w:val="28"/>
          <w:szCs w:val="28"/>
        </w:rPr>
      </w:pPr>
    </w:p>
    <w:p w14:paraId="43D14A93" w14:textId="77777777" w:rsidR="004557AC" w:rsidRDefault="004557AC" w:rsidP="004557AC">
      <w:pPr>
        <w:rPr>
          <w:sz w:val="28"/>
          <w:szCs w:val="28"/>
        </w:rPr>
      </w:pPr>
    </w:p>
    <w:p w14:paraId="4F26D094" w14:textId="77777777" w:rsidR="004557AC" w:rsidRDefault="004557AC" w:rsidP="004557AC">
      <w:pPr>
        <w:rPr>
          <w:sz w:val="28"/>
          <w:szCs w:val="28"/>
        </w:rPr>
      </w:pPr>
    </w:p>
    <w:p w14:paraId="1F1C9C2D" w14:textId="77777777" w:rsidR="004557AC" w:rsidRDefault="004557AC" w:rsidP="004557AC">
      <w:pPr>
        <w:rPr>
          <w:sz w:val="28"/>
          <w:szCs w:val="28"/>
        </w:rPr>
      </w:pPr>
    </w:p>
    <w:p w14:paraId="27A03F18" w14:textId="77777777" w:rsidR="004557AC" w:rsidRDefault="004557AC" w:rsidP="004557AC">
      <w:pPr>
        <w:rPr>
          <w:sz w:val="28"/>
          <w:szCs w:val="28"/>
        </w:rPr>
      </w:pPr>
    </w:p>
    <w:p w14:paraId="49A13FE7" w14:textId="77777777" w:rsidR="004557AC" w:rsidRDefault="004557AC" w:rsidP="004557AC">
      <w:pPr>
        <w:rPr>
          <w:sz w:val="28"/>
          <w:szCs w:val="28"/>
        </w:rPr>
      </w:pPr>
      <w:r>
        <w:rPr>
          <w:sz w:val="28"/>
          <w:szCs w:val="28"/>
        </w:rPr>
        <w:lastRenderedPageBreak/>
        <w:t>Question 8:</w:t>
      </w:r>
    </w:p>
    <w:p w14:paraId="4A1D65FF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n interactive program to print a string entered in a pyramid form. For instance, the string “stream” has to be displayed as follows:</w:t>
      </w:r>
    </w:p>
    <w:p w14:paraId="64DEC2BF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</w:t>
      </w:r>
      <w:r w:rsidRPr="00833633">
        <w:rPr>
          <w:rFonts w:eastAsia="Calibri" w:cstheme="minorHAnsi"/>
          <w:sz w:val="28"/>
          <w:szCs w:val="28"/>
          <w:lang w:val="en-US"/>
        </w:rPr>
        <w:t>S</w:t>
      </w:r>
    </w:p>
    <w:p w14:paraId="50E214CB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</w:t>
      </w:r>
      <w:r w:rsidRPr="00833633">
        <w:rPr>
          <w:rFonts w:eastAsia="Calibri" w:cstheme="minorHAnsi"/>
          <w:sz w:val="28"/>
          <w:szCs w:val="28"/>
          <w:lang w:val="en-US"/>
        </w:rPr>
        <w:t>S t</w:t>
      </w:r>
    </w:p>
    <w:p w14:paraId="0C448FCF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</w:t>
      </w:r>
      <w:r w:rsidRPr="00833633">
        <w:rPr>
          <w:rFonts w:eastAsia="Calibri" w:cstheme="minorHAnsi"/>
          <w:sz w:val="28"/>
          <w:szCs w:val="28"/>
          <w:lang w:val="en-US"/>
        </w:rPr>
        <w:t>S t r</w:t>
      </w:r>
    </w:p>
    <w:p w14:paraId="3D4DA66E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</w:t>
      </w:r>
      <w:r>
        <w:rPr>
          <w:rFonts w:eastAsia="Liberation Serif;Times New Roma" w:cstheme="minorHAnsi"/>
          <w:sz w:val="28"/>
          <w:szCs w:val="28"/>
          <w:lang w:val="en-US"/>
        </w:rPr>
        <w:t xml:space="preserve"> </w:t>
      </w:r>
      <w:r w:rsidRPr="00833633">
        <w:rPr>
          <w:rFonts w:eastAsia="Calibri" w:cstheme="minorHAnsi"/>
          <w:sz w:val="28"/>
          <w:szCs w:val="28"/>
          <w:lang w:val="en-US"/>
        </w:rPr>
        <w:t>S t r e</w:t>
      </w:r>
    </w:p>
    <w:p w14:paraId="66F6A692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</w:t>
      </w:r>
      <w:r>
        <w:rPr>
          <w:rFonts w:eastAsia="Liberation Serif;Times New Roma" w:cstheme="minorHAnsi"/>
          <w:sz w:val="28"/>
          <w:szCs w:val="28"/>
          <w:lang w:val="en-US"/>
        </w:rPr>
        <w:t xml:space="preserve">  </w:t>
      </w:r>
      <w:r w:rsidRPr="00833633">
        <w:rPr>
          <w:rFonts w:eastAsia="Calibri" w:cstheme="minorHAnsi"/>
          <w:sz w:val="28"/>
          <w:szCs w:val="28"/>
          <w:lang w:val="en-US"/>
        </w:rPr>
        <w:t>S t r e a</w:t>
      </w:r>
    </w:p>
    <w:p w14:paraId="1F611C5D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</w:t>
      </w:r>
      <w:r>
        <w:rPr>
          <w:rFonts w:eastAsia="Liberation Serif;Times New Roma" w:cstheme="minorHAnsi"/>
          <w:sz w:val="28"/>
          <w:szCs w:val="28"/>
          <w:lang w:val="en-US"/>
        </w:rPr>
        <w:t xml:space="preserve">  </w:t>
      </w:r>
      <w:r w:rsidRPr="00833633">
        <w:rPr>
          <w:rFonts w:eastAsia="Calibri" w:cstheme="minorHAnsi"/>
          <w:sz w:val="28"/>
          <w:szCs w:val="28"/>
          <w:lang w:val="en-US"/>
        </w:rPr>
        <w:t>S t r e a m</w:t>
      </w:r>
    </w:p>
    <w:p w14:paraId="6B89CFC8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20F52E1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78F6A4C9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8 {</w:t>
      </w:r>
    </w:p>
    <w:p w14:paraId="291CB13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CC6C6D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00C82E9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anner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in);</w:t>
      </w:r>
    </w:p>
    <w:p w14:paraId="1AAFCE3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=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6587D84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2780B9C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064D0D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06AC295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5B9A2C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DA769EB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+ " ");</w:t>
      </w:r>
    </w:p>
    <w:p w14:paraId="6A970ED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0226B2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0376D2A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007D003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67D9E0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2C25971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232DE5" w14:textId="77777777" w:rsidR="004557AC" w:rsidRDefault="004557AC" w:rsidP="004557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15A4756C" w14:textId="77777777" w:rsidR="004557AC" w:rsidRDefault="004557AC" w:rsidP="004557AC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1EAF678D" wp14:editId="4A245474">
            <wp:extent cx="3892750" cy="156853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971CC" w14:textId="77777777" w:rsidR="004557AC" w:rsidRDefault="004557AC" w:rsidP="004557AC">
      <w:pPr>
        <w:rPr>
          <w:b/>
          <w:bCs/>
          <w:sz w:val="28"/>
          <w:szCs w:val="28"/>
        </w:rPr>
      </w:pPr>
    </w:p>
    <w:p w14:paraId="73CF7679" w14:textId="77777777" w:rsidR="004557AC" w:rsidRDefault="004557AC" w:rsidP="004557AC">
      <w:pPr>
        <w:rPr>
          <w:sz w:val="28"/>
          <w:szCs w:val="28"/>
        </w:rPr>
      </w:pPr>
      <w:r>
        <w:rPr>
          <w:sz w:val="28"/>
          <w:szCs w:val="28"/>
        </w:rPr>
        <w:lastRenderedPageBreak/>
        <w:t>Question 9:</w:t>
      </w:r>
    </w:p>
    <w:p w14:paraId="7900F837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Print following diamond </w:t>
      </w:r>
      <w:proofErr w:type="gramStart"/>
      <w:r w:rsidRPr="00833633">
        <w:rPr>
          <w:rFonts w:eastAsia="Calibri" w:cstheme="minorHAnsi"/>
          <w:sz w:val="28"/>
          <w:szCs w:val="28"/>
          <w:lang w:val="en-US"/>
        </w:rPr>
        <w:t>pattern :</w:t>
      </w:r>
      <w:proofErr w:type="gramEnd"/>
    </w:p>
    <w:p w14:paraId="353F445A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</w:t>
      </w:r>
    </w:p>
    <w:p w14:paraId="572DF999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*</w:t>
      </w:r>
    </w:p>
    <w:p w14:paraId="19CD58AC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 *  *</w:t>
      </w:r>
    </w:p>
    <w:p w14:paraId="75CF7C26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ab/>
        <w:t xml:space="preserve">           *  *  *  * </w:t>
      </w:r>
    </w:p>
    <w:p w14:paraId="33DAAA74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</w:t>
      </w:r>
      <w:r>
        <w:rPr>
          <w:rFonts w:eastAsia="Liberation Serif;Times New Roma" w:cstheme="minorHAnsi"/>
          <w:sz w:val="28"/>
          <w:szCs w:val="28"/>
          <w:lang w:val="en-US"/>
        </w:rPr>
        <w:t xml:space="preserve"> </w:t>
      </w:r>
      <w:r w:rsidRPr="00833633">
        <w:rPr>
          <w:rFonts w:eastAsia="Calibri" w:cstheme="minorHAnsi"/>
          <w:sz w:val="28"/>
          <w:szCs w:val="28"/>
          <w:lang w:val="en-US"/>
        </w:rPr>
        <w:t>*   *  *</w:t>
      </w:r>
    </w:p>
    <w:p w14:paraId="66C9E64D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 *</w:t>
      </w:r>
    </w:p>
    <w:p w14:paraId="6A9500B8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</w:t>
      </w:r>
    </w:p>
    <w:p w14:paraId="7149907F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2E39496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6C2CD0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9 {</w:t>
      </w:r>
    </w:p>
    <w:p w14:paraId="5A3FD3F0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5DB294F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Enter the number of Maximum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umber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of diamond in the row: ");</w:t>
      </w:r>
    </w:p>
    <w:p w14:paraId="2709044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</w:t>
      </w:r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anner(</w:t>
      </w:r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in);</w:t>
      </w:r>
    </w:p>
    <w:p w14:paraId="1FF69F2B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n = </w:t>
      </w:r>
      <w:proofErr w:type="spellStart"/>
      <w:proofErr w:type="gram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Int</w:t>
      </w:r>
      <w:proofErr w:type="spellEnd"/>
      <w:proofErr w:type="gram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344FA01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-1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1837D9D9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n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1AD195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58B32C8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6CC0EB4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00FA6CA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* ");</w:t>
      </w:r>
    </w:p>
    <w:p w14:paraId="337E67A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35C3EF4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4E7C7B8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5AE5B6B5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399F27EE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9CB97B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02877763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1FBBDC6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n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51AC203C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* ");</w:t>
      </w:r>
    </w:p>
    <w:p w14:paraId="535D7D54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49DF00F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A0F428B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678B932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0657FD1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60E547CB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570032E7" w14:textId="77777777" w:rsidR="004557AC" w:rsidRPr="004F3106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ADA0EF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4903C292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304C3B66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6EC8C3E0" wp14:editId="270F4B22">
            <wp:extent cx="4216617" cy="200670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6617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F8228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57812B05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0:</w:t>
      </w:r>
    </w:p>
    <w:p w14:paraId="115C4DA3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accept a line and check how many consonants and vowels are there in line.</w:t>
      </w:r>
    </w:p>
    <w:p w14:paraId="1D1B327F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376CE22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72D4FA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0 {</w:t>
      </w:r>
    </w:p>
    <w:p w14:paraId="5055B72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360F65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39D73BE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anner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in);</w:t>
      </w:r>
    </w:p>
    <w:p w14:paraId="1121CDA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 =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8DB7D7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v = 0;</w:t>
      </w:r>
    </w:p>
    <w:p w14:paraId="776963D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 = 0;</w:t>
      </w:r>
    </w:p>
    <w:p w14:paraId="2127597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D9FEC8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a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e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== '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o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== 'u') {</w:t>
      </w:r>
    </w:p>
    <w:p w14:paraId="7B4260D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v++;</w:t>
      </w:r>
    </w:p>
    <w:p w14:paraId="3C89275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74B7005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else if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==' '){</w:t>
      </w:r>
    </w:p>
    <w:p w14:paraId="2B95956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ntinue;</w:t>
      </w:r>
    </w:p>
    <w:p w14:paraId="24914B1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} </w:t>
      </w:r>
    </w:p>
    <w:p w14:paraId="74FA6D7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else {</w:t>
      </w:r>
    </w:p>
    <w:p w14:paraId="4645A22E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786B8A9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0B182F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44F97CE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The number of vowels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e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" + v);</w:t>
      </w:r>
    </w:p>
    <w:p w14:paraId="323A18A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The number of consonants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e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: " + c);</w:t>
      </w:r>
    </w:p>
    <w:p w14:paraId="79D01A2D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F891EF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0A74E14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0F39046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5AF2B6B4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2C57F919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10C21A6A" wp14:editId="017C1DCB">
            <wp:extent cx="4159464" cy="977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59464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C0887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70DFF1B7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1:</w:t>
      </w:r>
    </w:p>
    <w:p w14:paraId="5A48EF0B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count the number of words that start with capital letters.</w:t>
      </w:r>
    </w:p>
    <w:p w14:paraId="3B0752B0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22FBEDAD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35D9C11E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DD2695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1 {</w:t>
      </w:r>
    </w:p>
    <w:p w14:paraId="0C215AAD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6A0476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anner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in);</w:t>
      </w:r>
    </w:p>
    <w:p w14:paraId="7DDF5EB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7D41130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 =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4482F1B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6E7EF58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179E414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&gt;= 'A' &amp;&amp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&lt;= 'Z') {</w:t>
      </w:r>
    </w:p>
    <w:p w14:paraId="2D3AA60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3E00D3C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0C8723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4D1D54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number of words that start with capital letters are: " + count);</w:t>
      </w:r>
    </w:p>
    <w:p w14:paraId="60EF30C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32FEA8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704651B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BA4E58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0A5C76E4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118F9A97" wp14:editId="4D2A3BEB">
            <wp:extent cx="4432528" cy="831893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2528" cy="83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9B20B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5E3FFFB9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58425118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032DED59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13F72AD4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lastRenderedPageBreak/>
        <w:t>Question 12:</w:t>
      </w:r>
    </w:p>
    <w:p w14:paraId="0C32C30A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Create a class which ask the user to enter a sentence, and it should display count of each vowel type in the sentence. Display the total count of each vowel and digits for all sentences.</w:t>
      </w:r>
    </w:p>
    <w:p w14:paraId="12710DB5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16279FA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0924039D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5AB57E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2 {</w:t>
      </w:r>
    </w:p>
    <w:p w14:paraId="5957354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1A36C7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anner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in);</w:t>
      </w:r>
    </w:p>
    <w:p w14:paraId="7583CC6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5C45120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60D0E1DE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4875E74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a = 0;</w:t>
      </w:r>
    </w:p>
    <w:p w14:paraId="6E3567C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e = 0;</w:t>
      </w:r>
    </w:p>
    <w:p w14:paraId="11DB1BD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</w:t>
      </w:r>
    </w:p>
    <w:p w14:paraId="1DC85D0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o = 0;</w:t>
      </w:r>
    </w:p>
    <w:p w14:paraId="2AA59F6D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u = 0;</w:t>
      </w:r>
    </w:p>
    <w:p w14:paraId="2EE1CFD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digit = 0;</w:t>
      </w:r>
    </w:p>
    <w:p w14:paraId="27EE801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j = 0; j &lt;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length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3B57D5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495BA1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a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A') {</w:t>
      </w:r>
    </w:p>
    <w:p w14:paraId="5F119FA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a++;</w:t>
      </w:r>
    </w:p>
    <w:p w14:paraId="4226E7E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e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E') {</w:t>
      </w:r>
    </w:p>
    <w:p w14:paraId="699BEDD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e++;</w:t>
      </w:r>
    </w:p>
    <w:p w14:paraId="1DFF8E1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I') {</w:t>
      </w:r>
    </w:p>
    <w:p w14:paraId="6FFC064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;</w:t>
      </w:r>
    </w:p>
    <w:p w14:paraId="328931B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o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O') {</w:t>
      </w:r>
    </w:p>
    <w:p w14:paraId="544569F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o++;</w:t>
      </w:r>
    </w:p>
    <w:p w14:paraId="05FDECF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u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U') {</w:t>
      </w:r>
    </w:p>
    <w:p w14:paraId="79786BD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u++;</w:t>
      </w:r>
    </w:p>
    <w:p w14:paraId="1BCED69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 ') {</w:t>
      </w:r>
    </w:p>
    <w:p w14:paraId="690B993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ntinue;</w:t>
      </w:r>
    </w:p>
    <w:p w14:paraId="7D012FC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&gt;= '0' &amp;&amp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&lt;= '9') {</w:t>
      </w:r>
    </w:p>
    <w:p w14:paraId="31923DC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digit++;</w:t>
      </w:r>
    </w:p>
    <w:p w14:paraId="5259EC5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{</w:t>
      </w:r>
    </w:p>
    <w:p w14:paraId="5ECBA92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4625332E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C2948C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6D99E5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a in the string is: " + a);</w:t>
      </w:r>
    </w:p>
    <w:p w14:paraId="159C0AE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e in the string is: " + e);</w:t>
      </w:r>
    </w:p>
    <w:p w14:paraId="1E5A381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The total number of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string is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625FEA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o in the string is: " + o);</w:t>
      </w:r>
    </w:p>
    <w:p w14:paraId="7AA8218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u in the string is: " + u);</w:t>
      </w:r>
    </w:p>
    <w:p w14:paraId="1F1AA9A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consonants in the string is: " + count);</w:t>
      </w:r>
    </w:p>
    <w:p w14:paraId="5CEB70A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digits in the string is: " + digit);</w:t>
      </w:r>
    </w:p>
    <w:p w14:paraId="4F4E136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014B5AF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42ED9BE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83F060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50A95BEE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68497A07" wp14:editId="65DB43FE">
            <wp:extent cx="4248368" cy="1784442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48368" cy="1784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89720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720A5C0C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3:</w:t>
      </w:r>
    </w:p>
    <w:p w14:paraId="127A25C2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erform following functionality on String:</w:t>
      </w:r>
    </w:p>
    <w:p w14:paraId="73073E71" w14:textId="77777777" w:rsidR="004557AC" w:rsidRPr="00833633" w:rsidRDefault="004557AC" w:rsidP="004557A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a) convert to uppercase b) convert to lowercase c) count total words d) </w:t>
      </w:r>
      <w:proofErr w:type="gramStart"/>
      <w:r w:rsidRPr="00833633">
        <w:rPr>
          <w:rFonts w:eastAsia="Calibri" w:cstheme="minorHAnsi"/>
          <w:sz w:val="28"/>
          <w:szCs w:val="28"/>
          <w:lang w:val="en-US"/>
        </w:rPr>
        <w:t>substring  e</w:t>
      </w:r>
      <w:proofErr w:type="gramEnd"/>
      <w:r w:rsidRPr="00833633">
        <w:rPr>
          <w:rFonts w:eastAsia="Calibri" w:cstheme="minorHAnsi"/>
          <w:sz w:val="28"/>
          <w:szCs w:val="28"/>
          <w:lang w:val="en-US"/>
        </w:rPr>
        <w:t xml:space="preserve">) If String ends with Java then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concat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standardEdition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to it f) trim g) string length h) Check weather two strings are equal or not. </w:t>
      </w:r>
    </w:p>
    <w:p w14:paraId="77F37360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519E33A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3D31027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C382C7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3 {</w:t>
      </w:r>
    </w:p>
    <w:p w14:paraId="320E31D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59AB47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1: ");</w:t>
      </w:r>
    </w:p>
    <w:p w14:paraId="7B09E4E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anner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in);</w:t>
      </w:r>
    </w:p>
    <w:p w14:paraId="459FBAE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BD1038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string1 =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3C806DC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2: ");</w:t>
      </w:r>
    </w:p>
    <w:p w14:paraId="2600B6E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string2 =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047476B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s: " + string1);</w:t>
      </w:r>
    </w:p>
    <w:p w14:paraId="02FAD49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n uppercase is: " + string1.toUpperCase());</w:t>
      </w:r>
    </w:p>
    <w:p w14:paraId="6BBAB91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n lowercase is: " + string1.toLowerCase());</w:t>
      </w:r>
    </w:p>
    <w:p w14:paraId="755A7F9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words in the string1 is: " + string1.split(" "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.length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BDDC07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ubstring of the string1 is: " + string1.substring(0, 5));</w:t>
      </w:r>
    </w:p>
    <w:p w14:paraId="752D4B6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string1.endsWith("Java")) {</w:t>
      </w:r>
    </w:p>
    <w:p w14:paraId="65B294C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after concatenation is: " + string1.concat("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ndardEditio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"));</w:t>
      </w:r>
    </w:p>
    <w:p w14:paraId="0F02283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0CD162D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after trimming is: " + string1.trim());</w:t>
      </w:r>
    </w:p>
    <w:p w14:paraId="36D89A8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length of the string1 is: " + string1.length());</w:t>
      </w:r>
    </w:p>
    <w:p w14:paraId="2EAD399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687E63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string1.equals(string2)) {</w:t>
      </w:r>
    </w:p>
    <w:p w14:paraId="6697D64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wo strings are equal");</w:t>
      </w:r>
    </w:p>
    <w:p w14:paraId="6A05074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{</w:t>
      </w:r>
    </w:p>
    <w:p w14:paraId="5DF5680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wo strings are not equal");</w:t>
      </w:r>
    </w:p>
    <w:p w14:paraId="2AA43BE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99A7CE1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6B5C8E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6E87DC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502D7EC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646E94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33F31402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27CC653B" wp14:editId="675448DF">
            <wp:extent cx="5086611" cy="20448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20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6E77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0EC187A0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317CC80A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1B12E2FB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3E9A6544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442BB061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5B1A4870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1A59CA4E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01B2CF1B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lastRenderedPageBreak/>
        <w:t>Question 14:</w:t>
      </w:r>
    </w:p>
    <w:p w14:paraId="43BFFE33" w14:textId="77777777" w:rsidR="004557AC" w:rsidRPr="005B288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Perform addition and multiplication of two matrix.</w:t>
      </w:r>
    </w:p>
    <w:p w14:paraId="3787B7A2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6C9C88CE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4 {</w:t>
      </w:r>
    </w:p>
    <w:p w14:paraId="4C39479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C7B3B8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[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] a = { { 1, 2, 3 }, { 4, 5, 6 }, { 7, 8, 9 } };</w:t>
      </w:r>
    </w:p>
    <w:p w14:paraId="2EA85AB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[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] b = { { 1, 2, 3 }, { 4, 5, 6 }, { 7, 8, 9 } };</w:t>
      </w:r>
    </w:p>
    <w:p w14:paraId="0BAC740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[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] c = new int[3][3];</w:t>
      </w:r>
    </w:p>
    <w:p w14:paraId="71EAD7D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[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] d = new int[3][3];</w:t>
      </w:r>
    </w:p>
    <w:p w14:paraId="5967945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trix A:");</w:t>
      </w:r>
    </w:p>
    <w:p w14:paraId="75B2DF3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6A2931DD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for (int j = 0; j &lt;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.length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96AEE2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2640676E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0FCC9F1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37FFC45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A1C240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trix B:");</w:t>
      </w:r>
    </w:p>
    <w:p w14:paraId="549F2C5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.length</w:t>
      </w:r>
      <w:proofErr w:type="spellEnd"/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9759D0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for (int j = 0; j &lt;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.length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01562E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3F7FA6C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F2D49D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27760C5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6C3C2D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4F16812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D65A74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=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;</w:t>
      </w:r>
    </w:p>
    <w:p w14:paraId="2FCF678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d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=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*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;</w:t>
      </w:r>
    </w:p>
    <w:p w14:paraId="42C2540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41E185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019870E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ddition of two matrix is: ");</w:t>
      </w:r>
    </w:p>
    <w:p w14:paraId="502F7F8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493CD17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D3D6D1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c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78900763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8786BF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4ED26DB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9C906C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ultiplication of two matrix is: ");</w:t>
      </w:r>
    </w:p>
    <w:p w14:paraId="3015408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3A59653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28CD795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d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4037387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17EC038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16A0EFA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7167BD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49993F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42CF232E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F8586A3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608AD668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277C74F2" wp14:editId="6C9F2AE6">
            <wp:extent cx="3975304" cy="2959252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5304" cy="295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3633">
        <w:rPr>
          <w:rFonts w:eastAsia="Calibri" w:cstheme="minorHAnsi"/>
          <w:sz w:val="28"/>
          <w:szCs w:val="28"/>
          <w:lang w:val="en-US"/>
        </w:rPr>
        <w:tab/>
      </w:r>
    </w:p>
    <w:p w14:paraId="495040A7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</w:p>
    <w:p w14:paraId="26CD1D96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5:</w:t>
      </w:r>
    </w:p>
    <w:p w14:paraId="25F4D1F2" w14:textId="77777777" w:rsidR="004557AC" w:rsidRPr="00833633" w:rsidRDefault="004557AC" w:rsidP="004557A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cstheme="minorHAnsi"/>
          <w:sz w:val="28"/>
          <w:szCs w:val="28"/>
        </w:rPr>
        <w:t xml:space="preserve">Write a program which will overload method </w:t>
      </w:r>
      <w:proofErr w:type="spellStart"/>
      <w:r w:rsidRPr="00833633">
        <w:rPr>
          <w:rFonts w:cstheme="minorHAnsi"/>
          <w:sz w:val="28"/>
          <w:szCs w:val="28"/>
        </w:rPr>
        <w:t>calculateArea</w:t>
      </w:r>
      <w:proofErr w:type="spellEnd"/>
      <w:r w:rsidRPr="00833633">
        <w:rPr>
          <w:rFonts w:cstheme="minorHAnsi"/>
          <w:sz w:val="28"/>
          <w:szCs w:val="28"/>
        </w:rPr>
        <w:t xml:space="preserve"> which calculates area of different shapes like circle, rectangle and square.</w:t>
      </w:r>
    </w:p>
    <w:p w14:paraId="3C26EB35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3C1A363B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5 {</w:t>
      </w:r>
    </w:p>
    <w:p w14:paraId="549F577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static double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int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){</w:t>
      </w:r>
      <w:proofErr w:type="gramEnd"/>
    </w:p>
    <w:p w14:paraId="7FEA540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3.14*r*r;</w:t>
      </w:r>
    </w:p>
    <w:p w14:paraId="5BA58EEA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9689E37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static 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int l, int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){</w:t>
      </w:r>
      <w:proofErr w:type="gramEnd"/>
    </w:p>
    <w:p w14:paraId="3D8AA3CF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l*b;</w:t>
      </w:r>
    </w:p>
    <w:p w14:paraId="0ABB118C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59CD71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CF36B4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Circle: " +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));</w:t>
      </w:r>
    </w:p>
    <w:p w14:paraId="1167ADA2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Rectangle: " +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, 10));</w:t>
      </w:r>
    </w:p>
    <w:p w14:paraId="517CD8B9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Square: " + </w:t>
      </w:r>
      <w:proofErr w:type="spellStart"/>
      <w:proofErr w:type="gram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gram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, 5));</w:t>
      </w:r>
    </w:p>
    <w:p w14:paraId="3D9305E0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C5545F4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E698AD6" w14:textId="77777777" w:rsidR="004557AC" w:rsidRPr="005B288C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20034D8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4CF81B1C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6534D670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37137BA7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017B7DE7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7999BE49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1A25FFA4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 w:rsidRPr="005B288C">
        <w:rPr>
          <w:rFonts w:eastAsia="Calibri" w:cstheme="minorHAnsi"/>
          <w:b/>
          <w:bCs/>
          <w:noProof/>
          <w:sz w:val="28"/>
          <w:szCs w:val="28"/>
          <w:lang w:val="en-US"/>
        </w:rPr>
        <w:drawing>
          <wp:inline distT="0" distB="0" distL="0" distR="0" wp14:anchorId="313DA23B" wp14:editId="248581D5">
            <wp:extent cx="4032457" cy="1022403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32457" cy="102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D0507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5A46BE33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6:</w:t>
      </w:r>
    </w:p>
    <w:p w14:paraId="66FB9081" w14:textId="77777777" w:rsidR="004557AC" w:rsidRDefault="004557AC" w:rsidP="004557AC">
      <w:pPr>
        <w:rPr>
          <w:rFonts w:cstheme="minorHAnsi"/>
          <w:sz w:val="28"/>
          <w:szCs w:val="28"/>
        </w:rPr>
      </w:pPr>
      <w:r w:rsidRPr="005B6662">
        <w:rPr>
          <w:rFonts w:cstheme="minorHAnsi"/>
          <w:sz w:val="28"/>
          <w:szCs w:val="28"/>
        </w:rPr>
        <w:t xml:space="preserve">Write a program which will demonstrate the </w:t>
      </w:r>
      <w:proofErr w:type="spellStart"/>
      <w:proofErr w:type="gramStart"/>
      <w:r w:rsidRPr="005B6662">
        <w:rPr>
          <w:rFonts w:cstheme="minorHAnsi"/>
          <w:sz w:val="28"/>
          <w:szCs w:val="28"/>
        </w:rPr>
        <w:t>java.util</w:t>
      </w:r>
      <w:proofErr w:type="gramEnd"/>
      <w:r w:rsidRPr="005B6662">
        <w:rPr>
          <w:rFonts w:cstheme="minorHAnsi"/>
          <w:sz w:val="28"/>
          <w:szCs w:val="28"/>
        </w:rPr>
        <w:t>.Arrays</w:t>
      </w:r>
      <w:proofErr w:type="spellEnd"/>
      <w:r w:rsidRPr="005B6662">
        <w:rPr>
          <w:rFonts w:cstheme="minorHAnsi"/>
          <w:sz w:val="28"/>
          <w:szCs w:val="28"/>
        </w:rPr>
        <w:t xml:space="preserve"> class methods like sort, </w:t>
      </w:r>
      <w:proofErr w:type="spellStart"/>
      <w:r w:rsidRPr="005B6662">
        <w:rPr>
          <w:rFonts w:cstheme="minorHAnsi"/>
          <w:sz w:val="28"/>
          <w:szCs w:val="28"/>
        </w:rPr>
        <w:t>copyOf</w:t>
      </w:r>
      <w:proofErr w:type="spellEnd"/>
      <w:r w:rsidRPr="005B6662">
        <w:rPr>
          <w:rFonts w:cstheme="minorHAnsi"/>
          <w:sz w:val="28"/>
          <w:szCs w:val="28"/>
        </w:rPr>
        <w:t xml:space="preserve">, </w:t>
      </w:r>
      <w:proofErr w:type="spellStart"/>
      <w:r w:rsidRPr="005B6662">
        <w:rPr>
          <w:rFonts w:cstheme="minorHAnsi"/>
          <w:sz w:val="28"/>
          <w:szCs w:val="28"/>
        </w:rPr>
        <w:t>copyOfRange</w:t>
      </w:r>
      <w:proofErr w:type="spellEnd"/>
      <w:r w:rsidRPr="005B6662">
        <w:rPr>
          <w:rFonts w:cstheme="minorHAnsi"/>
          <w:sz w:val="28"/>
          <w:szCs w:val="28"/>
        </w:rPr>
        <w:t xml:space="preserve">, fill, </w:t>
      </w:r>
      <w:proofErr w:type="spellStart"/>
      <w:r w:rsidRPr="005B6662">
        <w:rPr>
          <w:rFonts w:cstheme="minorHAnsi"/>
          <w:sz w:val="28"/>
          <w:szCs w:val="28"/>
        </w:rPr>
        <w:t>binarySearch</w:t>
      </w:r>
      <w:proofErr w:type="spellEnd"/>
      <w:r w:rsidRPr="005B6662">
        <w:rPr>
          <w:rFonts w:cstheme="minorHAnsi"/>
          <w:sz w:val="28"/>
          <w:szCs w:val="28"/>
        </w:rPr>
        <w:t xml:space="preserve">, equals, </w:t>
      </w:r>
      <w:proofErr w:type="spellStart"/>
      <w:r w:rsidRPr="005B6662">
        <w:rPr>
          <w:rFonts w:cstheme="minorHAnsi"/>
          <w:sz w:val="28"/>
          <w:szCs w:val="28"/>
        </w:rPr>
        <w:t>toString</w:t>
      </w:r>
      <w:proofErr w:type="spellEnd"/>
      <w:r w:rsidRPr="005B6662">
        <w:rPr>
          <w:rFonts w:cstheme="minorHAnsi"/>
          <w:sz w:val="28"/>
          <w:szCs w:val="28"/>
        </w:rPr>
        <w:t xml:space="preserve"> etc.</w:t>
      </w:r>
    </w:p>
    <w:p w14:paraId="5BE386DE" w14:textId="77777777" w:rsidR="004557AC" w:rsidRDefault="004557AC" w:rsidP="004557AC">
      <w:pPr>
        <w:rPr>
          <w:rFonts w:cstheme="minorHAnsi"/>
          <w:sz w:val="28"/>
          <w:szCs w:val="28"/>
        </w:rPr>
      </w:pPr>
    </w:p>
    <w:p w14:paraId="42B9E2F7" w14:textId="77777777" w:rsidR="004557AC" w:rsidRDefault="004557AC" w:rsidP="004557AC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Code</w:t>
      </w:r>
    </w:p>
    <w:p w14:paraId="7045024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22757B3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04DEF3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Q16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5E9CE5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5B666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g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59CE28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AC0EF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a = { 1, 35, 22, 78, 23, 74, 65, 23, 54, 90 };</w:t>
      </w:r>
    </w:p>
    <w:p w14:paraId="69C802F5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b = { 1, 35, 21, 73, 26, 74, 65, 23, 53, 97 };</w:t>
      </w:r>
    </w:p>
    <w:p w14:paraId="3926654B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Given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08C47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.length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1866CBE0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[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A80965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B7D4A4C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09820F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horted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734CDD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so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;</w:t>
      </w:r>
    </w:p>
    <w:p w14:paraId="5FCA6B21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.length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737CB4A4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[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+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22AE7C0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3096115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9DE1C2C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pied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toString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copyOf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5)));</w:t>
      </w:r>
    </w:p>
    <w:p w14:paraId="08EBB10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pied Range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toString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copyOfRange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2, 5)));</w:t>
      </w:r>
    </w:p>
    <w:p w14:paraId="54F25837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fill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5);</w:t>
      </w:r>
    </w:p>
    <w:p w14:paraId="702F228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Filled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toString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5B4D5CA1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Binary Search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binarySearch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5));</w:t>
      </w:r>
    </w:p>
    <w:p w14:paraId="41E76B6C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quals Array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ays.equal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, b));</w:t>
      </w:r>
    </w:p>
    <w:p w14:paraId="6610ED64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700965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0F25290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FA3DA5F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BFD2668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/ Output</w:t>
      </w:r>
    </w:p>
    <w:p w14:paraId="69B750F3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 w:rsidRPr="005B6662">
        <w:rPr>
          <w:rFonts w:eastAsia="Calibri" w:cstheme="minorHAnsi"/>
          <w:b/>
          <w:bCs/>
          <w:noProof/>
          <w:sz w:val="28"/>
          <w:szCs w:val="28"/>
          <w:lang w:val="en-US"/>
        </w:rPr>
        <w:drawing>
          <wp:inline distT="0" distB="0" distL="0" distR="0" wp14:anchorId="30D29E66" wp14:editId="1B13769D">
            <wp:extent cx="3968954" cy="163838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163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96D25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56CCE960" w14:textId="77777777" w:rsidR="004557AC" w:rsidRDefault="004557AC" w:rsidP="004557AC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7</w:t>
      </w:r>
    </w:p>
    <w:p w14:paraId="0E21E5EA" w14:textId="77777777" w:rsidR="004557AC" w:rsidRDefault="004557AC" w:rsidP="004557AC">
      <w:pPr>
        <w:rPr>
          <w:rFonts w:cstheme="minorHAnsi"/>
          <w:sz w:val="28"/>
          <w:szCs w:val="28"/>
        </w:rPr>
      </w:pPr>
      <w:r w:rsidRPr="005B6662">
        <w:rPr>
          <w:rFonts w:cstheme="minorHAnsi"/>
          <w:sz w:val="28"/>
          <w:szCs w:val="28"/>
        </w:rPr>
        <w:t xml:space="preserve">Write a program which will make calculator application. Use Math class methods like pow, abs, max, min, exp, log, sqrt, </w:t>
      </w:r>
      <w:proofErr w:type="spellStart"/>
      <w:r w:rsidRPr="005B6662">
        <w:rPr>
          <w:rFonts w:cstheme="minorHAnsi"/>
          <w:sz w:val="28"/>
          <w:szCs w:val="28"/>
        </w:rPr>
        <w:t>cbrt</w:t>
      </w:r>
      <w:proofErr w:type="spellEnd"/>
      <w:r w:rsidRPr="005B6662">
        <w:rPr>
          <w:rFonts w:cstheme="minorHAnsi"/>
          <w:sz w:val="28"/>
          <w:szCs w:val="28"/>
        </w:rPr>
        <w:t>, sin etc...</w:t>
      </w:r>
    </w:p>
    <w:p w14:paraId="457DF3E9" w14:textId="77777777" w:rsidR="004557AC" w:rsidRDefault="004557AC" w:rsidP="004557AC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Code</w:t>
      </w:r>
    </w:p>
    <w:p w14:paraId="0C030A70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canner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BB42787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Q17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95D52C3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5B666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g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C3CF243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canner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ner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in);</w:t>
      </w:r>
    </w:p>
    <w:p w14:paraId="1926ABB7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first number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9647DF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 =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Int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F501F49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second number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FCD154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Int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9B70664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operation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7CCE85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op =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</w:t>
      </w:r>
      <w:proofErr w:type="spellEnd"/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80B93E4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witch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op) {</w:t>
      </w:r>
    </w:p>
    <w:p w14:paraId="7F3567EB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+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3EE0974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um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+ b));</w:t>
      </w:r>
    </w:p>
    <w:p w14:paraId="4917A69A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B5F43C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-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00B8F1DC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difference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- b));</w:t>
      </w:r>
    </w:p>
    <w:p w14:paraId="522324F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4EF43A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*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54FC0CB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roduct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* b));</w:t>
      </w:r>
    </w:p>
    <w:p w14:paraId="6481AD49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E1C8AC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/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39DC51B1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quotient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/ b));</w:t>
      </w:r>
    </w:p>
    <w:p w14:paraId="5436B9A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27D5160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%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2CA7A69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remainder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(a % b));</w:t>
      </w:r>
    </w:p>
    <w:p w14:paraId="36ADE896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8C08926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^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1D5A5BA9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ower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pow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b));</w:t>
      </w:r>
    </w:p>
    <w:p w14:paraId="2E7B289B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D17D5A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bs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10C2C4A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bsolute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ab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1AFE33A6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bsolute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ab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2510350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CE4F10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ax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7ABC01A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maximum value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max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b));</w:t>
      </w:r>
    </w:p>
    <w:p w14:paraId="1997A88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29F71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n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66F8632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minimum value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mi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 b));</w:t>
      </w:r>
    </w:p>
    <w:p w14:paraId="620195E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E1AA7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xp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7955A3B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xponential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exp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6576B9DC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exponential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exp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16C51C0B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D193C9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og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5D1F4BE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logarithmic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Math.log(a));</w:t>
      </w:r>
    </w:p>
    <w:p w14:paraId="14B0AEFF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logarithmic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Math.log(b));</w:t>
      </w:r>
    </w:p>
    <w:p w14:paraId="593635B1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FB6A4F7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qrt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6CE34D27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quare root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q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6713BE90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quare root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q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7B827BA4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7CE40E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brt</w:t>
      </w:r>
      <w:proofErr w:type="spellEnd"/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1E9CE7B7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ube root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b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04720C62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ube root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brt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2651C83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7AE429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in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478FCE3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ine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i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72E7CFBA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sine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si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4218FD0B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3B06D2E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s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325963EA" w14:textId="77777777" w:rsidR="004557AC" w:rsidRPr="005B6662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5AD88F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sine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o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7A32A389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cosine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cos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03B8CAD1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34953C5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se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an"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</w:p>
    <w:p w14:paraId="0F1F8DFA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tangent value of a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ta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));</w:t>
      </w:r>
    </w:p>
    <w:p w14:paraId="48966864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tangent value of b is: 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h.ta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b));</w:t>
      </w:r>
    </w:p>
    <w:p w14:paraId="4D2FA37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79FC01D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efault:</w:t>
      </w:r>
    </w:p>
    <w:p w14:paraId="0699D9E0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5B666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valid operation"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4828D6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5B666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537801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B2F852C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914B568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666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A80617A" w14:textId="77777777" w:rsidR="004557AC" w:rsidRPr="005B666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284131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1559AD4D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2C5A14CD" w14:textId="77777777" w:rsidR="004557AC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  <w:r w:rsidRPr="005B6662">
        <w:rPr>
          <w:rFonts w:eastAsia="Calibri" w:cstheme="minorHAnsi"/>
          <w:b/>
          <w:bCs/>
          <w:noProof/>
          <w:sz w:val="28"/>
          <w:szCs w:val="28"/>
          <w:lang w:val="en-US"/>
        </w:rPr>
        <w:drawing>
          <wp:inline distT="0" distB="0" distL="0" distR="0" wp14:anchorId="54BA2A6B" wp14:editId="04FA2C5B">
            <wp:extent cx="3962604" cy="154312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1543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CCE4C" w14:textId="77777777" w:rsidR="004557AC" w:rsidRPr="005B6662" w:rsidRDefault="004557AC" w:rsidP="004557AC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733053D0" w14:textId="53CDDE1E" w:rsidR="004557AC" w:rsidRDefault="004557AC">
      <w:pPr>
        <w:rPr>
          <w:sz w:val="32"/>
          <w:szCs w:val="32"/>
          <w:lang w:val="en-US"/>
        </w:rPr>
      </w:pPr>
    </w:p>
    <w:p w14:paraId="1BCEFB71" w14:textId="6E90F005" w:rsidR="004557AC" w:rsidRDefault="004557AC">
      <w:pPr>
        <w:rPr>
          <w:sz w:val="32"/>
          <w:szCs w:val="32"/>
          <w:lang w:val="en-US"/>
        </w:rPr>
      </w:pPr>
    </w:p>
    <w:p w14:paraId="4954E514" w14:textId="58E51472" w:rsidR="004557AC" w:rsidRDefault="004557AC">
      <w:pPr>
        <w:rPr>
          <w:sz w:val="32"/>
          <w:szCs w:val="32"/>
          <w:lang w:val="en-US"/>
        </w:rPr>
      </w:pPr>
    </w:p>
    <w:p w14:paraId="674E2DA2" w14:textId="3D397FFC" w:rsidR="004557AC" w:rsidRDefault="004557AC">
      <w:pPr>
        <w:rPr>
          <w:sz w:val="32"/>
          <w:szCs w:val="32"/>
          <w:lang w:val="en-US"/>
        </w:rPr>
      </w:pPr>
    </w:p>
    <w:p w14:paraId="61EFC21C" w14:textId="45F684AA" w:rsidR="004557AC" w:rsidRDefault="004557AC">
      <w:pPr>
        <w:rPr>
          <w:sz w:val="32"/>
          <w:szCs w:val="32"/>
          <w:lang w:val="en-US"/>
        </w:rPr>
      </w:pPr>
    </w:p>
    <w:p w14:paraId="1D4C3518" w14:textId="0F9D8A33" w:rsidR="004557AC" w:rsidRDefault="004557AC">
      <w:pPr>
        <w:rPr>
          <w:sz w:val="32"/>
          <w:szCs w:val="32"/>
          <w:lang w:val="en-US"/>
        </w:rPr>
      </w:pPr>
    </w:p>
    <w:p w14:paraId="29CB8E03" w14:textId="0113C782" w:rsidR="004557AC" w:rsidRDefault="004557AC">
      <w:pPr>
        <w:rPr>
          <w:sz w:val="32"/>
          <w:szCs w:val="32"/>
          <w:lang w:val="en-US"/>
        </w:rPr>
      </w:pPr>
    </w:p>
    <w:p w14:paraId="6ED98577" w14:textId="29E20BC3" w:rsidR="004557AC" w:rsidRDefault="004557AC">
      <w:pPr>
        <w:rPr>
          <w:sz w:val="32"/>
          <w:szCs w:val="32"/>
          <w:lang w:val="en-US"/>
        </w:rPr>
      </w:pPr>
    </w:p>
    <w:p w14:paraId="5FE9FBA6" w14:textId="2E67F7E8" w:rsidR="004557AC" w:rsidRDefault="004557AC">
      <w:pPr>
        <w:rPr>
          <w:sz w:val="32"/>
          <w:szCs w:val="32"/>
          <w:lang w:val="en-US"/>
        </w:rPr>
      </w:pPr>
    </w:p>
    <w:p w14:paraId="659E48A2" w14:textId="04556864" w:rsidR="004557AC" w:rsidRDefault="004557AC">
      <w:pPr>
        <w:rPr>
          <w:sz w:val="32"/>
          <w:szCs w:val="32"/>
          <w:lang w:val="en-US"/>
        </w:rPr>
      </w:pPr>
    </w:p>
    <w:p w14:paraId="15C60400" w14:textId="77777777" w:rsidR="004557AC" w:rsidRDefault="004557AC" w:rsidP="004557AC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lastRenderedPageBreak/>
        <w:t>Module 2</w:t>
      </w:r>
    </w:p>
    <w:p w14:paraId="689437E2" w14:textId="77777777" w:rsidR="004557AC" w:rsidRPr="00680B15" w:rsidRDefault="004557AC" w:rsidP="004557AC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t>Topic</w:t>
      </w:r>
    </w:p>
    <w:p w14:paraId="1930C8AC" w14:textId="77777777" w:rsidR="004557AC" w:rsidRPr="00680B15" w:rsidRDefault="004557AC" w:rsidP="004557AC">
      <w:pPr>
        <w:rPr>
          <w:rFonts w:eastAsia="Calibri" w:cs="Mangal"/>
          <w:b/>
          <w:bCs/>
          <w:sz w:val="28"/>
          <w:szCs w:val="28"/>
          <w:lang w:val="en-US"/>
        </w:rPr>
      </w:pPr>
      <w:r w:rsidRPr="00680B15">
        <w:rPr>
          <w:rFonts w:eastAsia="Calibri" w:cs="Mangal"/>
          <w:b/>
          <w:bCs/>
          <w:sz w:val="28"/>
          <w:szCs w:val="28"/>
          <w:lang w:val="en-US"/>
        </w:rPr>
        <w:t>Public and Private access specifiers</w:t>
      </w:r>
    </w:p>
    <w:p w14:paraId="7F8F33B7" w14:textId="77777777" w:rsidR="004557AC" w:rsidRDefault="004557AC" w:rsidP="004557AC">
      <w:pPr>
        <w:rPr>
          <w:rFonts w:eastAsia="Calibri" w:cs="Mangal"/>
          <w:sz w:val="28"/>
          <w:szCs w:val="28"/>
          <w:lang w:val="en-US"/>
        </w:rPr>
      </w:pPr>
      <w:r>
        <w:rPr>
          <w:rFonts w:eastAsia="Calibri" w:cs="Mangal"/>
          <w:sz w:val="28"/>
          <w:szCs w:val="28"/>
          <w:lang w:val="en-US"/>
        </w:rPr>
        <w:t>Question</w:t>
      </w:r>
    </w:p>
    <w:p w14:paraId="33BFED64" w14:textId="77777777" w:rsidR="004557AC" w:rsidRDefault="004557AC" w:rsidP="004557AC">
      <w:pPr>
        <w:rPr>
          <w:rFonts w:eastAsia="Calibri" w:cs="Mangal"/>
          <w:sz w:val="28"/>
          <w:szCs w:val="28"/>
          <w:lang w:val="en-US"/>
        </w:rPr>
      </w:pPr>
      <w:r>
        <w:rPr>
          <w:rFonts w:eastAsia="Calibri" w:cs="Mangal"/>
          <w:sz w:val="28"/>
          <w:szCs w:val="28"/>
          <w:lang w:val="en-US"/>
        </w:rPr>
        <w:t xml:space="preserve">An </w:t>
      </w:r>
      <w:proofErr w:type="spellStart"/>
      <w:r>
        <w:rPr>
          <w:rFonts w:eastAsia="Calibri" w:cs="Mangal"/>
          <w:sz w:val="28"/>
          <w:szCs w:val="28"/>
          <w:lang w:val="en-US"/>
        </w:rPr>
        <w:t>EmployeeDetail</w:t>
      </w:r>
      <w:proofErr w:type="spellEnd"/>
      <w:r>
        <w:rPr>
          <w:rFonts w:eastAsia="Calibri" w:cs="Mangal"/>
          <w:sz w:val="28"/>
          <w:szCs w:val="28"/>
          <w:lang w:val="en-US"/>
        </w:rPr>
        <w:t xml:space="preserve"> Class Which Take the Employ Detail</w:t>
      </w:r>
    </w:p>
    <w:p w14:paraId="6502DD2F" w14:textId="77777777" w:rsidR="004557AC" w:rsidRDefault="004557AC" w:rsidP="004557AC">
      <w:pPr>
        <w:rPr>
          <w:rFonts w:eastAsia="Calibri" w:cs="Mangal"/>
          <w:b/>
          <w:bCs/>
          <w:sz w:val="28"/>
          <w:szCs w:val="28"/>
          <w:lang w:val="en-US"/>
        </w:rPr>
      </w:pPr>
      <w:r>
        <w:rPr>
          <w:rFonts w:eastAsia="Calibri" w:cs="Mangal"/>
          <w:b/>
          <w:bCs/>
          <w:sz w:val="28"/>
          <w:szCs w:val="28"/>
          <w:lang w:val="en-US"/>
        </w:rPr>
        <w:t>Code</w:t>
      </w:r>
    </w:p>
    <w:p w14:paraId="39EC3555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35C6CEE1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am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6FB4EC7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09F53F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;</w:t>
      </w:r>
    </w:p>
    <w:p w14:paraId="23123A45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Rat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D522E61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24C9F364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8B06FC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{</w:t>
      </w:r>
    </w:p>
    <w:p w14:paraId="5A97F292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, id, hour, rate);</w:t>
      </w:r>
    </w:p>
    <w:p w14:paraId="1241C327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FE86929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2173A5D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(</w:t>
      </w:r>
      <w:proofErr w:type="gramEnd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,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{</w:t>
      </w:r>
    </w:p>
    <w:p w14:paraId="2026CDFD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am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0BB93256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id + count++;</w:t>
      </w:r>
    </w:p>
    <w:p w14:paraId="5ACCD566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Hour = hour;</w:t>
      </w:r>
    </w:p>
    <w:p w14:paraId="7F2380D1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Rat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ate;</w:t>
      </w:r>
    </w:p>
    <w:p w14:paraId="1011DF2B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8AB373C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72BEA0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C080B6A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Nam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AAD51F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d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BEEA97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our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Hour);</w:t>
      </w:r>
    </w:p>
    <w:p w14:paraId="0E3A8504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ate: 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Rate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0D9BFA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325C880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898195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53D1BFB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4673769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loyee {</w:t>
      </w:r>
    </w:p>
    <w:p w14:paraId="16C59F13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6744CE8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1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B7322E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2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et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0CD6A4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3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Heet</w:t>
      </w:r>
      <w:proofErr w:type="spell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9339CD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4 = </w:t>
      </w:r>
      <w:r w:rsidRPr="0026696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</w:t>
      </w:r>
      <w:proofErr w:type="spell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it</w:t>
      </w:r>
      <w:proofErr w:type="spellEnd"/>
      <w:r w:rsidRPr="0026696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6696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5</w:t>
      </w: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B1D60B7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1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1140DE4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2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965D39F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3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27454E7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4.get(</w:t>
      </w:r>
      <w:proofErr w:type="gramEnd"/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E9E91B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A0535A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4AA736C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6696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A1AB3E7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746B34" w14:textId="77777777" w:rsidR="004557AC" w:rsidRPr="00266968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416BE7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56D557BB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266968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2E8D67E" wp14:editId="29797737">
            <wp:extent cx="4083260" cy="2946551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83260" cy="2946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38077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22B445C6" w14:textId="77777777" w:rsidR="004557AC" w:rsidRPr="00680B15" w:rsidRDefault="004557AC" w:rsidP="004557AC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t xml:space="preserve">Topic </w:t>
      </w:r>
    </w:p>
    <w:p w14:paraId="78E59006" w14:textId="77777777" w:rsidR="004557AC" w:rsidRPr="00680B15" w:rsidRDefault="004557AC" w:rsidP="004557AC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t>Constructer Overloading</w:t>
      </w:r>
    </w:p>
    <w:p w14:paraId="19D320E1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53A12464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Product Class Which </w:t>
      </w:r>
      <w:proofErr w:type="gramStart"/>
      <w:r>
        <w:rPr>
          <w:sz w:val="28"/>
          <w:szCs w:val="28"/>
          <w:lang w:val="en-US"/>
        </w:rPr>
        <w:t>overload</w:t>
      </w:r>
      <w:proofErr w:type="gramEnd"/>
      <w:r>
        <w:rPr>
          <w:sz w:val="28"/>
          <w:szCs w:val="28"/>
          <w:lang w:val="en-US"/>
        </w:rPr>
        <w:t xml:space="preserve"> the constructor </w:t>
      </w:r>
    </w:p>
    <w:p w14:paraId="67FDE332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1201F15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93AFC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FCC439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498B9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27BE462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F571F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7422264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23ADA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 {</w:t>
      </w:r>
    </w:p>
    <w:p w14:paraId="3CC92E7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0D0771E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pName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AA78D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ate;</w:t>
      </w:r>
    </w:p>
    <w:p w14:paraId="33EBF2C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nstructor called with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and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rate);</w:t>
      </w:r>
    </w:p>
    <w:p w14:paraId="7DCEA2F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Rate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rate);</w:t>
      </w:r>
    </w:p>
    <w:p w14:paraId="7B4F180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2458A76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1B919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54ADCA1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2A2DB13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35F53A7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onstructor called with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name);</w:t>
      </w:r>
    </w:p>
    <w:p w14:paraId="1BCFCD4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ame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name);</w:t>
      </w:r>
    </w:p>
    <w:p w14:paraId="0E02060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AE75C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5E99D27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E3EA1D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3D338D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oName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938E05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fault constructor called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602EE5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oName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7DD10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AC7C79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D40B67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6A58997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 {</w:t>
      </w:r>
    </w:p>
    <w:p w14:paraId="379C37D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F168EE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1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1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F758B1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2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2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66A4C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3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Test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BCC974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2D433C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1D2D028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0F883BDE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786D6301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3DF51D9" wp14:editId="1953B5A5">
            <wp:extent cx="3886400" cy="2013053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86400" cy="201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C066A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297C3577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53209C5C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22553F2E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4197F690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0C0EDD76" w14:textId="3B658B26" w:rsidR="004557AC" w:rsidRPr="00680B15" w:rsidRDefault="004557AC" w:rsidP="004557AC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sz w:val="28"/>
          <w:szCs w:val="28"/>
          <w:lang w:val="en-US"/>
        </w:rPr>
        <w:lastRenderedPageBreak/>
        <w:t xml:space="preserve">Topic </w:t>
      </w:r>
    </w:p>
    <w:p w14:paraId="3152C040" w14:textId="77777777" w:rsidR="004557AC" w:rsidRPr="00680B15" w:rsidRDefault="004557AC" w:rsidP="004557AC">
      <w:pPr>
        <w:rPr>
          <w:rFonts w:eastAsia="Calibri" w:cs="Mangal"/>
          <w:b/>
          <w:bCs/>
          <w:sz w:val="28"/>
          <w:szCs w:val="28"/>
          <w:lang w:val="en-US"/>
        </w:rPr>
      </w:pPr>
      <w:r w:rsidRPr="00680B15">
        <w:rPr>
          <w:rFonts w:eastAsia="Calibri" w:cs="Mangal"/>
          <w:b/>
          <w:bCs/>
          <w:sz w:val="28"/>
          <w:szCs w:val="28"/>
          <w:lang w:val="en-US"/>
        </w:rPr>
        <w:t>Access specifiers and Constructor overloading</w:t>
      </w:r>
    </w:p>
    <w:p w14:paraId="4EA61C8F" w14:textId="77777777" w:rsidR="004557AC" w:rsidRDefault="004557AC" w:rsidP="004557AC">
      <w:pPr>
        <w:rPr>
          <w:rFonts w:eastAsia="Calibri" w:cs="Mangal"/>
          <w:sz w:val="28"/>
          <w:szCs w:val="28"/>
          <w:lang w:val="en-US"/>
        </w:rPr>
      </w:pPr>
      <w:r>
        <w:rPr>
          <w:rFonts w:eastAsia="Calibri" w:cs="Mangal"/>
          <w:sz w:val="28"/>
          <w:szCs w:val="28"/>
          <w:lang w:val="en-US"/>
        </w:rPr>
        <w:t xml:space="preserve">Question </w:t>
      </w:r>
    </w:p>
    <w:p w14:paraId="08373149" w14:textId="77777777" w:rsidR="007C372D" w:rsidRPr="007C372D" w:rsidRDefault="007C372D" w:rsidP="004557AC">
      <w:pPr>
        <w:rPr>
          <w:rStyle w:val="eop"/>
          <w:rFonts w:cstheme="minorHAnsi"/>
          <w:color w:val="000000"/>
          <w:sz w:val="28"/>
          <w:szCs w:val="28"/>
          <w:shd w:val="clear" w:color="auto" w:fill="FFFFFF"/>
        </w:rPr>
      </w:pPr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Write program to create a class naming “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Employee</w:t>
      </w:r>
      <w:proofErr w:type="gram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”.Having</w:t>
      </w:r>
      <w:proofErr w:type="spellEnd"/>
      <w:proofErr w:type="gram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instance fields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empId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hoursOfWork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and rates. Provide default constructor, parameterized constructor, copy constructor, getter/ setter </w:t>
      </w:r>
      <w:proofErr w:type="spellStart"/>
      <w:proofErr w:type="gram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methods.Instance</w:t>
      </w:r>
      <w:proofErr w:type="spellEnd"/>
      <w:proofErr w:type="gram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method naming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getNetIncome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() calculates salary of an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Employee.Extends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class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SalesPerson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from Employee. Add one more instance field to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SalesPerson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as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salesAmount.Override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getNetIncome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. Provide necessary constructors and getter/setter </w:t>
      </w:r>
      <w:proofErr w:type="spellStart"/>
      <w:proofErr w:type="gram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methods.Call</w:t>
      </w:r>
      <w:proofErr w:type="spellEnd"/>
      <w:proofErr w:type="gram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base class constructor from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SalesPerson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constructor.Write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test class, which will create objects of above mentioned classes, copy the objects with copy constructor and call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methods.Use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appropriate access specifiers.(private, protected and public).</w:t>
      </w:r>
      <w:r w:rsidRPr="007C372D">
        <w:rPr>
          <w:rStyle w:val="eop"/>
          <w:rFonts w:cstheme="minorHAnsi"/>
          <w:color w:val="000000"/>
          <w:sz w:val="28"/>
          <w:szCs w:val="28"/>
          <w:shd w:val="clear" w:color="auto" w:fill="FFFFFF"/>
        </w:rPr>
        <w:t> </w:t>
      </w:r>
    </w:p>
    <w:p w14:paraId="545ABCE4" w14:textId="7EA12C8E" w:rsidR="004557AC" w:rsidRDefault="004557AC" w:rsidP="004557AC">
      <w:pPr>
        <w:rPr>
          <w:rFonts w:eastAsia="Calibri" w:cs="Mangal"/>
          <w:b/>
          <w:bCs/>
          <w:sz w:val="28"/>
          <w:szCs w:val="28"/>
          <w:lang w:val="en-US"/>
        </w:rPr>
      </w:pPr>
      <w:r>
        <w:rPr>
          <w:rFonts w:eastAsia="Calibri" w:cs="Mangal"/>
          <w:b/>
          <w:bCs/>
          <w:sz w:val="28"/>
          <w:szCs w:val="28"/>
          <w:lang w:val="en-US"/>
        </w:rPr>
        <w:t>Code</w:t>
      </w:r>
    </w:p>
    <w:p w14:paraId="380D517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1FC205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7072AEE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ADD92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s;</w:t>
      </w:r>
    </w:p>
    <w:p w14:paraId="7A71386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;</w:t>
      </w:r>
    </w:p>
    <w:p w14:paraId="648EF73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5BAF647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72AE988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ID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2F1F3935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E273F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873F5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s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) {</w:t>
      </w:r>
    </w:p>
    <w:p w14:paraId="7495D56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3329BB3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hours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hours;</w:t>
      </w:r>
    </w:p>
    <w:p w14:paraId="630040A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ate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rate;</w:t>
      </w:r>
    </w:p>
    <w:p w14:paraId="1BBD942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2E8455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B94A3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661D70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5282413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A0BC9F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51034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BF73A6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ours;</w:t>
      </w:r>
    </w:p>
    <w:p w14:paraId="5688F83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FA7D5D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C43E6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799C07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ate;</w:t>
      </w:r>
    </w:p>
    <w:p w14:paraId="20797C0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F9820D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309B1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dSalary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5BAAA2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alary;</w:t>
      </w:r>
    </w:p>
    <w:p w14:paraId="151F84F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3D0B6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&gt;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8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1EBBBD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xtra = (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-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8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/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B93364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salary =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+ extra;</w:t>
      </w:r>
    </w:p>
    <w:p w14:paraId="2994FFB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423718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salary =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EC7955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9B9457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AB6AE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alary;</w:t>
      </w:r>
    </w:p>
    <w:p w14:paraId="72311D6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1429B9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57C44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Inf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9128CA5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MP ID: %d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eID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AA8B82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name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%s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34B6AD7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hours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e :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%d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Hour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F2A047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rate per hour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%d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a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69F99587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salary of the employee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.%d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dSalary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26EA4F82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5F9048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302BE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C11FE5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57F267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loyee {</w:t>
      </w:r>
    </w:p>
    <w:p w14:paraId="1DFB315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89F800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1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4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9FEC48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emp1.printInfo();</w:t>
      </w:r>
    </w:p>
    <w:p w14:paraId="2DC6A69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mp2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mployeeDetail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et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1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F2D5F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emp2.printInfo();</w:t>
      </w:r>
    </w:p>
    <w:p w14:paraId="5708158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2F25A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7C52FD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2C85A57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2B3E8749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5AD1C35F" w14:textId="3A304C20" w:rsidR="004557AC" w:rsidRPr="007C372D" w:rsidRDefault="004557AC" w:rsidP="004557AC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3B6C3D2E" wp14:editId="4273D711">
            <wp:extent cx="4032457" cy="2082907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32457" cy="208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60081" w14:textId="1DF1A849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Question</w:t>
      </w:r>
    </w:p>
    <w:p w14:paraId="4F0E2E07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class of a Bank Account </w:t>
      </w:r>
    </w:p>
    <w:p w14:paraId="6E08A239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5C44632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69DF34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8B4955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89077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9F1166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ount++;</w:t>
      </w:r>
    </w:p>
    <w:p w14:paraId="40F679D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AADEF72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0DC7D24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45DB2D9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Sate Bank </w:t>
      </w:r>
      <w:proofErr w:type="gram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f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dia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471938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434DA4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A615B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09C752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D4771A5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8DFB94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D3E03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04C73E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06E59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A2C40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47E1A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EA9635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5354007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8A3314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7A6F672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B4931F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320F375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CBA1B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077C0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obile) {</w:t>
      </w:r>
    </w:p>
    <w:p w14:paraId="692F4D7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ame = name;</w:t>
      </w:r>
    </w:p>
    <w:p w14:paraId="56BB144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lie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mobile;</w:t>
      </w:r>
    </w:p>
    <w:p w14:paraId="62070B3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3471C9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21C41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1C6CBFB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ame = name;</w:t>
      </w:r>
    </w:p>
    <w:p w14:paraId="1304622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A36E16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727887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osit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40867E6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Balance + amount;</w:t>
      </w:r>
    </w:p>
    <w:p w14:paraId="02ACFBF6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You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eposite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 Current Bank Balance for Account Number '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' is "</w:t>
      </w:r>
    </w:p>
    <w:p w14:paraId="414AB01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52EE4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D8CDF6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64688A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ithdraw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770B26F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Balance - amount;</w:t>
      </w:r>
    </w:p>
    <w:p w14:paraId="01E37BE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You Withdraw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\n Current Bank Balance for Account Number '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' is "</w:t>
      </w:r>
    </w:p>
    <w:p w14:paraId="0F13EA4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+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+ 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s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0ED46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5F81A08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0BAD3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D0066F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7A67EB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ount {</w:t>
      </w:r>
    </w:p>
    <w:p w14:paraId="19F194F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otal(</w:t>
      </w:r>
      <w:proofErr w:type="spellStart"/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]){</w:t>
      </w:r>
    </w:p>
    <w:p w14:paraId="63EB8A9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um=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317131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i&lt;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.length;i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{</w:t>
      </w:r>
    </w:p>
    <w:p w14:paraId="29D03B92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sum+=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48A108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FA9DA20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um;</w:t>
      </w:r>
    </w:p>
    <w:p w14:paraId="2221BC7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348F077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03DABA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1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999999999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EF9FE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2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it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D75204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3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eel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898989898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72344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4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Ved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8942544334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4D476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Holder5 = </w:t>
      </w:r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oy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845436654l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5BA68E2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1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1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B566DC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2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DBF7185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3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472D48E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4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451323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5.Deposite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6A01224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ccHolder1.Withdraw(</w:t>
      </w:r>
      <w:r w:rsidRPr="00680B1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488DE393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0660650F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680B1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Detai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t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{AccHolder1,AccHolder2,AccHolder3,AccHolder4,AccHolder5 };</w:t>
      </w:r>
    </w:p>
    <w:p w14:paraId="3B119E15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Total </w:t>
      </w:r>
      <w:proofErr w:type="spellStart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mmount</w:t>
      </w:r>
      <w:proofErr w:type="spellEnd"/>
      <w:r w:rsidRPr="00680B1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 the Bank is: "</w:t>
      </w: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.Tota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tl</w:t>
      </w:r>
      <w:proofErr w:type="spellEnd"/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2DEA56DC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212F77D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680B1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CAD2769" w14:textId="77777777" w:rsidR="004557AC" w:rsidRPr="00680B1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481E8FA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1D1BCE03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76D13456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52E628B8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51E25D58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1B9D94EB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19CDDF68" w14:textId="7423C731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Input / Output</w:t>
      </w:r>
    </w:p>
    <w:p w14:paraId="0A0060CA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680B1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710E7A58" wp14:editId="537873A2">
            <wp:extent cx="4248368" cy="2508379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48368" cy="250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DEE36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1EF87CBD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Topic</w:t>
      </w:r>
    </w:p>
    <w:p w14:paraId="3DD62073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bstract Class, Inheritance, Runtime Polymorphism</w:t>
      </w:r>
    </w:p>
    <w:p w14:paraId="5AA7A1AF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564FC503" w14:textId="386739C9" w:rsidR="004557AC" w:rsidRPr="007C372D" w:rsidRDefault="007C372D" w:rsidP="004557AC">
      <w:pPr>
        <w:rPr>
          <w:rFonts w:cstheme="minorHAnsi"/>
          <w:sz w:val="28"/>
          <w:szCs w:val="28"/>
          <w:lang w:val="en-US"/>
        </w:rPr>
      </w:pPr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Write a class naming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BankAccount.Provide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three instance method withdraw, deposit and transfer. Instance fields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accid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, </w:t>
      </w:r>
      <w:proofErr w:type="spellStart"/>
      <w:proofErr w:type="gram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balance.Extends</w:t>
      </w:r>
      <w:proofErr w:type="spellEnd"/>
      <w:proofErr w:type="gram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SavingsAccount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and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CurrentAccount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class from </w:t>
      </w:r>
      <w:proofErr w:type="spellStart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>BankAccount.Override</w:t>
      </w:r>
      <w:proofErr w:type="spellEnd"/>
      <w:r w:rsidRPr="007C372D">
        <w:rPr>
          <w:rStyle w:val="normaltextrun"/>
          <w:rFonts w:cstheme="minorHAnsi"/>
          <w:color w:val="000000"/>
          <w:sz w:val="28"/>
          <w:szCs w:val="28"/>
          <w:shd w:val="clear" w:color="auto" w:fill="FFFFFF"/>
        </w:rPr>
        <w:t xml:space="preserve"> withdraw method in both these classes. Provide necessary default constructor, parameterized constructor, copy constructor, getter/ setter methods in all three classes. Write one test class to test above mentioned classes. </w:t>
      </w:r>
      <w:r w:rsidRPr="007C372D">
        <w:rPr>
          <w:rStyle w:val="eop"/>
          <w:rFonts w:cstheme="minorHAnsi"/>
          <w:color w:val="000000"/>
          <w:sz w:val="28"/>
          <w:szCs w:val="28"/>
          <w:shd w:val="clear" w:color="auto" w:fill="FFFFFF"/>
        </w:rPr>
        <w:t> </w:t>
      </w:r>
    </w:p>
    <w:p w14:paraId="4D45E1D3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0CF53E69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ount {</w:t>
      </w:r>
    </w:p>
    <w:p w14:paraId="3768050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96CBC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unt;</w:t>
      </w:r>
    </w:p>
    <w:p w14:paraId="3014FF3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08EC97A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1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count++;</w:t>
      </w:r>
    </w:p>
    <w:p w14:paraId="70D41C8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456F3E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6D8D497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608A9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B24FC6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7CAB353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DFC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F26955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3B1FC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53E65C9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ccount created without any informatio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D3CA13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58FC370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D9138A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48CF6DD9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created but you have not given the mobile number So account </w:t>
      </w:r>
      <w:proofErr w:type="spell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 not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e linked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</w:t>
      </w:r>
    </w:p>
    <w:p w14:paraId="58B5FA1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obile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no.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474F0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2AF3B6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,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7877872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name;</w:t>
      </w:r>
    </w:p>
    <w:p w14:paraId="0324A1E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mobileNo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F64EC3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DC7FCFD" w14:textId="77777777" w:rsidR="004557AC" w:rsidRPr="00E24D25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br/>
      </w:r>
    </w:p>
    <w:p w14:paraId="0C41471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F4FD96D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554EF4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66D72D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DB13A5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28D789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1858C015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FCD9D1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2E0FCBA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name;</w:t>
      </w:r>
    </w:p>
    <w:p w14:paraId="2F039E48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8DBEBE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67F4C14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3A8610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D9FB41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2CBDE8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22569B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mobileNo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54740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2F5254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A53AF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AD2F0F6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3972FD3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69C7F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29B236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osit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_money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EA6AD23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alanc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=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_money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4D0ABA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_money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S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debited to your account\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A17AE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EF3E68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DE9165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E7CA1D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Your balance 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E588566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50275E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ithdraw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oney){</w:t>
      </w:r>
    </w:p>
    <w:p w14:paraId="1A72866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balanc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=money;</w:t>
      </w:r>
    </w:p>
    <w:p w14:paraId="3699C7B9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You have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withdraw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ney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S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rom your account\n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8FDC8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0CC69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B2C7A7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63ADC7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inf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F0E971D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Bank name: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C81BF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ccount holder name: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0E67455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obile No.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Mobile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40995ED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umber :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ccNo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2EC9960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alance :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068CE71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68AAD8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12F1EA1" w14:textId="77777777" w:rsidR="004557AC" w:rsidRPr="00E24D25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B6EE7D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{</w:t>
      </w:r>
      <w:proofErr w:type="gramEnd"/>
    </w:p>
    <w:p w14:paraId="7FE80FB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estRat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4B0E02B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9473B7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2A27FFC2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avings Account created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8B8BD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381AE0D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0FED98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7BEAE6DA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avings Account created 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DA7340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get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282D91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holder </w:t>
      </w:r>
      <w:proofErr w:type="gram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ame:%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name);</w:t>
      </w:r>
    </w:p>
    <w:p w14:paraId="40D003C7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72DC5C2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085C8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,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ber,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estRat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15D156B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1AF9925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MobileNo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umber);</w:t>
      </w:r>
    </w:p>
    <w:p w14:paraId="7370D45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terestRat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estRate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A90318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C7F868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A917FC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DEDE03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ithdraw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oney){</w:t>
      </w:r>
    </w:p>
    <w:p w14:paraId="62F7FD3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withdraw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oney);</w:t>
      </w:r>
    </w:p>
    <w:p w14:paraId="5EB9346A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getBalance</w:t>
      </w:r>
      <w:proofErr w:type="spellEnd"/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-money&gt;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021CAAC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oney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Rs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has debited successfully from your account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0CFD608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052A68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5DCC8886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Insufficient balance you </w:t>
      </w:r>
      <w:proofErr w:type="spellStart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can not</w:t>
      </w:r>
      <w:proofErr w:type="spell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withdraw money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9E6EF3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B1313D3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5EC84A8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A9F65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C5D967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D6157AD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proofErr w:type="gramEnd"/>
    </w:p>
    <w:p w14:paraId="0A6D4D9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E471145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1=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ev Sapariya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99999999L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76E555E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4ECDADB2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Deposit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438D687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22EE9A05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withdraw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697690A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a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getAccinfo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9A57973" w14:textId="77777777" w:rsidR="004557AC" w:rsidRPr="00E24D25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31224C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1=</w:t>
      </w:r>
      <w:r w:rsidRPr="00E24D2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ingAccount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t"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8888888888L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3FD7834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3DF93E61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Deposit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DDAE0C3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checkBalance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70ED644A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withdraw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E24D25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5E2D67B6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s</w:t>
      </w:r>
      <w:proofErr w:type="gramStart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getAccinfo</w:t>
      </w:r>
      <w:proofErr w:type="gramEnd"/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EF0A2A3" w14:textId="77777777" w:rsidR="004557AC" w:rsidRPr="00E24D25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9C01CF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BFE3DB0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915A76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E24D2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A482C53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0BF26D0D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6E4E3156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E24D25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4EF8FCD2" wp14:editId="4107DE81">
            <wp:extent cx="3772094" cy="44769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72094" cy="447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79120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0CFD6217" w14:textId="77777777" w:rsidR="004557AC" w:rsidRDefault="004557AC" w:rsidP="004557AC">
      <w:pPr>
        <w:rPr>
          <w:sz w:val="28"/>
          <w:szCs w:val="28"/>
          <w:lang w:val="en-US"/>
        </w:rPr>
      </w:pPr>
    </w:p>
    <w:p w14:paraId="7EE70AFB" w14:textId="77777777" w:rsidR="004557AC" w:rsidRDefault="004557AC" w:rsidP="004557AC">
      <w:pPr>
        <w:rPr>
          <w:sz w:val="28"/>
          <w:szCs w:val="28"/>
          <w:lang w:val="en-US"/>
        </w:rPr>
      </w:pPr>
    </w:p>
    <w:p w14:paraId="2B174D38" w14:textId="483D9E19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 xml:space="preserve">Question </w:t>
      </w:r>
    </w:p>
    <w:p w14:paraId="433293C9" w14:textId="77777777" w:rsidR="007C372D" w:rsidRPr="007C372D" w:rsidRDefault="007C372D" w:rsidP="007C372D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7C372D">
        <w:rPr>
          <w:rStyle w:val="normaltextrun"/>
          <w:rFonts w:ascii="Calibri" w:hAnsi="Calibri" w:cs="Calibri"/>
          <w:sz w:val="28"/>
          <w:szCs w:val="28"/>
        </w:rPr>
        <w:t xml:space="preserve">Describe abstract class called </w:t>
      </w:r>
      <w:proofErr w:type="spellStart"/>
      <w:r w:rsidRPr="007C372D">
        <w:rPr>
          <w:rStyle w:val="normaltextrun"/>
          <w:rFonts w:ascii="Calibri" w:hAnsi="Calibri" w:cs="Calibri"/>
          <w:sz w:val="28"/>
          <w:szCs w:val="28"/>
        </w:rPr>
        <w:t>TwoDShape</w:t>
      </w:r>
      <w:proofErr w:type="spellEnd"/>
      <w:r w:rsidRPr="007C372D">
        <w:rPr>
          <w:rStyle w:val="normaltextrun"/>
          <w:rFonts w:ascii="Calibri" w:hAnsi="Calibri" w:cs="Calibri"/>
          <w:sz w:val="28"/>
          <w:szCs w:val="28"/>
        </w:rPr>
        <w:t xml:space="preserve"> having two instance fields length and width.  </w:t>
      </w:r>
      <w:r w:rsidRPr="007C372D">
        <w:rPr>
          <w:rStyle w:val="eop"/>
          <w:rFonts w:ascii="Calibri" w:hAnsi="Calibri" w:cs="Calibri"/>
          <w:sz w:val="28"/>
          <w:szCs w:val="28"/>
        </w:rPr>
        <w:t> </w:t>
      </w:r>
    </w:p>
    <w:p w14:paraId="065C699A" w14:textId="6BF8931A" w:rsidR="007C372D" w:rsidRPr="007C372D" w:rsidRDefault="007C372D" w:rsidP="007C372D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7C372D">
        <w:rPr>
          <w:rStyle w:val="normaltextrun"/>
          <w:rFonts w:ascii="Calibri" w:hAnsi="Calibri" w:cs="Calibri"/>
          <w:sz w:val="28"/>
          <w:szCs w:val="28"/>
        </w:rPr>
        <w:t>Create default constructor, parameterized constructor, copy constructor. Getter and setter method. </w:t>
      </w:r>
      <w:proofErr w:type="gramStart"/>
      <w:r w:rsidRPr="007C372D">
        <w:rPr>
          <w:rStyle w:val="normaltextrun"/>
          <w:rFonts w:ascii="Calibri" w:hAnsi="Calibri" w:cs="Calibri"/>
          <w:sz w:val="28"/>
          <w:szCs w:val="28"/>
        </w:rPr>
        <w:t>abstract  int</w:t>
      </w:r>
      <w:proofErr w:type="gramEnd"/>
      <w:r w:rsidRPr="007C372D">
        <w:rPr>
          <w:rStyle w:val="normaltextrun"/>
          <w:rFonts w:ascii="Calibri" w:hAnsi="Calibri" w:cs="Calibri"/>
          <w:sz w:val="28"/>
          <w:szCs w:val="28"/>
        </w:rPr>
        <w:t xml:space="preserve"> </w:t>
      </w:r>
      <w:proofErr w:type="spellStart"/>
      <w:r w:rsidRPr="007C372D">
        <w:rPr>
          <w:rStyle w:val="normaltextrun"/>
          <w:rFonts w:ascii="Calibri" w:hAnsi="Calibri" w:cs="Calibri"/>
          <w:sz w:val="28"/>
          <w:szCs w:val="28"/>
        </w:rPr>
        <w:t>getArea</w:t>
      </w:r>
      <w:proofErr w:type="spellEnd"/>
      <w:r w:rsidRPr="007C372D">
        <w:rPr>
          <w:rStyle w:val="normaltextrun"/>
          <w:rFonts w:ascii="Calibri" w:hAnsi="Calibri" w:cs="Calibri"/>
          <w:sz w:val="28"/>
          <w:szCs w:val="28"/>
        </w:rPr>
        <w:t>(); </w:t>
      </w:r>
      <w:r w:rsidRPr="007C372D">
        <w:rPr>
          <w:rStyle w:val="eop"/>
          <w:rFonts w:ascii="Calibri" w:hAnsi="Calibri" w:cs="Calibri"/>
          <w:sz w:val="28"/>
          <w:szCs w:val="28"/>
        </w:rPr>
        <w:t> </w:t>
      </w:r>
    </w:p>
    <w:p w14:paraId="224BFBC9" w14:textId="77777777" w:rsidR="007C372D" w:rsidRPr="007C372D" w:rsidRDefault="007C372D" w:rsidP="007C372D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7C372D">
        <w:rPr>
          <w:rStyle w:val="normaltextrun"/>
          <w:rFonts w:ascii="Calibri" w:hAnsi="Calibri" w:cs="Calibri"/>
          <w:sz w:val="28"/>
          <w:szCs w:val="28"/>
        </w:rPr>
        <w:t>It has three subclasses say Triangle, Rectangle, and Square.  </w:t>
      </w:r>
      <w:r w:rsidRPr="007C372D">
        <w:rPr>
          <w:rStyle w:val="eop"/>
          <w:rFonts w:ascii="Calibri" w:hAnsi="Calibri" w:cs="Calibri"/>
          <w:sz w:val="28"/>
          <w:szCs w:val="28"/>
        </w:rPr>
        <w:t> </w:t>
      </w:r>
    </w:p>
    <w:p w14:paraId="58070265" w14:textId="77777777" w:rsidR="007C372D" w:rsidRPr="007C372D" w:rsidRDefault="007C372D" w:rsidP="007C372D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8"/>
          <w:szCs w:val="28"/>
        </w:rPr>
      </w:pPr>
      <w:r w:rsidRPr="007C372D">
        <w:rPr>
          <w:rStyle w:val="normaltextrun"/>
          <w:rFonts w:ascii="Calibri" w:hAnsi="Calibri" w:cs="Calibri"/>
          <w:sz w:val="28"/>
          <w:szCs w:val="28"/>
        </w:rPr>
        <w:t xml:space="preserve">Override </w:t>
      </w:r>
      <w:proofErr w:type="spellStart"/>
      <w:proofErr w:type="gramStart"/>
      <w:r w:rsidRPr="007C372D">
        <w:rPr>
          <w:rStyle w:val="normaltextrun"/>
          <w:rFonts w:ascii="Calibri" w:hAnsi="Calibri" w:cs="Calibri"/>
          <w:sz w:val="28"/>
          <w:szCs w:val="28"/>
        </w:rPr>
        <w:t>getArea</w:t>
      </w:r>
      <w:proofErr w:type="spellEnd"/>
      <w:r w:rsidRPr="007C372D">
        <w:rPr>
          <w:rStyle w:val="normaltextrun"/>
          <w:rFonts w:ascii="Calibri" w:hAnsi="Calibri" w:cs="Calibri"/>
          <w:sz w:val="28"/>
          <w:szCs w:val="28"/>
        </w:rPr>
        <w:t>(</w:t>
      </w:r>
      <w:proofErr w:type="gramEnd"/>
      <w:r w:rsidRPr="007C372D">
        <w:rPr>
          <w:rStyle w:val="normaltextrun"/>
          <w:rFonts w:ascii="Calibri" w:hAnsi="Calibri" w:cs="Calibri"/>
          <w:sz w:val="28"/>
          <w:szCs w:val="28"/>
        </w:rPr>
        <w:t xml:space="preserve">) method in these three subclasses to calculate area for specific object i.e. </w:t>
      </w:r>
      <w:proofErr w:type="spellStart"/>
      <w:r w:rsidRPr="007C372D">
        <w:rPr>
          <w:rStyle w:val="normaltextrun"/>
          <w:rFonts w:ascii="Calibri" w:hAnsi="Calibri" w:cs="Calibri"/>
          <w:sz w:val="28"/>
          <w:szCs w:val="28"/>
        </w:rPr>
        <w:t>getArea</w:t>
      </w:r>
      <w:proofErr w:type="spellEnd"/>
      <w:r w:rsidRPr="007C372D">
        <w:rPr>
          <w:rStyle w:val="normaltextrun"/>
          <w:rFonts w:ascii="Calibri" w:hAnsi="Calibri" w:cs="Calibri"/>
          <w:sz w:val="28"/>
          <w:szCs w:val="28"/>
        </w:rPr>
        <w:t>() of Triangle subclass should calculate area of triangle etc. Same for Rectangle and Square. </w:t>
      </w:r>
      <w:r w:rsidRPr="007C372D">
        <w:rPr>
          <w:rStyle w:val="eop"/>
          <w:rFonts w:ascii="Calibri" w:hAnsi="Calibri" w:cs="Calibri"/>
          <w:sz w:val="28"/>
          <w:szCs w:val="28"/>
        </w:rPr>
        <w:t> </w:t>
      </w:r>
    </w:p>
    <w:p w14:paraId="158E32F7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0B45E1B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2F19F0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;</w:t>
      </w:r>
    </w:p>
    <w:p w14:paraId="5A6E65B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;</w:t>
      </w:r>
    </w:p>
    <w:p w14:paraId="58413B0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83618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042336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leng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6BB578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wid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C18BC3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F9675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9FE5B0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) {</w:t>
      </w:r>
    </w:p>
    <w:p w14:paraId="7DF7275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eng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length;</w:t>
      </w:r>
    </w:p>
    <w:p w14:paraId="0DADCC0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wid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width;</w:t>
      </w:r>
    </w:p>
    <w:p w14:paraId="5F7875F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526DA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4449EB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89BB8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) {</w:t>
      </w:r>
    </w:p>
    <w:p w14:paraId="69EC1D35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length =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.leng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295B10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width =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.wid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97425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0D9C38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2FC2E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Lengt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) {</w:t>
      </w:r>
    </w:p>
    <w:p w14:paraId="5C55DBA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eng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length;</w:t>
      </w:r>
    </w:p>
    <w:p w14:paraId="64D99D7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7AD6B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8C075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Widt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) {</w:t>
      </w:r>
    </w:p>
    <w:p w14:paraId="51018A4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widt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width;</w:t>
      </w:r>
    </w:p>
    <w:p w14:paraId="432306E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1CC005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34F2B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4F9D9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5E48C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D1A013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AD3A1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ctangle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599D35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94E057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leng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134F4C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width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7A07AB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290D6A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87E7D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) {</w:t>
      </w:r>
    </w:p>
    <w:p w14:paraId="7DD6D44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, w);</w:t>
      </w:r>
    </w:p>
    <w:p w14:paraId="359AEDE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3A59AA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2AA31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spellStart"/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) {</w:t>
      </w:r>
    </w:p>
    <w:p w14:paraId="25BF08C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r);</w:t>
      </w:r>
    </w:p>
    <w:p w14:paraId="2CBFFA2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EC97C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87F04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018DF9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 * width;</w:t>
      </w:r>
    </w:p>
    <w:p w14:paraId="3546152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A6FBB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D14A22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B9DB53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3DF34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riangle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FAA7450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iangle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) {</w:t>
      </w:r>
    </w:p>
    <w:p w14:paraId="193CD72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, w);</w:t>
      </w:r>
    </w:p>
    <w:p w14:paraId="4E171F4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817C965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96296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2BECB4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loa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(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.5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 length * width);</w:t>
      </w:r>
    </w:p>
    <w:p w14:paraId="4C8936A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701EED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035AAD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E6EA8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Question_area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6C0AF6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917267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2B87B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1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ctangle(t);</w:t>
      </w:r>
    </w:p>
    <w:p w14:paraId="49021AD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ctangle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ctangle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CCC67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woDShap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ri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iangle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AE739B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rea Of Rectangle is: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.getArea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139F1EF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Area Of triangle is: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i.getArea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A72D33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21D289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AAF34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04312F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3BF628" w14:textId="77777777" w:rsidR="004557AC" w:rsidRPr="00E24D25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5F479A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654ACE70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/Output</w:t>
      </w:r>
    </w:p>
    <w:p w14:paraId="59F3C8A3" w14:textId="77777777" w:rsidR="007C372D" w:rsidRDefault="004557AC" w:rsidP="004557AC">
      <w:pPr>
        <w:rPr>
          <w:b/>
          <w:bCs/>
          <w:sz w:val="28"/>
          <w:szCs w:val="28"/>
          <w:lang w:val="en-US"/>
        </w:rPr>
      </w:pPr>
      <w:r w:rsidRPr="00210A8B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65EFC903" wp14:editId="3AFF633D">
            <wp:extent cx="4451579" cy="793791"/>
            <wp:effectExtent l="0" t="0" r="635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51579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16A21" w14:textId="12BC396D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 xml:space="preserve">Topic </w:t>
      </w:r>
    </w:p>
    <w:p w14:paraId="33E14270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py Constructor, Return the Object</w:t>
      </w:r>
    </w:p>
    <w:p w14:paraId="63BEA358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238D4CF3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Measurement class which </w:t>
      </w:r>
      <w:proofErr w:type="gramStart"/>
      <w:r>
        <w:rPr>
          <w:sz w:val="28"/>
          <w:szCs w:val="28"/>
          <w:lang w:val="en-US"/>
        </w:rPr>
        <w:t>give</w:t>
      </w:r>
      <w:proofErr w:type="gramEnd"/>
      <w:r>
        <w:rPr>
          <w:sz w:val="28"/>
          <w:szCs w:val="28"/>
          <w:lang w:val="en-US"/>
        </w:rPr>
        <w:t xml:space="preserve"> the Difference of the measurement</w:t>
      </w:r>
    </w:p>
    <w:p w14:paraId="7ECDC1EB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369544B1" w14:textId="77777777" w:rsidR="004557AC" w:rsidRPr="00B26541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78F89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E4AA5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easurement {</w:t>
      </w:r>
    </w:p>
    <w:p w14:paraId="5D67B960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1;</w:t>
      </w:r>
    </w:p>
    <w:p w14:paraId="6F3F75A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2;</w:t>
      </w:r>
    </w:p>
    <w:p w14:paraId="7092A44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1;</w:t>
      </w:r>
    </w:p>
    <w:p w14:paraId="44B5DCD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2;</w:t>
      </w:r>
    </w:p>
    <w:p w14:paraId="0FE5E6D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1;</w:t>
      </w:r>
    </w:p>
    <w:p w14:paraId="01D6A66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2;</w:t>
      </w:r>
    </w:p>
    <w:p w14:paraId="22BB338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B5C2E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201F8A0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1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ABBF2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2 =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D158B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5464A9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A7527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2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2) {</w:t>
      </w:r>
    </w:p>
    <w:p w14:paraId="5213D5D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 = foot1;</w:t>
      </w:r>
    </w:p>
    <w:p w14:paraId="5DFF192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= foot2;</w:t>
      </w:r>
    </w:p>
    <w:p w14:paraId="1E75DA85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 = inch1;</w:t>
      </w:r>
    </w:p>
    <w:p w14:paraId="2A4CEDD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= inch2;</w:t>
      </w:r>
    </w:p>
    <w:p w14:paraId="644E376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1 = (foot1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1;</w:t>
      </w:r>
    </w:p>
    <w:p w14:paraId="27B0A83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2 = (foot2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2;</w:t>
      </w:r>
    </w:p>
    <w:p w14:paraId="3F31FD2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BC8A8D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020F6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5614DCF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oot1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;</w:t>
      </w:r>
    </w:p>
    <w:p w14:paraId="796E030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foot2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foo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;</w:t>
      </w:r>
    </w:p>
    <w:p w14:paraId="0C777485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nch1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;</w:t>
      </w:r>
    </w:p>
    <w:p w14:paraId="5DBDDCB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inch2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inch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;</w:t>
      </w:r>
    </w:p>
    <w:p w14:paraId="57C966D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1 = (foot1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1;</w:t>
      </w:r>
    </w:p>
    <w:p w14:paraId="647B4AC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unit2 = (foot2 *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+ inch2;</w:t>
      </w:r>
    </w:p>
    <w:p w14:paraId="68F18E9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5F8E55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831F50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getUnit1() {</w:t>
      </w:r>
    </w:p>
    <w:p w14:paraId="2954F85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1;</w:t>
      </w:r>
    </w:p>
    <w:p w14:paraId="3BC7BE8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8E51F3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EBDA4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getUnit2() {</w:t>
      </w:r>
    </w:p>
    <w:p w14:paraId="5B217FF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2;</w:t>
      </w:r>
    </w:p>
    <w:p w14:paraId="2F377DC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7EE0FA9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FAF8C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tUnit1(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1) {</w:t>
      </w:r>
    </w:p>
    <w:p w14:paraId="1227D14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 = unit1;</w:t>
      </w:r>
    </w:p>
    <w:p w14:paraId="1C944D7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06D6CD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F4F89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tUnit2(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unit2) {</w:t>
      </w:r>
    </w:p>
    <w:p w14:paraId="50F201E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= unit2;</w:t>
      </w:r>
    </w:p>
    <w:p w14:paraId="6F3F53E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B831F8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5E8BF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Differenc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;</w:t>
      </w:r>
    </w:p>
    <w:p w14:paraId="662D370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FA6259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FD2EA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easurement {</w:t>
      </w:r>
    </w:p>
    <w:p w14:paraId="32F4A9C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;</w:t>
      </w:r>
    </w:p>
    <w:p w14:paraId="6F22AFC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;</w:t>
      </w:r>
    </w:p>
    <w:p w14:paraId="20BD653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CE1C52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) {</w:t>
      </w:r>
    </w:p>
    <w:p w14:paraId="1C563E65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foot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foot;</w:t>
      </w:r>
    </w:p>
    <w:p w14:paraId="33A4638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ch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inch;</w:t>
      </w:r>
    </w:p>
    <w:p w14:paraId="448A629E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BF632E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F0C544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0B4CF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ootinc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79479B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Start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oot :</w:t>
      </w:r>
      <w:proofErr w:type="gramEnd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foot + 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inch: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inch);</w:t>
      </w:r>
    </w:p>
    <w:p w14:paraId="060E6775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1A39E4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FC4BD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65F6FBC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Differenc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4F25FEB9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</w:p>
    <w:p w14:paraId="7FA9DB97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5A2EA3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8BBE39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B167FB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2EF00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easurement {</w:t>
      </w:r>
    </w:p>
    <w:p w14:paraId="78BB980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C35F8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1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2,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2) {</w:t>
      </w:r>
    </w:p>
    <w:p w14:paraId="153510A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ot1, inch1, foot2, inch2);</w:t>
      </w:r>
    </w:p>
    <w:p w14:paraId="2FCD3A4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F426F1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2ABC9D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6C630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201FD66A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);</w:t>
      </w:r>
    </w:p>
    <w:p w14:paraId="0071767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BDA00B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5ACF71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57D4E84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Difference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) {</w:t>
      </w:r>
    </w:p>
    <w:p w14:paraId="1DE07D5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ff =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unit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 - m.unit1;</w:t>
      </w:r>
    </w:p>
    <w:p w14:paraId="48347C85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oot = (diff) /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99C9F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ch = diff %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6E5E5C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CAD672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6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ot, inch);</w:t>
      </w:r>
    </w:p>
    <w:p w14:paraId="235B04CF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6;</w:t>
      </w:r>
    </w:p>
    <w:p w14:paraId="75D4312B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86F32C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FB2B4D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AB8CEE4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EE5B0D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Question_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CBEABF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9D7AD26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easurement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 = </w:t>
      </w:r>
      <w:r w:rsidRPr="00210A8B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eightMeasureme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210A8B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21A47CC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Difference </w:t>
      </w:r>
      <w:proofErr w:type="gramStart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s :</w:t>
      </w:r>
      <w:proofErr w:type="gramEnd"/>
      <w:r w:rsidRPr="00210A8B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41316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((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easurementPrint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proofErr w:type="gram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.getDifference</w:t>
      </w:r>
      <w:proofErr w:type="spellEnd"/>
      <w:proofErr w:type="gram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)).</w:t>
      </w:r>
      <w:proofErr w:type="spellStart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intfootinch</w:t>
      </w:r>
      <w:proofErr w:type="spellEnd"/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1112386" w14:textId="77777777" w:rsidR="004557AC" w:rsidRPr="00210A8B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8C7CC2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D9AF758" w14:textId="77777777" w:rsidR="004557AC" w:rsidRPr="00210A8B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210A8B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D0FAEC8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2DB0F0E5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78164A8B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210A8B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728EEB41" wp14:editId="6FE4237B">
            <wp:extent cx="4756394" cy="704886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56394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B009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Topic </w:t>
      </w:r>
    </w:p>
    <w:p w14:paraId="6F0BEE5B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terface</w:t>
      </w:r>
    </w:p>
    <w:p w14:paraId="37C415E4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788896FA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nterface Example</w:t>
      </w:r>
    </w:p>
    <w:p w14:paraId="2B14FC24" w14:textId="77777777" w:rsidR="004557AC" w:rsidRPr="00904CEF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5F19CCB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terface1{</w:t>
      </w:r>
    </w:p>
    <w:p w14:paraId="7BCF67F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ntMethod1();</w:t>
      </w:r>
    </w:p>
    <w:p w14:paraId="5ED34BC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B0E4F2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EFE964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estclass1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terface1{</w:t>
      </w:r>
    </w:p>
    <w:p w14:paraId="27D8143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umber;</w:t>
      </w:r>
    </w:p>
    <w:p w14:paraId="278C1D1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Testclass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(){</w:t>
      </w:r>
    </w:p>
    <w:p w14:paraId="4545653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umber=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48784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13ADCF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Testclass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(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{</w:t>
      </w:r>
    </w:p>
    <w:p w14:paraId="4A3C9B4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umber=n;</w:t>
      </w:r>
    </w:p>
    <w:p w14:paraId="121E6DB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46469F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14:paraId="0B40EF3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number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525A7F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0AA3F5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 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){</w:t>
      </w:r>
    </w:p>
    <w:p w14:paraId="3E4BFF4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umber=n;</w:t>
      </w:r>
    </w:p>
    <w:p w14:paraId="048D6CD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095150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ntMethod1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  <w:proofErr w:type="gramEnd"/>
    </w:p>
    <w:p w14:paraId="325370E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estCalss</w:t>
      </w:r>
      <w:proofErr w:type="gramStart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 :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number);</w:t>
      </w:r>
    </w:p>
    <w:p w14:paraId="461E0CFA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9E4B73A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655EED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B8352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rfaceTesting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ADBCF7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DB3E2B4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1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1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estclass1(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5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0CC34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i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printMethod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();</w:t>
      </w:r>
    </w:p>
    <w:p w14:paraId="19AC0A8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81CBC6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175843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45D9A3B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65F28D05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904CEF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1E322417" wp14:editId="049F4A52">
            <wp:extent cx="4673840" cy="76203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73840" cy="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8D804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4523CF7E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Question </w:t>
      </w:r>
    </w:p>
    <w:p w14:paraId="09DBFDE7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A Class Describe </w:t>
      </w:r>
      <w:proofErr w:type="gramStart"/>
      <w:r>
        <w:rPr>
          <w:sz w:val="28"/>
          <w:szCs w:val="28"/>
          <w:lang w:val="en-US"/>
        </w:rPr>
        <w:t>As</w:t>
      </w:r>
      <w:proofErr w:type="gramEnd"/>
      <w:r>
        <w:rPr>
          <w:sz w:val="28"/>
          <w:szCs w:val="28"/>
          <w:lang w:val="en-US"/>
        </w:rPr>
        <w:t xml:space="preserve"> Below</w:t>
      </w:r>
    </w:p>
    <w:p w14:paraId="57A83453" w14:textId="77777777" w:rsidR="004557AC" w:rsidRPr="00904CEF" w:rsidRDefault="004557AC" w:rsidP="004557AC">
      <w:pPr>
        <w:pStyle w:val="NoSpacing"/>
      </w:pPr>
      <w:r>
        <w:t xml:space="preserve">   </w:t>
      </w:r>
      <w:r w:rsidRPr="00904CEF">
        <w:t xml:space="preserve"> </w:t>
      </w:r>
      <w:proofErr w:type="spellStart"/>
      <w:r w:rsidRPr="00904CEF">
        <w:t>abstact</w:t>
      </w:r>
      <w:proofErr w:type="spellEnd"/>
      <w:r w:rsidRPr="00904CEF">
        <w:t xml:space="preserve"> class Residency</w:t>
      </w:r>
    </w:p>
    <w:p w14:paraId="6AEC30D6" w14:textId="77777777" w:rsidR="004557AC" w:rsidRPr="000609A1" w:rsidRDefault="004557AC" w:rsidP="004557AC">
      <w:pPr>
        <w:pStyle w:val="NoSpacing"/>
      </w:pPr>
      <w:r w:rsidRPr="000609A1">
        <w:t xml:space="preserve">    instance </w:t>
      </w:r>
      <w:proofErr w:type="gramStart"/>
      <w:r w:rsidRPr="000609A1">
        <w:t>fields :name</w:t>
      </w:r>
      <w:proofErr w:type="gramEnd"/>
      <w:r w:rsidRPr="000609A1">
        <w:t xml:space="preserve">, </w:t>
      </w:r>
      <w:proofErr w:type="spellStart"/>
      <w:r w:rsidRPr="000609A1">
        <w:t>rNumber</w:t>
      </w:r>
      <w:proofErr w:type="spellEnd"/>
      <w:r w:rsidRPr="000609A1">
        <w:t xml:space="preserve">, area, </w:t>
      </w:r>
      <w:proofErr w:type="spellStart"/>
      <w:r w:rsidRPr="000609A1">
        <w:t>unit_rate</w:t>
      </w:r>
      <w:proofErr w:type="spellEnd"/>
    </w:p>
    <w:p w14:paraId="021A7609" w14:textId="77777777" w:rsidR="004557AC" w:rsidRPr="000609A1" w:rsidRDefault="004557AC" w:rsidP="004557AC">
      <w:pPr>
        <w:pStyle w:val="NoSpacing"/>
      </w:pPr>
      <w:r w:rsidRPr="000609A1">
        <w:t>    provide all overloaded constructor including copy constructor</w:t>
      </w:r>
    </w:p>
    <w:p w14:paraId="4C2EE726" w14:textId="77777777" w:rsidR="004557AC" w:rsidRPr="000609A1" w:rsidRDefault="004557AC" w:rsidP="004557AC">
      <w:pPr>
        <w:pStyle w:val="NoSpacing"/>
      </w:pPr>
      <w:r w:rsidRPr="000609A1">
        <w:t>    provide necessary getter/setter method.</w:t>
      </w:r>
    </w:p>
    <w:p w14:paraId="3E667945" w14:textId="77777777" w:rsidR="004557AC" w:rsidRPr="000609A1" w:rsidRDefault="004557AC" w:rsidP="004557AC">
      <w:pPr>
        <w:pStyle w:val="NoSpacing"/>
      </w:pPr>
      <w:r w:rsidRPr="000609A1">
        <w:t xml:space="preserve">    abstract long </w:t>
      </w:r>
      <w:proofErr w:type="spellStart"/>
      <w:proofErr w:type="gramStart"/>
      <w:r w:rsidRPr="000609A1">
        <w:t>getPriceOfResidency</w:t>
      </w:r>
      <w:proofErr w:type="spellEnd"/>
      <w:r w:rsidRPr="000609A1">
        <w:t>(</w:t>
      </w:r>
      <w:proofErr w:type="gramEnd"/>
      <w:r w:rsidRPr="000609A1">
        <w:t>);</w:t>
      </w:r>
    </w:p>
    <w:p w14:paraId="7C471C16" w14:textId="77777777" w:rsidR="004557AC" w:rsidRDefault="004557AC" w:rsidP="004557AC">
      <w:pPr>
        <w:pStyle w:val="NoSpacing"/>
      </w:pPr>
      <w:r w:rsidRPr="000609A1">
        <w:t xml:space="preserve">   override </w:t>
      </w:r>
      <w:proofErr w:type="spellStart"/>
      <w:proofErr w:type="gramStart"/>
      <w:r w:rsidRPr="000609A1">
        <w:t>toString</w:t>
      </w:r>
      <w:proofErr w:type="spellEnd"/>
      <w:r w:rsidRPr="000609A1">
        <w:t>(</w:t>
      </w:r>
      <w:proofErr w:type="gramEnd"/>
      <w:r w:rsidRPr="000609A1">
        <w:t>) and equals() method from Object class.</w:t>
      </w:r>
    </w:p>
    <w:p w14:paraId="4F0D77E5" w14:textId="77777777" w:rsidR="004557AC" w:rsidRPr="000609A1" w:rsidRDefault="004557AC" w:rsidP="004557AC">
      <w:pPr>
        <w:pStyle w:val="NoSpacing"/>
      </w:pPr>
      <w:r>
        <w:t xml:space="preserve">   </w:t>
      </w:r>
      <w:r w:rsidRPr="000609A1">
        <w:t xml:space="preserve">create abstract class naming </w:t>
      </w:r>
      <w:proofErr w:type="spellStart"/>
      <w:r w:rsidRPr="000609A1">
        <w:t>Semi_FurnishedResidency</w:t>
      </w:r>
      <w:proofErr w:type="spellEnd"/>
      <w:r w:rsidRPr="000609A1">
        <w:t xml:space="preserve"> extends Residency.</w:t>
      </w:r>
    </w:p>
    <w:p w14:paraId="52BD686D" w14:textId="77777777" w:rsidR="004557AC" w:rsidRPr="000609A1" w:rsidRDefault="004557AC" w:rsidP="004557AC">
      <w:pPr>
        <w:pStyle w:val="NoSpacing"/>
      </w:pPr>
      <w:r w:rsidRPr="000609A1">
        <w:t xml:space="preserve">   instance field - </w:t>
      </w:r>
      <w:proofErr w:type="spellStart"/>
      <w:r w:rsidRPr="000609A1">
        <w:t>furnitureCharge</w:t>
      </w:r>
      <w:proofErr w:type="spellEnd"/>
      <w:r w:rsidRPr="000609A1">
        <w:t xml:space="preserve">, </w:t>
      </w:r>
      <w:proofErr w:type="spellStart"/>
      <w:r w:rsidRPr="000609A1">
        <w:t>parkingCharge</w:t>
      </w:r>
      <w:proofErr w:type="spellEnd"/>
    </w:p>
    <w:p w14:paraId="475C0E71" w14:textId="77777777" w:rsidR="004557AC" w:rsidRPr="000609A1" w:rsidRDefault="004557AC" w:rsidP="004557AC">
      <w:pPr>
        <w:pStyle w:val="NoSpacing"/>
      </w:pPr>
      <w:r w:rsidRPr="000609A1">
        <w:t xml:space="preserve">   create class </w:t>
      </w:r>
      <w:proofErr w:type="spellStart"/>
      <w:r w:rsidRPr="000609A1">
        <w:t>LuxuriousResidency</w:t>
      </w:r>
      <w:proofErr w:type="spellEnd"/>
      <w:r w:rsidRPr="000609A1">
        <w:t xml:space="preserve"> extends Residency.</w:t>
      </w:r>
    </w:p>
    <w:p w14:paraId="31A2CDA8" w14:textId="77777777" w:rsidR="004557AC" w:rsidRPr="000609A1" w:rsidRDefault="004557AC" w:rsidP="004557AC">
      <w:pPr>
        <w:pStyle w:val="NoSpacing"/>
      </w:pPr>
      <w:r w:rsidRPr="000609A1">
        <w:t xml:space="preserve">   instance field - </w:t>
      </w:r>
      <w:proofErr w:type="spellStart"/>
      <w:r w:rsidRPr="000609A1">
        <w:t>amenityCharge</w:t>
      </w:r>
      <w:proofErr w:type="spellEnd"/>
    </w:p>
    <w:p w14:paraId="4DB8803F" w14:textId="77777777" w:rsidR="004557AC" w:rsidRPr="000609A1" w:rsidRDefault="004557AC" w:rsidP="004557AC">
      <w:pPr>
        <w:pStyle w:val="NoSpacing"/>
      </w:pPr>
      <w:r w:rsidRPr="000609A1">
        <w:t xml:space="preserve">   override long </w:t>
      </w:r>
      <w:proofErr w:type="spellStart"/>
      <w:proofErr w:type="gramStart"/>
      <w:r w:rsidRPr="000609A1">
        <w:t>getPriceOfResidency</w:t>
      </w:r>
      <w:proofErr w:type="spellEnd"/>
      <w:r w:rsidRPr="000609A1">
        <w:t>(</w:t>
      </w:r>
      <w:proofErr w:type="gramEnd"/>
      <w:r w:rsidRPr="000609A1">
        <w:t>).</w:t>
      </w:r>
    </w:p>
    <w:p w14:paraId="3A1CBF0A" w14:textId="77777777" w:rsidR="004557AC" w:rsidRPr="000609A1" w:rsidRDefault="004557AC" w:rsidP="004557AC">
      <w:pPr>
        <w:pStyle w:val="NoSpacing"/>
      </w:pPr>
      <w:r w:rsidRPr="000609A1">
        <w:t xml:space="preserve">   create interface naming Rentable - </w:t>
      </w:r>
    </w:p>
    <w:p w14:paraId="7BD9A76A" w14:textId="77777777" w:rsidR="004557AC" w:rsidRPr="000609A1" w:rsidRDefault="004557AC" w:rsidP="004557AC">
      <w:pPr>
        <w:pStyle w:val="NoSpacing"/>
      </w:pPr>
      <w:r w:rsidRPr="000609A1">
        <w:t xml:space="preserve">   abstract public int </w:t>
      </w:r>
      <w:proofErr w:type="spellStart"/>
      <w:proofErr w:type="gramStart"/>
      <w:r w:rsidRPr="000609A1">
        <w:t>getRent</w:t>
      </w:r>
      <w:proofErr w:type="spellEnd"/>
      <w:r w:rsidRPr="000609A1">
        <w:t>(</w:t>
      </w:r>
      <w:proofErr w:type="gramEnd"/>
      <w:r w:rsidRPr="000609A1">
        <w:t>); </w:t>
      </w:r>
    </w:p>
    <w:p w14:paraId="67F883F8" w14:textId="77777777" w:rsidR="004557AC" w:rsidRPr="000609A1" w:rsidRDefault="004557AC" w:rsidP="004557AC">
      <w:pPr>
        <w:pStyle w:val="NoSpacing"/>
      </w:pPr>
      <w:r w:rsidRPr="000609A1">
        <w:t xml:space="preserve">   create </w:t>
      </w:r>
      <w:proofErr w:type="spellStart"/>
      <w:r w:rsidRPr="000609A1">
        <w:t>TwoBHKResidency</w:t>
      </w:r>
      <w:proofErr w:type="spellEnd"/>
      <w:r w:rsidRPr="000609A1">
        <w:t xml:space="preserve"> extends </w:t>
      </w:r>
      <w:proofErr w:type="spellStart"/>
      <w:r w:rsidRPr="000609A1">
        <w:t>Semi_FurnishedResidency</w:t>
      </w:r>
      <w:proofErr w:type="spellEnd"/>
      <w:r w:rsidRPr="000609A1">
        <w:t xml:space="preserve"> implements Rentable.</w:t>
      </w:r>
    </w:p>
    <w:p w14:paraId="43EBA1AD" w14:textId="77777777" w:rsidR="004557AC" w:rsidRPr="000609A1" w:rsidRDefault="004557AC" w:rsidP="004557AC">
      <w:pPr>
        <w:pStyle w:val="NoSpacing"/>
      </w:pPr>
      <w:r w:rsidRPr="000609A1">
        <w:t xml:space="preserve">   override long </w:t>
      </w:r>
      <w:proofErr w:type="spellStart"/>
      <w:proofErr w:type="gramStart"/>
      <w:r w:rsidRPr="000609A1">
        <w:t>getPriceOfResidency</w:t>
      </w:r>
      <w:proofErr w:type="spellEnd"/>
      <w:r w:rsidRPr="000609A1">
        <w:t>(</w:t>
      </w:r>
      <w:proofErr w:type="gramEnd"/>
      <w:r w:rsidRPr="000609A1">
        <w:t>).</w:t>
      </w:r>
    </w:p>
    <w:p w14:paraId="41A648DB" w14:textId="77777777" w:rsidR="004557AC" w:rsidRPr="000609A1" w:rsidRDefault="004557AC" w:rsidP="004557AC">
      <w:pPr>
        <w:pStyle w:val="NoSpacing"/>
      </w:pPr>
      <w:r w:rsidRPr="000609A1">
        <w:t xml:space="preserve">   override int </w:t>
      </w:r>
      <w:proofErr w:type="spellStart"/>
      <w:proofErr w:type="gramStart"/>
      <w:r w:rsidRPr="000609A1">
        <w:t>getRent</w:t>
      </w:r>
      <w:proofErr w:type="spellEnd"/>
      <w:r w:rsidRPr="000609A1">
        <w:t>(</w:t>
      </w:r>
      <w:proofErr w:type="gramEnd"/>
      <w:r w:rsidRPr="000609A1">
        <w:t>).</w:t>
      </w:r>
    </w:p>
    <w:p w14:paraId="2345DFB0" w14:textId="77777777" w:rsidR="004557AC" w:rsidRDefault="004557AC" w:rsidP="004557AC">
      <w:pPr>
        <w:pStyle w:val="NoSpacing"/>
      </w:pPr>
      <w:r w:rsidRPr="000609A1">
        <w:t>   </w:t>
      </w:r>
    </w:p>
    <w:p w14:paraId="4AA32C84" w14:textId="77777777" w:rsidR="004557AC" w:rsidRDefault="004557AC" w:rsidP="004557AC">
      <w:pPr>
        <w:pStyle w:val="NoSpacing"/>
        <w:rPr>
          <w:b/>
          <w:bCs/>
        </w:rPr>
      </w:pPr>
      <w:r>
        <w:rPr>
          <w:b/>
          <w:bCs/>
        </w:rPr>
        <w:t>Code</w:t>
      </w:r>
    </w:p>
    <w:p w14:paraId="70EFAC0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35A76DD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732DE77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166F1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4EB0A6B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9F785E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D8D23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404BBD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4A7856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9B630F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area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D80439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AD36D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C1CD6A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639FA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DEFD0F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54302F4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793972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541BA35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5716F4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F18654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5F16DEA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sidency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) {</w:t>
      </w:r>
    </w:p>
    <w:p w14:paraId="7A129B3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r.name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D9C52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6D554A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6DD5D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CB190C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730B8C1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D0B175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8C3B1A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7C4390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CB85B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3D4EF8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F6F80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F95C50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FB5CA5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C20F34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21CC0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69DDFB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519C7D5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B8086B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BCB86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) {</w:t>
      </w:r>
    </w:p>
    <w:p w14:paraId="3EFA26F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1DB6E29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1FD8E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D00CA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14821F2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5EF14B9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9EDE3C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492AA7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FF63A3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422FE0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}</w:t>
      </w:r>
    </w:p>
    <w:p w14:paraId="0D78546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4A783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FF2A16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A27F5C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A0D37C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2093C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4D1D04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030C46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EAB61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6C58B66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25A3CB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D76A2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99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1147A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72F746C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3625FF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0073D8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D1090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539A2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4E5AF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105369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000BE57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636E0ECB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03A6D6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848A0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AFCE1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820DE4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A5BACE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0437C4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2EDC0FA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505A8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66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4AD81A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6F53954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925B5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2DC732B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DF2223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16D87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507A3FB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CEA3E9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6F35A4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2699CE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B46EC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0BB37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4F0EC3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A3E4B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F89D9F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067B5C8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459A712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0F4B10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381FA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2240A4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BAB759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CA672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able {</w:t>
      </w:r>
    </w:p>
    <w:p w14:paraId="1EE56DB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2AFA24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6F18DF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DFB5C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able {</w:t>
      </w:r>
    </w:p>
    <w:p w14:paraId="504CD7C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2EFFA4E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66B63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,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F695CE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ame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rea,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1F0774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96DC3A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12F8E28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117E3C2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nt = (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/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896D9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7F3DBA6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E23FF7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460D601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A2CFC3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D3E4D3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2DFE6A9D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44CDB8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8EC9B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7DD8576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55F61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_mai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4CF358F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C46A14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1 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YTHON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3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A674C4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rice of Luxurious Residency is: 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1.getPriceOfResidency());</w:t>
      </w:r>
    </w:p>
    <w:p w14:paraId="58DA57CC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4B6709B8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ECC52A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emi_Furnished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2 = </w:t>
      </w:r>
      <w:r w:rsidRPr="00904CEF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AVA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04CEF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54B69E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price of Semi Furnished Residency </w:t>
      </w:r>
      <w:proofErr w:type="spellStart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esidency</w:t>
      </w:r>
      <w:proofErr w:type="spell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s: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2.getPriceOfResidency());</w:t>
      </w:r>
    </w:p>
    <w:p w14:paraId="64EECDD9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Rent of 2 </w:t>
      </w:r>
      <w:proofErr w:type="gramStart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HK  Semi</w:t>
      </w:r>
      <w:proofErr w:type="gramEnd"/>
      <w:r w:rsidRPr="00904CEF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urnished Residency is :"</w:t>
      </w: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((Rentable) r2).</w:t>
      </w:r>
      <w:proofErr w:type="spellStart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385BE0D0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37CC6361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70D5595" w14:textId="77777777" w:rsidR="004557AC" w:rsidRPr="00904CEF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04CEF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5990AB3" w14:textId="77777777" w:rsidR="004557AC" w:rsidRDefault="004557AC" w:rsidP="004557AC">
      <w:pPr>
        <w:pStyle w:val="NoSpacing"/>
        <w:rPr>
          <w:b/>
          <w:bCs/>
        </w:rPr>
      </w:pPr>
    </w:p>
    <w:p w14:paraId="557E2360" w14:textId="77777777" w:rsidR="007C372D" w:rsidRDefault="007C372D" w:rsidP="004557AC">
      <w:pPr>
        <w:pStyle w:val="NoSpacing"/>
        <w:rPr>
          <w:b/>
          <w:bCs/>
        </w:rPr>
      </w:pPr>
    </w:p>
    <w:p w14:paraId="5C487FFA" w14:textId="77777777" w:rsidR="007C372D" w:rsidRDefault="007C372D" w:rsidP="004557AC">
      <w:pPr>
        <w:pStyle w:val="NoSpacing"/>
        <w:rPr>
          <w:b/>
          <w:bCs/>
        </w:rPr>
      </w:pPr>
    </w:p>
    <w:p w14:paraId="33F57E49" w14:textId="77777777" w:rsidR="007C372D" w:rsidRDefault="007C372D" w:rsidP="004557AC">
      <w:pPr>
        <w:pStyle w:val="NoSpacing"/>
        <w:rPr>
          <w:b/>
          <w:bCs/>
        </w:rPr>
      </w:pPr>
    </w:p>
    <w:p w14:paraId="2B3C3924" w14:textId="64628E2F" w:rsidR="004557AC" w:rsidRDefault="004557AC" w:rsidP="004557AC">
      <w:pPr>
        <w:pStyle w:val="NoSpacing"/>
        <w:rPr>
          <w:b/>
          <w:bCs/>
        </w:rPr>
      </w:pPr>
      <w:r>
        <w:rPr>
          <w:b/>
          <w:bCs/>
        </w:rPr>
        <w:lastRenderedPageBreak/>
        <w:t>Input / Output</w:t>
      </w:r>
    </w:p>
    <w:p w14:paraId="4068D1D3" w14:textId="77777777" w:rsidR="004557AC" w:rsidRDefault="004557AC" w:rsidP="004557AC">
      <w:pPr>
        <w:pStyle w:val="NoSpacing"/>
        <w:rPr>
          <w:b/>
          <w:bCs/>
        </w:rPr>
      </w:pPr>
      <w:r w:rsidRPr="00904CEF">
        <w:rPr>
          <w:b/>
          <w:bCs/>
          <w:noProof/>
        </w:rPr>
        <w:drawing>
          <wp:inline distT="0" distB="0" distL="0" distR="0" wp14:anchorId="6DF2D599" wp14:editId="17F93610">
            <wp:extent cx="4534133" cy="946199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34133" cy="946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66AE4" w14:textId="77777777" w:rsidR="004557AC" w:rsidRDefault="004557AC" w:rsidP="004557AC">
      <w:pPr>
        <w:pStyle w:val="NoSpacing"/>
        <w:rPr>
          <w:b/>
          <w:bCs/>
        </w:rPr>
      </w:pPr>
    </w:p>
    <w:p w14:paraId="787F5B21" w14:textId="77777777" w:rsidR="004557AC" w:rsidRPr="00904CEF" w:rsidRDefault="004557AC" w:rsidP="004557AC">
      <w:pPr>
        <w:pStyle w:val="NoSpacing"/>
        <w:rPr>
          <w:b/>
          <w:bCs/>
        </w:rPr>
      </w:pPr>
    </w:p>
    <w:p w14:paraId="48D80AEE" w14:textId="77777777" w:rsidR="004557AC" w:rsidRDefault="004557AC" w:rsidP="004557AC">
      <w:pPr>
        <w:rPr>
          <w:sz w:val="28"/>
          <w:szCs w:val="28"/>
          <w:lang w:val="en-US"/>
        </w:rPr>
      </w:pPr>
    </w:p>
    <w:p w14:paraId="232835BD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Topic </w:t>
      </w:r>
    </w:p>
    <w:p w14:paraId="58A24F01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Pass by Value and Variable Argument</w:t>
      </w:r>
    </w:p>
    <w:p w14:paraId="65BDADCE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Pass By Value Example</w:t>
      </w:r>
    </w:p>
    <w:p w14:paraId="38C1ACE0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count {</w:t>
      </w:r>
    </w:p>
    <w:p w14:paraId="7911DC9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47CD04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690F59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022A3AE3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21BD34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n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) {</w:t>
      </w:r>
    </w:p>
    <w:p w14:paraId="0E644A37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No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n;</w:t>
      </w:r>
    </w:p>
    <w:p w14:paraId="387FCDB0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am;</w:t>
      </w:r>
    </w:p>
    <w:p w14:paraId="1A02AB23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6C1B27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55AA54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osit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51833CE1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balance + amount;</w:t>
      </w:r>
    </w:p>
    <w:p w14:paraId="32C3646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CEF5CAC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C2EE20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ransfer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1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2) {</w:t>
      </w:r>
    </w:p>
    <w:p w14:paraId="323631F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426CF1A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E40F8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B33B9C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7A69FE8C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F572E1B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E90955A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BBE8BD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PassByValu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807916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61A4E3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stPassByValu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) {</w:t>
      </w:r>
    </w:p>
    <w:p w14:paraId="2DFF6019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166B6F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amount = amount +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C245EB0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A5145DB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deposit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AF193B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BC8CF3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Balanc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ethod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6C782C67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4C5B5C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ac =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2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59C0A5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406D2E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deposit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A9657E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A735D7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New </w:t>
      </w:r>
      <w:proofErr w:type="spell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cc</w:t>
      </w:r>
      <w:proofErr w:type="spell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Balanc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ethod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BC9533E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8B6A88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mount Valu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unction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);</w:t>
      </w:r>
    </w:p>
    <w:p w14:paraId="6082CAA8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4A5746A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6FB0C5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9DD3A21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0BBF2E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mount =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8B23494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ccou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c =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ount(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amount);</w:t>
      </w:r>
    </w:p>
    <w:p w14:paraId="67980F0B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860DCF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deposit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0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CC9EDB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stPassByValu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, amount);</w:t>
      </w:r>
    </w:p>
    <w:p w14:paraId="18F71D8A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34F2C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Account ac balanc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ain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.getBalanc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19528640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F5037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Value in </w:t>
      </w:r>
      <w:proofErr w:type="gramStart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main :</w:t>
      </w:r>
      <w:proofErr w:type="gramEnd"/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amount);</w:t>
      </w:r>
    </w:p>
    <w:p w14:paraId="0B91D6C1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4E84F4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FD7E2DF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082755DD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6815B262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9D0594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4E9BB171" wp14:editId="45F32DA4">
            <wp:extent cx="4534133" cy="13526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34133" cy="13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95529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1AF4CD87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Variable Argument Example</w:t>
      </w:r>
    </w:p>
    <w:p w14:paraId="3C7D8065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35B3800E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Test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2445900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3172C84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erage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irst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cond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.. remaining) {</w:t>
      </w:r>
    </w:p>
    <w:p w14:paraId="3B13A3C9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tal = first + second;</w:t>
      </w:r>
    </w:p>
    <w:p w14:paraId="7B7F3C1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value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maining)</w:t>
      </w:r>
    </w:p>
    <w:p w14:paraId="5B306783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total += value;</w:t>
      </w:r>
    </w:p>
    <w:p w14:paraId="6AFFF8DC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otal / (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maining.length</w:t>
      </w:r>
      <w:proofErr w:type="spellEnd"/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FAFBD1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F9B7058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31BDB5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447852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CBC5B7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f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verage = %.3f%n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erage(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2.3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3.7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1.9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9.8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4.1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7.7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26CDF30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5BB08E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5094C7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imum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ubNam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visionNo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.. marks) {</w:t>
      </w:r>
    </w:p>
    <w:p w14:paraId="0568657F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rks[</w:t>
      </w:r>
      <w:proofErr w:type="gramEnd"/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110A6C64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rks) {</w:t>
      </w:r>
    </w:p>
    <w:p w14:paraId="57ECF518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 max) {</w:t>
      </w:r>
    </w:p>
    <w:p w14:paraId="38837F79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max =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BE120F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1C79FC4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24905A3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;</w:t>
      </w:r>
    </w:p>
    <w:p w14:paraId="6669F31D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9A08285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DBBD9C4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9E2FE9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1A0D34B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1D688F7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g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Test.average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7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E511F5B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vg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2CD12B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9D0594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arArgTest.maximum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9D0594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aths"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9D0594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613E75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ax);</w:t>
      </w:r>
    </w:p>
    <w:p w14:paraId="38A5CE32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BE416C6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9D0594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84A9621" w14:textId="77777777" w:rsidR="004557AC" w:rsidRPr="009D0594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06E2E8E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0DFCCAC4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9D0594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1D2AD482" wp14:editId="0F27303C">
            <wp:extent cx="3968954" cy="869995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8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7820" w14:textId="6BFA8EDC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06476DAF" w14:textId="7D478B71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3CBD6915" w14:textId="49752E5C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2F805032" w14:textId="689160A8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2C360CB6" w14:textId="30926960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7BE157BF" w14:textId="0EF02C5B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2EE25D2D" w14:textId="3D1D5114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28BC3BEB" w14:textId="77777777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0B3C42F0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Topic</w:t>
      </w:r>
    </w:p>
    <w:p w14:paraId="21E0A677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Package</w:t>
      </w:r>
    </w:p>
    <w:p w14:paraId="425EDC53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uestion</w:t>
      </w:r>
    </w:p>
    <w:p w14:paraId="4C3745BA" w14:textId="77777777" w:rsidR="004557AC" w:rsidRDefault="004557AC" w:rsidP="004557AC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Example of using package in Residency Class</w:t>
      </w:r>
    </w:p>
    <w:p w14:paraId="7F7AC7C9" w14:textId="77777777" w:rsidR="004557AC" w:rsidRDefault="004557AC" w:rsidP="004557AC">
      <w:pPr>
        <w:rPr>
          <w:sz w:val="28"/>
          <w:szCs w:val="28"/>
          <w:lang w:val="en-US"/>
        </w:rPr>
      </w:pPr>
    </w:p>
    <w:p w14:paraId="244F5458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File Structure</w:t>
      </w:r>
    </w:p>
    <w:p w14:paraId="12638438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6D721954" wp14:editId="4D4299CF">
            <wp:extent cx="2324219" cy="320691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320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36AA5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3E3ACD9E" w14:textId="0510957C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Code</w:t>
      </w:r>
    </w:p>
    <w:p w14:paraId="70EEFDB0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Residency_main.java</w:t>
      </w:r>
    </w:p>
    <w:p w14:paraId="1B873A3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_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D1B57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2C3DE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.*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94F70F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AD16A8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Residency_mai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64B18F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gs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A090E1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1 =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YTHON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1,2000,63);</w:t>
      </w:r>
    </w:p>
    <w:p w14:paraId="586EBD88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price of Luxurious Residency is: 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1.getPriceOfResidency());</w:t>
      </w:r>
    </w:p>
    <w:p w14:paraId="2B69EC3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emi_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2 =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JAVA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2, 1000, 50);</w:t>
      </w:r>
    </w:p>
    <w:p w14:paraId="1996C8D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price of Semi Furnished Residency </w:t>
      </w:r>
      <w:proofErr w:type="spellStart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esidency</w:t>
      </w:r>
      <w:proofErr w:type="spell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s: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r2.getPriceOfResidency());</w:t>
      </w:r>
    </w:p>
    <w:p w14:paraId="48A41DC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Rent of 2 </w:t>
      </w:r>
      <w:proofErr w:type="gramStart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BHK  Semi</w:t>
      </w:r>
      <w:proofErr w:type="gramEnd"/>
      <w:r w:rsidRPr="00A9377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Furnished Residency is :"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((Rentable) r2).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5B161E5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7A962C3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E2C3B6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5FEFDA2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620CF17F" w14:textId="7CD9AE41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LuxuriousResidency.java</w:t>
      </w:r>
    </w:p>
    <w:p w14:paraId="25997E7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0C9643B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B0E08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 {</w:t>
      </w:r>
    </w:p>
    <w:p w14:paraId="4BA2907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68CA44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66600;</w:t>
      </w:r>
    </w:p>
    <w:p w14:paraId="4C8643F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55E9C88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4BE913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1DD5272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</w:p>
    <w:p w14:paraId="154C8E11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4F2D5C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menity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300F91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37606BC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913804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2C9BC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660EA6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F0E15D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A6996F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FD0D60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B0682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uxurious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F99235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50EDCC1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4DBCA358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D337E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14064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D41096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312EF84" w14:textId="77777777" w:rsidR="004557AC" w:rsidRPr="00A93772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7B63C8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30AFDEC7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Rentable.java</w:t>
      </w:r>
    </w:p>
    <w:p w14:paraId="66023A2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7E7DDD6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A3C68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fac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Rentabl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F05257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37AB44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12645F2" w14:textId="77777777" w:rsidR="007C372D" w:rsidRDefault="007C372D" w:rsidP="004557AC">
      <w:pPr>
        <w:rPr>
          <w:b/>
          <w:bCs/>
          <w:sz w:val="28"/>
          <w:szCs w:val="28"/>
          <w:lang w:val="en-US"/>
        </w:rPr>
      </w:pPr>
    </w:p>
    <w:p w14:paraId="71CECC57" w14:textId="58535D11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lastRenderedPageBreak/>
        <w:t>Residency.java</w:t>
      </w:r>
    </w:p>
    <w:p w14:paraId="2582182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0AE61F7D" w14:textId="77777777" w:rsidR="004557AC" w:rsidRPr="00A93772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52A72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Residency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2E415A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731EA8B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A3C400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7471905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3BAD87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0FCB2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2F1D3F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name =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25E608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</w:t>
      </w:r>
    </w:p>
    <w:p w14:paraId="29AB2B0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area = 0;</w:t>
      </w:r>
    </w:p>
    <w:p w14:paraId="269DDCA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0;</w:t>
      </w:r>
    </w:p>
    <w:p w14:paraId="1126758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771F0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EEDDE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DC30EB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2F18D781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1032D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737B9781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70268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483BE4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274F1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sidency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812AA2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r.name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178BB8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557BFA1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5F364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9B2949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rea;</w:t>
      </w:r>
    </w:p>
    <w:p w14:paraId="52FA56C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8E0749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E5FD08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328E18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6054F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4A8D45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E7A99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161A301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9B72A1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2D68E3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19E5D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8931C2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7EAB12A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3F7636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ACBB2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195DB5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area;</w:t>
      </w:r>
    </w:p>
    <w:p w14:paraId="5D0C1CE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4BCA4C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40A333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65CC04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3F48DC6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93B296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DAFA4F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659589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CA7D0F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D09BF7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04447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0C2DD6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EB461E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91DB31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36B513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bstrac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17941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E99A394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57254173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4B4CCD11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Semi_FurnishedResidency.java</w:t>
      </w:r>
    </w:p>
    <w:p w14:paraId="5C63DB6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7DE57454" w14:textId="77777777" w:rsidR="004557AC" w:rsidRPr="00A93772" w:rsidRDefault="004557AC" w:rsidP="004557AC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br/>
      </w:r>
    </w:p>
    <w:p w14:paraId="66ACC04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Semi_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idency{</w:t>
      </w:r>
      <w:proofErr w:type="gramEnd"/>
    </w:p>
    <w:p w14:paraId="0C58AD0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F27B1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1000;</w:t>
      </w:r>
    </w:p>
    <w:p w14:paraId="316A3A1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99;</w:t>
      </w:r>
    </w:p>
    <w:p w14:paraId="5343586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59A41FC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64928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155702F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</w:p>
    <w:p w14:paraId="46198C1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D20C17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AC0F3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7FD1526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C54137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07A82A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6F25D9D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FE24E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2DB909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4680F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7CE5FA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Name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;</w:t>
      </w:r>
    </w:p>
    <w:p w14:paraId="7338F82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Area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rea);</w:t>
      </w:r>
    </w:p>
    <w:p w14:paraId="6B95435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rNumber</w:t>
      </w:r>
      <w:proofErr w:type="spellEnd"/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444F2B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Unit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F9E0F3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BBA991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651D08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</w:t>
      </w:r>
    </w:p>
    <w:p w14:paraId="79179165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</w:t>
      </w:r>
    </w:p>
    <w:p w14:paraId="1831D99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B74252E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41C33492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sz w:val="28"/>
          <w:szCs w:val="28"/>
          <w:lang w:val="en-US"/>
        </w:rPr>
        <w:t>TwoBHKResidency.java</w:t>
      </w:r>
    </w:p>
    <w:p w14:paraId="78C49D3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idency;</w:t>
      </w:r>
    </w:p>
    <w:p w14:paraId="29D0B242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534EF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2B91AF"/>
          <w:sz w:val="21"/>
          <w:szCs w:val="21"/>
          <w:lang w:eastAsia="en-IN"/>
        </w:rPr>
        <w:t>TwoBHK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mi_Furnished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able {</w:t>
      </w:r>
    </w:p>
    <w:p w14:paraId="0508398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2794094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34875C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woBHK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name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area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A9377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B39D8D1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name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Number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area,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unit_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3FC8A0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B00A85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534637E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Rent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7DBFBF3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rent = (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* 5) / 100;</w:t>
      </w:r>
    </w:p>
    <w:p w14:paraId="5D5D815A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nt;</w:t>
      </w:r>
    </w:p>
    <w:p w14:paraId="67383EF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3D5ACA7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verride</w:t>
      </w:r>
    </w:p>
    <w:p w14:paraId="674D71B6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long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PriceOfResidency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1103474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price = (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Unit_</w:t>
      </w:r>
      <w:proofErr w:type="gram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at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*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rea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urniture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arkingCharge</w:t>
      </w:r>
      <w:proofErr w:type="spellEnd"/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5B8F7BF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A9377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2405174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25BD8A9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893B69E" w14:textId="77777777" w:rsidR="004557AC" w:rsidRPr="00A93772" w:rsidRDefault="004557AC" w:rsidP="004557A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9377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5D1A28A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</w:p>
    <w:p w14:paraId="36556B7D" w14:textId="77777777" w:rsidR="004557AC" w:rsidRDefault="004557AC" w:rsidP="004557AC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Input / Output</w:t>
      </w:r>
    </w:p>
    <w:p w14:paraId="06096EB5" w14:textId="77777777" w:rsidR="004557AC" w:rsidRPr="00A93772" w:rsidRDefault="004557AC" w:rsidP="004557AC">
      <w:pPr>
        <w:rPr>
          <w:b/>
          <w:bCs/>
          <w:sz w:val="28"/>
          <w:szCs w:val="28"/>
          <w:lang w:val="en-US"/>
        </w:rPr>
      </w:pPr>
      <w:r w:rsidRPr="00A93772">
        <w:rPr>
          <w:b/>
          <w:bCs/>
          <w:noProof/>
          <w:sz w:val="28"/>
          <w:szCs w:val="28"/>
          <w:lang w:val="en-US"/>
        </w:rPr>
        <w:drawing>
          <wp:inline distT="0" distB="0" distL="0" distR="0" wp14:anchorId="0F13826E" wp14:editId="7A7F5C79">
            <wp:extent cx="5731510" cy="141160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6944" w14:textId="743A24A5" w:rsidR="004557AC" w:rsidRDefault="004557AC">
      <w:pPr>
        <w:rPr>
          <w:sz w:val="32"/>
          <w:szCs w:val="32"/>
          <w:lang w:val="en-US"/>
        </w:rPr>
      </w:pPr>
    </w:p>
    <w:p w14:paraId="759CB4BD" w14:textId="17CEBEF5" w:rsidR="007C372D" w:rsidRDefault="007C372D">
      <w:pPr>
        <w:rPr>
          <w:sz w:val="32"/>
          <w:szCs w:val="32"/>
          <w:lang w:val="en-US"/>
        </w:rPr>
      </w:pPr>
    </w:p>
    <w:p w14:paraId="71808010" w14:textId="69BDD574" w:rsidR="007C372D" w:rsidRDefault="007C372D">
      <w:pPr>
        <w:rPr>
          <w:sz w:val="32"/>
          <w:szCs w:val="32"/>
          <w:lang w:val="en-US"/>
        </w:rPr>
      </w:pPr>
    </w:p>
    <w:p w14:paraId="1A540800" w14:textId="77777777" w:rsidR="00C11659" w:rsidRPr="00C51350" w:rsidRDefault="00C11659" w:rsidP="00C11659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lastRenderedPageBreak/>
        <w:t>Module 3</w:t>
      </w:r>
    </w:p>
    <w:p w14:paraId="24C3A811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1:</w:t>
      </w:r>
    </w:p>
    <w:p w14:paraId="01135345" w14:textId="77777777" w:rsidR="00C11659" w:rsidRDefault="00C11659" w:rsidP="00C11659">
      <w:pPr>
        <w:rPr>
          <w:sz w:val="28"/>
          <w:szCs w:val="28"/>
        </w:rPr>
      </w:pPr>
      <w:r w:rsidRPr="008718D2">
        <w:rPr>
          <w:sz w:val="28"/>
          <w:szCs w:val="28"/>
        </w:rPr>
        <w:t xml:space="preserve">Write a program to read file, encrypt it (encryption key is +3), and store encrypted data to another </w:t>
      </w:r>
      <w:proofErr w:type="gramStart"/>
      <w:r w:rsidRPr="008718D2">
        <w:rPr>
          <w:sz w:val="28"/>
          <w:szCs w:val="28"/>
        </w:rPr>
        <w:t>file.(</w:t>
      </w:r>
      <w:proofErr w:type="gramEnd"/>
      <w:r w:rsidRPr="008718D2">
        <w:rPr>
          <w:sz w:val="28"/>
          <w:szCs w:val="28"/>
        </w:rPr>
        <w:t xml:space="preserve">Use </w:t>
      </w:r>
      <w:proofErr w:type="spellStart"/>
      <w:r w:rsidRPr="008718D2">
        <w:rPr>
          <w:sz w:val="28"/>
          <w:szCs w:val="28"/>
        </w:rPr>
        <w:t>FileInputStream</w:t>
      </w:r>
      <w:proofErr w:type="spellEnd"/>
      <w:r w:rsidRPr="008718D2">
        <w:rPr>
          <w:sz w:val="28"/>
          <w:szCs w:val="28"/>
        </w:rPr>
        <w:t>/</w:t>
      </w:r>
      <w:proofErr w:type="spellStart"/>
      <w:r w:rsidRPr="008718D2">
        <w:rPr>
          <w:sz w:val="28"/>
          <w:szCs w:val="28"/>
        </w:rPr>
        <w:t>OutputStream</w:t>
      </w:r>
      <w:proofErr w:type="spellEnd"/>
      <w:r w:rsidRPr="008718D2">
        <w:rPr>
          <w:sz w:val="28"/>
          <w:szCs w:val="28"/>
        </w:rPr>
        <w:t>).</w:t>
      </w:r>
    </w:p>
    <w:p w14:paraId="5D6E2F4B" w14:textId="77777777" w:rsidR="00C11659" w:rsidRDefault="00C11659" w:rsidP="00C11659">
      <w:pPr>
        <w:rPr>
          <w:sz w:val="28"/>
          <w:szCs w:val="28"/>
        </w:rPr>
      </w:pPr>
    </w:p>
    <w:p w14:paraId="6719370C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4D61B4C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8603172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55BA6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 {</w:t>
      </w:r>
    </w:p>
    <w:p w14:paraId="3CDBFE85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)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OExceptio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EC001A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in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1.java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70BDBC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t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1.txt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FC1E8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F2C708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.read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!= -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6E576CF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t.writ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C0BAA88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699FA3F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C2230B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t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6B45AB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 File is copied successfully with encryption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008DDC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F31A15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E0681D5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AFB51A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C36F6E" w14:textId="77777777" w:rsidR="00C11659" w:rsidRDefault="00C11659" w:rsidP="00C11659">
      <w:pPr>
        <w:rPr>
          <w:b/>
          <w:bCs/>
          <w:sz w:val="28"/>
          <w:szCs w:val="28"/>
        </w:rPr>
      </w:pPr>
    </w:p>
    <w:p w14:paraId="41967F4A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459E19CB" w14:textId="77777777" w:rsidR="00C11659" w:rsidRDefault="00C11659" w:rsidP="00C11659">
      <w:pPr>
        <w:rPr>
          <w:b/>
          <w:bCs/>
          <w:sz w:val="28"/>
          <w:szCs w:val="28"/>
        </w:rPr>
      </w:pPr>
      <w:r w:rsidRPr="008718D2">
        <w:rPr>
          <w:b/>
          <w:bCs/>
          <w:noProof/>
          <w:sz w:val="28"/>
          <w:szCs w:val="28"/>
        </w:rPr>
        <w:drawing>
          <wp:inline distT="0" distB="0" distL="0" distR="0" wp14:anchorId="6E76513C" wp14:editId="4C176AD9">
            <wp:extent cx="5670841" cy="965250"/>
            <wp:effectExtent l="0" t="0" r="6350" b="63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670841" cy="9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05E68" w14:textId="77777777" w:rsidR="00C11659" w:rsidRDefault="00C11659" w:rsidP="00C11659">
      <w:pPr>
        <w:rPr>
          <w:b/>
          <w:bCs/>
          <w:sz w:val="28"/>
          <w:szCs w:val="28"/>
        </w:rPr>
      </w:pPr>
    </w:p>
    <w:p w14:paraId="6F429791" w14:textId="77777777" w:rsidR="00C11659" w:rsidRDefault="00C11659" w:rsidP="00C11659">
      <w:pPr>
        <w:rPr>
          <w:b/>
          <w:bCs/>
          <w:sz w:val="28"/>
          <w:szCs w:val="28"/>
        </w:rPr>
      </w:pPr>
    </w:p>
    <w:p w14:paraId="68BD8312" w14:textId="77777777" w:rsidR="00C11659" w:rsidRDefault="00C11659" w:rsidP="00C11659">
      <w:pPr>
        <w:rPr>
          <w:b/>
          <w:bCs/>
          <w:sz w:val="28"/>
          <w:szCs w:val="28"/>
        </w:rPr>
      </w:pPr>
    </w:p>
    <w:p w14:paraId="495A2ADF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32B84FB" w14:textId="77777777" w:rsidR="00C11659" w:rsidRDefault="00C11659" w:rsidP="00C11659">
      <w:pPr>
        <w:rPr>
          <w:b/>
          <w:bCs/>
          <w:sz w:val="28"/>
          <w:szCs w:val="28"/>
        </w:rPr>
      </w:pPr>
    </w:p>
    <w:p w14:paraId="57994E19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F5608C6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29B58CB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1.txt</w:t>
      </w:r>
    </w:p>
    <w:p w14:paraId="6CAA1472" w14:textId="77777777" w:rsidR="00C11659" w:rsidRPr="008718D2" w:rsidRDefault="00C11659" w:rsidP="00C11659">
      <w:pPr>
        <w:pStyle w:val="NoSpacing"/>
      </w:pPr>
      <w:r w:rsidRPr="008718D2">
        <w:t>lpsruw#mdyd1lr1-&gt;</w:t>
      </w:r>
    </w:p>
    <w:p w14:paraId="53DF5C2A" w14:textId="77777777" w:rsidR="00C11659" w:rsidRPr="008718D2" w:rsidRDefault="00C11659" w:rsidP="00C11659">
      <w:pPr>
        <w:pStyle w:val="NoSpacing"/>
      </w:pPr>
    </w:p>
    <w:p w14:paraId="3ADF8FC0" w14:textId="77777777" w:rsidR="00C11659" w:rsidRPr="008718D2" w:rsidRDefault="00C11659" w:rsidP="00C11659">
      <w:pPr>
        <w:pStyle w:val="NoSpacing"/>
      </w:pPr>
      <w:r w:rsidRPr="008718D2">
        <w:t>fodvv#Tx4#~</w:t>
      </w:r>
    </w:p>
    <w:p w14:paraId="2D9A8015" w14:textId="77777777" w:rsidR="00C11659" w:rsidRPr="008718D2" w:rsidRDefault="00C11659" w:rsidP="00C11659">
      <w:pPr>
        <w:pStyle w:val="NoSpacing"/>
      </w:pPr>
      <w:r w:rsidRPr="008718D2">
        <w:t>####sxeolf#vwdwlf#yrlg#pdlq+Vwulqj#dujv^</w:t>
      </w:r>
      <w:proofErr w:type="gramStart"/>
      <w:r w:rsidRPr="008718D2">
        <w:t>`,#</w:t>
      </w:r>
      <w:proofErr w:type="gramEnd"/>
      <w:r w:rsidRPr="008718D2">
        <w:t>wkurzv#LRH{fhswlrq#~</w:t>
      </w:r>
    </w:p>
    <w:p w14:paraId="1B307C79" w14:textId="77777777" w:rsidR="00C11659" w:rsidRPr="008718D2" w:rsidRDefault="00C11659" w:rsidP="00C11659">
      <w:pPr>
        <w:pStyle w:val="NoSpacing"/>
      </w:pPr>
      <w:r w:rsidRPr="008718D2">
        <w:t>########IlohLqsxwVwuhdp#ilq#@#qhz#IlohLqsxwVwuhdp+%Tx41mdyd%,&gt;</w:t>
      </w:r>
    </w:p>
    <w:p w14:paraId="2E23F571" w14:textId="77777777" w:rsidR="00C11659" w:rsidRPr="008718D2" w:rsidRDefault="00C11659" w:rsidP="00C11659">
      <w:pPr>
        <w:pStyle w:val="NoSpacing"/>
      </w:pPr>
      <w:r w:rsidRPr="008718D2">
        <w:t>########IlohRxwsxwVwuhdp#irxw#@#qhz#IlohRxwsxwVwuhdp+%Tx41w{w%,&gt;</w:t>
      </w:r>
    </w:p>
    <w:p w14:paraId="348BAE78" w14:textId="77777777" w:rsidR="00C11659" w:rsidRPr="008718D2" w:rsidRDefault="00C11659" w:rsidP="00C11659">
      <w:pPr>
        <w:pStyle w:val="NoSpacing"/>
      </w:pPr>
      <w:r w:rsidRPr="008718D2">
        <w:t>########lqw#l&gt;</w:t>
      </w:r>
    </w:p>
    <w:p w14:paraId="6DB0F0D5" w14:textId="77777777" w:rsidR="00C11659" w:rsidRPr="008718D2" w:rsidRDefault="00C11659" w:rsidP="00C11659">
      <w:pPr>
        <w:pStyle w:val="NoSpacing"/>
      </w:pPr>
      <w:r w:rsidRPr="008718D2">
        <w:t>########zkloh#++l#@#ilq1uhdg</w:t>
      </w:r>
      <w:proofErr w:type="gramStart"/>
      <w:r w:rsidRPr="008718D2">
        <w:t>+,,</w:t>
      </w:r>
      <w:proofErr w:type="gramEnd"/>
      <w:r w:rsidRPr="008718D2">
        <w:t>#$@#04,#~</w:t>
      </w:r>
    </w:p>
    <w:p w14:paraId="381400E8" w14:textId="77777777" w:rsidR="00C11659" w:rsidRPr="008718D2" w:rsidRDefault="00C11659" w:rsidP="00C11659">
      <w:pPr>
        <w:pStyle w:val="NoSpacing"/>
      </w:pPr>
      <w:r w:rsidRPr="008718D2">
        <w:t>############irxw1zulwh+l</w:t>
      </w:r>
      <w:proofErr w:type="gramStart"/>
      <w:r w:rsidRPr="008718D2">
        <w:t>#.#</w:t>
      </w:r>
      <w:proofErr w:type="gramEnd"/>
      <w:r w:rsidRPr="008718D2">
        <w:t>6,&gt;</w:t>
      </w:r>
    </w:p>
    <w:p w14:paraId="7273A2EA" w14:textId="77777777" w:rsidR="00C11659" w:rsidRPr="008718D2" w:rsidRDefault="00C11659" w:rsidP="00C11659">
      <w:pPr>
        <w:pStyle w:val="NoSpacing"/>
      </w:pPr>
      <w:r w:rsidRPr="008718D2">
        <w:t>########</w:t>
      </w:r>
      <w:r w:rsidRPr="008718D2">
        <w:rPr>
          <w:rFonts w:ascii="Tahoma" w:hAnsi="Tahoma" w:cs="Tahoma"/>
        </w:rPr>
        <w:t>�</w:t>
      </w:r>
    </w:p>
    <w:p w14:paraId="593DD4A8" w14:textId="77777777" w:rsidR="00C11659" w:rsidRPr="008718D2" w:rsidRDefault="00C11659" w:rsidP="00C11659">
      <w:pPr>
        <w:pStyle w:val="NoSpacing"/>
      </w:pPr>
      <w:r w:rsidRPr="008718D2">
        <w:t>########ilq1forvh+,&gt;</w:t>
      </w:r>
    </w:p>
    <w:p w14:paraId="34140F5E" w14:textId="77777777" w:rsidR="00C11659" w:rsidRPr="008718D2" w:rsidRDefault="00C11659" w:rsidP="00C11659">
      <w:pPr>
        <w:pStyle w:val="NoSpacing"/>
      </w:pPr>
      <w:r w:rsidRPr="008718D2">
        <w:t>########irxw1forvh+,&gt;</w:t>
      </w:r>
    </w:p>
    <w:p w14:paraId="009E56EE" w14:textId="77777777" w:rsidR="00C11659" w:rsidRPr="008718D2" w:rsidRDefault="00C11659" w:rsidP="00C11659">
      <w:pPr>
        <w:pStyle w:val="NoSpacing"/>
      </w:pPr>
      <w:r w:rsidRPr="008718D2">
        <w:t>########V|vwhp1rxw1sulqwoq+%Wkh#Iloh#lv#frslhg#vxffhvvixoo|#zlwk#hqfu|swlrq%,&gt;</w:t>
      </w:r>
    </w:p>
    <w:p w14:paraId="55798A67" w14:textId="77777777" w:rsidR="00C11659" w:rsidRPr="008718D2" w:rsidRDefault="00C11659" w:rsidP="00C11659">
      <w:pPr>
        <w:pStyle w:val="NoSpacing"/>
      </w:pPr>
      <w:r w:rsidRPr="008718D2">
        <w:t>####</w:t>
      </w:r>
      <w:r w:rsidRPr="008718D2">
        <w:rPr>
          <w:rFonts w:ascii="Tahoma" w:hAnsi="Tahoma" w:cs="Tahoma"/>
        </w:rPr>
        <w:t>�</w:t>
      </w:r>
    </w:p>
    <w:p w14:paraId="32BF7620" w14:textId="77777777" w:rsidR="00C11659" w:rsidRDefault="00C11659" w:rsidP="00C11659">
      <w:pPr>
        <w:pStyle w:val="NoSpacing"/>
      </w:pPr>
      <w:r w:rsidRPr="008718D2">
        <w:rPr>
          <w:rFonts w:ascii="Tahoma" w:hAnsi="Tahoma" w:cs="Tahoma"/>
        </w:rPr>
        <w:t>�</w:t>
      </w:r>
    </w:p>
    <w:p w14:paraId="76236D5B" w14:textId="77777777" w:rsidR="00C11659" w:rsidRDefault="00C11659" w:rsidP="00C11659">
      <w:pPr>
        <w:pStyle w:val="NoSpacing"/>
      </w:pPr>
    </w:p>
    <w:p w14:paraId="4827440E" w14:textId="77777777" w:rsidR="00C11659" w:rsidRDefault="00C11659" w:rsidP="00C11659">
      <w:pPr>
        <w:pStyle w:val="NoSpacing"/>
      </w:pPr>
    </w:p>
    <w:p w14:paraId="256A9AA3" w14:textId="77777777" w:rsidR="00C11659" w:rsidRDefault="00C11659" w:rsidP="00C11659"/>
    <w:p w14:paraId="05BB38FC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2:</w:t>
      </w:r>
    </w:p>
    <w:p w14:paraId="7A85BFE2" w14:textId="77777777" w:rsidR="00C11659" w:rsidRDefault="00C11659" w:rsidP="00C11659">
      <w:pPr>
        <w:rPr>
          <w:sz w:val="28"/>
          <w:szCs w:val="28"/>
        </w:rPr>
      </w:pPr>
      <w:r w:rsidRPr="008718D2">
        <w:rPr>
          <w:sz w:val="28"/>
          <w:szCs w:val="28"/>
        </w:rPr>
        <w:t>Write a program, which reads encrypted file generated in 1</w:t>
      </w:r>
      <w:r w:rsidRPr="008718D2">
        <w:rPr>
          <w:sz w:val="28"/>
          <w:szCs w:val="28"/>
          <w:vertAlign w:val="superscript"/>
        </w:rPr>
        <w:t>st</w:t>
      </w:r>
      <w:r w:rsidRPr="008718D2">
        <w:rPr>
          <w:sz w:val="28"/>
          <w:szCs w:val="28"/>
        </w:rPr>
        <w:t xml:space="preserve"> program, decrypt it, print it to the </w:t>
      </w:r>
      <w:proofErr w:type="gramStart"/>
      <w:r w:rsidRPr="008718D2">
        <w:rPr>
          <w:sz w:val="28"/>
          <w:szCs w:val="28"/>
        </w:rPr>
        <w:t>console.(</w:t>
      </w:r>
      <w:proofErr w:type="gramEnd"/>
      <w:r w:rsidRPr="008718D2">
        <w:rPr>
          <w:sz w:val="28"/>
          <w:szCs w:val="28"/>
        </w:rPr>
        <w:t xml:space="preserve">Use </w:t>
      </w:r>
      <w:proofErr w:type="spellStart"/>
      <w:r w:rsidRPr="008718D2">
        <w:rPr>
          <w:sz w:val="28"/>
          <w:szCs w:val="28"/>
        </w:rPr>
        <w:t>FileInputStream</w:t>
      </w:r>
      <w:proofErr w:type="spellEnd"/>
      <w:r w:rsidRPr="008718D2">
        <w:rPr>
          <w:sz w:val="28"/>
          <w:szCs w:val="28"/>
        </w:rPr>
        <w:t>).</w:t>
      </w:r>
    </w:p>
    <w:p w14:paraId="781F44F9" w14:textId="77777777" w:rsidR="00C11659" w:rsidRDefault="00C11659" w:rsidP="00C11659">
      <w:pPr>
        <w:rPr>
          <w:sz w:val="28"/>
          <w:szCs w:val="28"/>
        </w:rPr>
      </w:pPr>
    </w:p>
    <w:p w14:paraId="62A5F8AB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1441ADD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B6ABE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2 {</w:t>
      </w:r>
    </w:p>
    <w:p w14:paraId="18EEA45A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623D0D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70F67C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in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1.txt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50DF6F2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C762E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.read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!= -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32917B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- 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4A7FE0B5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6DC6B0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103AFC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ception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357A7DB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3736BAF7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9AF6082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8163FB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896CC7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2F80B3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156909BA" w14:textId="77777777" w:rsidR="00C11659" w:rsidRDefault="00C11659" w:rsidP="00C11659">
      <w:pPr>
        <w:rPr>
          <w:b/>
          <w:bCs/>
          <w:sz w:val="28"/>
          <w:szCs w:val="28"/>
        </w:rPr>
      </w:pPr>
    </w:p>
    <w:p w14:paraId="79A6EEF9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142AAE76" w14:textId="77777777" w:rsidR="00C11659" w:rsidRDefault="00C11659" w:rsidP="00C11659">
      <w:pPr>
        <w:rPr>
          <w:b/>
          <w:bCs/>
          <w:sz w:val="28"/>
          <w:szCs w:val="28"/>
        </w:rPr>
      </w:pPr>
      <w:r w:rsidRPr="008718D2">
        <w:rPr>
          <w:b/>
          <w:bCs/>
          <w:noProof/>
          <w:sz w:val="28"/>
          <w:szCs w:val="28"/>
        </w:rPr>
        <w:drawing>
          <wp:inline distT="0" distB="0" distL="0" distR="0" wp14:anchorId="396AF102" wp14:editId="56AC9BF6">
            <wp:extent cx="5731510" cy="267398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39CD7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254B1E2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3:</w:t>
      </w:r>
    </w:p>
    <w:p w14:paraId="2638F369" w14:textId="77777777" w:rsidR="00C11659" w:rsidRDefault="00C11659" w:rsidP="00C11659">
      <w:pPr>
        <w:rPr>
          <w:sz w:val="28"/>
          <w:szCs w:val="28"/>
        </w:rPr>
      </w:pPr>
      <w:r w:rsidRPr="008718D2">
        <w:rPr>
          <w:sz w:val="28"/>
          <w:szCs w:val="28"/>
        </w:rPr>
        <w:t xml:space="preserve">Write a program to Copy the data of a file, file name provided from command line argument, to another </w:t>
      </w:r>
      <w:proofErr w:type="gramStart"/>
      <w:r w:rsidRPr="008718D2">
        <w:rPr>
          <w:sz w:val="28"/>
          <w:szCs w:val="28"/>
        </w:rPr>
        <w:t>file.(</w:t>
      </w:r>
      <w:proofErr w:type="gramEnd"/>
      <w:r w:rsidRPr="008718D2">
        <w:rPr>
          <w:sz w:val="28"/>
          <w:szCs w:val="28"/>
        </w:rPr>
        <w:t>Use Buffered I/O Stream).</w:t>
      </w:r>
    </w:p>
    <w:p w14:paraId="71DEC17B" w14:textId="77777777" w:rsidR="00C11659" w:rsidRDefault="00C11659" w:rsidP="00C11659">
      <w:pPr>
        <w:rPr>
          <w:sz w:val="28"/>
          <w:szCs w:val="28"/>
        </w:rPr>
      </w:pPr>
    </w:p>
    <w:p w14:paraId="09B190AF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7C084CE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7C51FA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3 {</w:t>
      </w:r>
    </w:p>
    <w:p w14:paraId="6D61C60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OExceptio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AF7BF95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in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6D7D8F78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04F5CE5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ffered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i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ered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fin);</w:t>
      </w:r>
    </w:p>
    <w:p w14:paraId="64FA31E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ffered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out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ered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5A4C2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C277192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in.read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!= -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03CB0F3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out.writ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5D3BF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AD306F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in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CC00CF3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out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EBD95A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copied successfully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2202A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5CD81B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7F6EFCC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575A5188" w14:textId="77777777" w:rsidR="00C11659" w:rsidRDefault="00C11659" w:rsidP="00C11659">
      <w:pPr>
        <w:rPr>
          <w:b/>
          <w:bCs/>
          <w:sz w:val="28"/>
          <w:szCs w:val="28"/>
        </w:rPr>
      </w:pPr>
    </w:p>
    <w:p w14:paraId="3EF6A1F4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16AFD56D" w14:textId="77777777" w:rsidR="00C11659" w:rsidRDefault="00C11659" w:rsidP="00C11659">
      <w:pPr>
        <w:rPr>
          <w:b/>
          <w:bCs/>
          <w:sz w:val="28"/>
          <w:szCs w:val="28"/>
        </w:rPr>
      </w:pPr>
      <w:r w:rsidRPr="008718D2">
        <w:rPr>
          <w:b/>
          <w:bCs/>
          <w:noProof/>
          <w:sz w:val="28"/>
          <w:szCs w:val="28"/>
        </w:rPr>
        <w:drawing>
          <wp:inline distT="0" distB="0" distL="0" distR="0" wp14:anchorId="36E81C16" wp14:editId="018A4B2B">
            <wp:extent cx="5731510" cy="753110"/>
            <wp:effectExtent l="0" t="0" r="254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B6A85" w14:textId="77777777" w:rsidR="00C11659" w:rsidRDefault="00C11659" w:rsidP="00C11659">
      <w:pPr>
        <w:rPr>
          <w:b/>
          <w:bCs/>
          <w:sz w:val="28"/>
          <w:szCs w:val="28"/>
        </w:rPr>
      </w:pPr>
    </w:p>
    <w:p w14:paraId="4F526BCC" w14:textId="77777777" w:rsidR="00C11659" w:rsidRPr="008718D2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3.txt</w:t>
      </w:r>
    </w:p>
    <w:p w14:paraId="27FE5823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import </w:t>
      </w:r>
      <w:proofErr w:type="gramStart"/>
      <w:r w:rsidRPr="008718D2">
        <w:rPr>
          <w:sz w:val="24"/>
          <w:szCs w:val="24"/>
        </w:rPr>
        <w:t>java.io.*</w:t>
      </w:r>
      <w:proofErr w:type="gramEnd"/>
      <w:r w:rsidRPr="008718D2">
        <w:rPr>
          <w:sz w:val="24"/>
          <w:szCs w:val="24"/>
        </w:rPr>
        <w:t>;</w:t>
      </w:r>
    </w:p>
    <w:p w14:paraId="63880730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>public class Qu3 {</w:t>
      </w:r>
    </w:p>
    <w:p w14:paraId="7488996C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public static void </w:t>
      </w:r>
      <w:proofErr w:type="gramStart"/>
      <w:r w:rsidRPr="008718D2">
        <w:rPr>
          <w:sz w:val="24"/>
          <w:szCs w:val="24"/>
        </w:rPr>
        <w:t>main(</w:t>
      </w:r>
      <w:proofErr w:type="gramEnd"/>
      <w:r w:rsidRPr="008718D2">
        <w:rPr>
          <w:sz w:val="24"/>
          <w:szCs w:val="24"/>
        </w:rPr>
        <w:t xml:space="preserve">String[] </w:t>
      </w:r>
      <w:proofErr w:type="spellStart"/>
      <w:r w:rsidRPr="008718D2">
        <w:rPr>
          <w:sz w:val="24"/>
          <w:szCs w:val="24"/>
        </w:rPr>
        <w:t>args</w:t>
      </w:r>
      <w:proofErr w:type="spellEnd"/>
      <w:r w:rsidRPr="008718D2">
        <w:rPr>
          <w:sz w:val="24"/>
          <w:szCs w:val="24"/>
        </w:rPr>
        <w:t xml:space="preserve">) throws </w:t>
      </w:r>
      <w:proofErr w:type="spellStart"/>
      <w:r w:rsidRPr="008718D2">
        <w:rPr>
          <w:sz w:val="24"/>
          <w:szCs w:val="24"/>
        </w:rPr>
        <w:t>IOException</w:t>
      </w:r>
      <w:proofErr w:type="spellEnd"/>
      <w:r w:rsidRPr="008718D2">
        <w:rPr>
          <w:sz w:val="24"/>
          <w:szCs w:val="24"/>
        </w:rPr>
        <w:t xml:space="preserve"> {</w:t>
      </w:r>
    </w:p>
    <w:p w14:paraId="3772AE09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</w:t>
      </w:r>
      <w:proofErr w:type="spellStart"/>
      <w:r w:rsidRPr="008718D2">
        <w:rPr>
          <w:sz w:val="24"/>
          <w:szCs w:val="24"/>
        </w:rPr>
        <w:t>FileInputStream</w:t>
      </w:r>
      <w:proofErr w:type="spellEnd"/>
      <w:r w:rsidRPr="008718D2">
        <w:rPr>
          <w:sz w:val="24"/>
          <w:szCs w:val="24"/>
        </w:rPr>
        <w:t xml:space="preserve"> fin = new </w:t>
      </w:r>
      <w:proofErr w:type="spellStart"/>
      <w:r w:rsidRPr="008718D2">
        <w:rPr>
          <w:sz w:val="24"/>
          <w:szCs w:val="24"/>
        </w:rPr>
        <w:t>FileInputStream</w:t>
      </w:r>
      <w:proofErr w:type="spellEnd"/>
      <w:r w:rsidRPr="008718D2">
        <w:rPr>
          <w:sz w:val="24"/>
          <w:szCs w:val="24"/>
        </w:rPr>
        <w:t>(</w:t>
      </w:r>
      <w:proofErr w:type="spellStart"/>
      <w:proofErr w:type="gramStart"/>
      <w:r w:rsidRPr="008718D2">
        <w:rPr>
          <w:sz w:val="24"/>
          <w:szCs w:val="24"/>
        </w:rPr>
        <w:t>args</w:t>
      </w:r>
      <w:proofErr w:type="spellEnd"/>
      <w:r w:rsidRPr="008718D2">
        <w:rPr>
          <w:sz w:val="24"/>
          <w:szCs w:val="24"/>
        </w:rPr>
        <w:t>[</w:t>
      </w:r>
      <w:proofErr w:type="gramEnd"/>
      <w:r w:rsidRPr="008718D2">
        <w:rPr>
          <w:sz w:val="24"/>
          <w:szCs w:val="24"/>
        </w:rPr>
        <w:t>0]);</w:t>
      </w:r>
    </w:p>
    <w:p w14:paraId="458B5507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</w:t>
      </w:r>
      <w:proofErr w:type="spellStart"/>
      <w:r w:rsidRPr="008718D2">
        <w:rPr>
          <w:sz w:val="24"/>
          <w:szCs w:val="24"/>
        </w:rPr>
        <w:t>FileOutputStream</w:t>
      </w:r>
      <w:proofErr w:type="spellEnd"/>
      <w:r w:rsidRPr="008718D2">
        <w:rPr>
          <w:sz w:val="24"/>
          <w:szCs w:val="24"/>
        </w:rPr>
        <w:t xml:space="preserve"> </w:t>
      </w:r>
      <w:proofErr w:type="spellStart"/>
      <w:r w:rsidRPr="008718D2">
        <w:rPr>
          <w:sz w:val="24"/>
          <w:szCs w:val="24"/>
        </w:rPr>
        <w:t>fos</w:t>
      </w:r>
      <w:proofErr w:type="spellEnd"/>
      <w:r w:rsidRPr="008718D2">
        <w:rPr>
          <w:sz w:val="24"/>
          <w:szCs w:val="24"/>
        </w:rPr>
        <w:t xml:space="preserve"> = new </w:t>
      </w:r>
      <w:proofErr w:type="spellStart"/>
      <w:r w:rsidRPr="008718D2">
        <w:rPr>
          <w:sz w:val="24"/>
          <w:szCs w:val="24"/>
        </w:rPr>
        <w:t>FileOutputStream</w:t>
      </w:r>
      <w:proofErr w:type="spellEnd"/>
      <w:r w:rsidRPr="008718D2">
        <w:rPr>
          <w:sz w:val="24"/>
          <w:szCs w:val="24"/>
        </w:rPr>
        <w:t>(</w:t>
      </w:r>
      <w:proofErr w:type="spellStart"/>
      <w:proofErr w:type="gramStart"/>
      <w:r w:rsidRPr="008718D2">
        <w:rPr>
          <w:sz w:val="24"/>
          <w:szCs w:val="24"/>
        </w:rPr>
        <w:t>args</w:t>
      </w:r>
      <w:proofErr w:type="spellEnd"/>
      <w:r w:rsidRPr="008718D2">
        <w:rPr>
          <w:sz w:val="24"/>
          <w:szCs w:val="24"/>
        </w:rPr>
        <w:t>[</w:t>
      </w:r>
      <w:proofErr w:type="gramEnd"/>
      <w:r w:rsidRPr="008718D2">
        <w:rPr>
          <w:sz w:val="24"/>
          <w:szCs w:val="24"/>
        </w:rPr>
        <w:t>1]);</w:t>
      </w:r>
    </w:p>
    <w:p w14:paraId="0D49CB82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</w:t>
      </w:r>
      <w:proofErr w:type="spellStart"/>
      <w:r w:rsidRPr="008718D2">
        <w:rPr>
          <w:sz w:val="24"/>
          <w:szCs w:val="24"/>
        </w:rPr>
        <w:t>BufferedInputStream</w:t>
      </w:r>
      <w:proofErr w:type="spellEnd"/>
      <w:r w:rsidRPr="008718D2">
        <w:rPr>
          <w:sz w:val="24"/>
          <w:szCs w:val="24"/>
        </w:rPr>
        <w:t xml:space="preserve"> </w:t>
      </w:r>
      <w:proofErr w:type="spellStart"/>
      <w:r w:rsidRPr="008718D2">
        <w:rPr>
          <w:sz w:val="24"/>
          <w:szCs w:val="24"/>
        </w:rPr>
        <w:t>buffin</w:t>
      </w:r>
      <w:proofErr w:type="spellEnd"/>
      <w:r w:rsidRPr="008718D2">
        <w:rPr>
          <w:sz w:val="24"/>
          <w:szCs w:val="24"/>
        </w:rPr>
        <w:t xml:space="preserve"> = new </w:t>
      </w:r>
      <w:proofErr w:type="spellStart"/>
      <w:r w:rsidRPr="008718D2">
        <w:rPr>
          <w:sz w:val="24"/>
          <w:szCs w:val="24"/>
        </w:rPr>
        <w:t>BufferedInputStream</w:t>
      </w:r>
      <w:proofErr w:type="spellEnd"/>
      <w:r w:rsidRPr="008718D2">
        <w:rPr>
          <w:sz w:val="24"/>
          <w:szCs w:val="24"/>
        </w:rPr>
        <w:t>(fin);</w:t>
      </w:r>
    </w:p>
    <w:p w14:paraId="6310E529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</w:t>
      </w:r>
      <w:proofErr w:type="spellStart"/>
      <w:r w:rsidRPr="008718D2">
        <w:rPr>
          <w:sz w:val="24"/>
          <w:szCs w:val="24"/>
        </w:rPr>
        <w:t>BufferedOutputStream</w:t>
      </w:r>
      <w:proofErr w:type="spellEnd"/>
      <w:r w:rsidRPr="008718D2">
        <w:rPr>
          <w:sz w:val="24"/>
          <w:szCs w:val="24"/>
        </w:rPr>
        <w:t xml:space="preserve"> </w:t>
      </w:r>
      <w:proofErr w:type="spellStart"/>
      <w:r w:rsidRPr="008718D2">
        <w:rPr>
          <w:sz w:val="24"/>
          <w:szCs w:val="24"/>
        </w:rPr>
        <w:t>buffout</w:t>
      </w:r>
      <w:proofErr w:type="spellEnd"/>
      <w:r w:rsidRPr="008718D2">
        <w:rPr>
          <w:sz w:val="24"/>
          <w:szCs w:val="24"/>
        </w:rPr>
        <w:t xml:space="preserve"> = new </w:t>
      </w:r>
      <w:proofErr w:type="spellStart"/>
      <w:r w:rsidRPr="008718D2">
        <w:rPr>
          <w:sz w:val="24"/>
          <w:szCs w:val="24"/>
        </w:rPr>
        <w:t>BufferedOutputStream</w:t>
      </w:r>
      <w:proofErr w:type="spellEnd"/>
      <w:r w:rsidRPr="008718D2">
        <w:rPr>
          <w:sz w:val="24"/>
          <w:szCs w:val="24"/>
        </w:rPr>
        <w:t>(</w:t>
      </w:r>
      <w:proofErr w:type="spellStart"/>
      <w:r w:rsidRPr="008718D2">
        <w:rPr>
          <w:sz w:val="24"/>
          <w:szCs w:val="24"/>
        </w:rPr>
        <w:t>fos</w:t>
      </w:r>
      <w:proofErr w:type="spellEnd"/>
      <w:r w:rsidRPr="008718D2">
        <w:rPr>
          <w:sz w:val="24"/>
          <w:szCs w:val="24"/>
        </w:rPr>
        <w:t>);</w:t>
      </w:r>
    </w:p>
    <w:p w14:paraId="1A3432CF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int </w:t>
      </w:r>
      <w:proofErr w:type="spellStart"/>
      <w:r w:rsidRPr="008718D2">
        <w:rPr>
          <w:sz w:val="24"/>
          <w:szCs w:val="24"/>
        </w:rPr>
        <w:t>i</w:t>
      </w:r>
      <w:proofErr w:type="spellEnd"/>
      <w:r w:rsidRPr="008718D2">
        <w:rPr>
          <w:sz w:val="24"/>
          <w:szCs w:val="24"/>
        </w:rPr>
        <w:t>;</w:t>
      </w:r>
    </w:p>
    <w:p w14:paraId="5F8DEBAA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while ((</w:t>
      </w:r>
      <w:proofErr w:type="spellStart"/>
      <w:r w:rsidRPr="008718D2">
        <w:rPr>
          <w:sz w:val="24"/>
          <w:szCs w:val="24"/>
        </w:rPr>
        <w:t>i</w:t>
      </w:r>
      <w:proofErr w:type="spellEnd"/>
      <w:r w:rsidRPr="008718D2">
        <w:rPr>
          <w:sz w:val="24"/>
          <w:szCs w:val="24"/>
        </w:rPr>
        <w:t xml:space="preserve"> = </w:t>
      </w:r>
      <w:proofErr w:type="spellStart"/>
      <w:proofErr w:type="gramStart"/>
      <w:r w:rsidRPr="008718D2">
        <w:rPr>
          <w:sz w:val="24"/>
          <w:szCs w:val="24"/>
        </w:rPr>
        <w:t>buffin.read</w:t>
      </w:r>
      <w:proofErr w:type="spellEnd"/>
      <w:proofErr w:type="gramEnd"/>
      <w:r w:rsidRPr="008718D2">
        <w:rPr>
          <w:sz w:val="24"/>
          <w:szCs w:val="24"/>
        </w:rPr>
        <w:t>()) != -1) {</w:t>
      </w:r>
    </w:p>
    <w:p w14:paraId="6296C900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    </w:t>
      </w:r>
      <w:proofErr w:type="spellStart"/>
      <w:proofErr w:type="gramStart"/>
      <w:r w:rsidRPr="008718D2">
        <w:rPr>
          <w:sz w:val="24"/>
          <w:szCs w:val="24"/>
        </w:rPr>
        <w:t>buffout.write</w:t>
      </w:r>
      <w:proofErr w:type="spellEnd"/>
      <w:proofErr w:type="gramEnd"/>
      <w:r w:rsidRPr="008718D2">
        <w:rPr>
          <w:sz w:val="24"/>
          <w:szCs w:val="24"/>
        </w:rPr>
        <w:t>(</w:t>
      </w:r>
      <w:proofErr w:type="spellStart"/>
      <w:r w:rsidRPr="008718D2">
        <w:rPr>
          <w:sz w:val="24"/>
          <w:szCs w:val="24"/>
        </w:rPr>
        <w:t>i</w:t>
      </w:r>
      <w:proofErr w:type="spellEnd"/>
      <w:r w:rsidRPr="008718D2">
        <w:rPr>
          <w:sz w:val="24"/>
          <w:szCs w:val="24"/>
        </w:rPr>
        <w:t>);</w:t>
      </w:r>
    </w:p>
    <w:p w14:paraId="4DA9E296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}</w:t>
      </w:r>
    </w:p>
    <w:p w14:paraId="09666951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</w:t>
      </w:r>
      <w:proofErr w:type="spellStart"/>
      <w:proofErr w:type="gramStart"/>
      <w:r w:rsidRPr="008718D2">
        <w:rPr>
          <w:sz w:val="24"/>
          <w:szCs w:val="24"/>
        </w:rPr>
        <w:t>buffin.close</w:t>
      </w:r>
      <w:proofErr w:type="spellEnd"/>
      <w:proofErr w:type="gramEnd"/>
      <w:r w:rsidRPr="008718D2">
        <w:rPr>
          <w:sz w:val="24"/>
          <w:szCs w:val="24"/>
        </w:rPr>
        <w:t>();</w:t>
      </w:r>
    </w:p>
    <w:p w14:paraId="38E2ED37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</w:t>
      </w:r>
      <w:proofErr w:type="spellStart"/>
      <w:proofErr w:type="gramStart"/>
      <w:r w:rsidRPr="008718D2">
        <w:rPr>
          <w:sz w:val="24"/>
          <w:szCs w:val="24"/>
        </w:rPr>
        <w:t>buffout.close</w:t>
      </w:r>
      <w:proofErr w:type="spellEnd"/>
      <w:proofErr w:type="gramEnd"/>
      <w:r w:rsidRPr="008718D2">
        <w:rPr>
          <w:sz w:val="24"/>
          <w:szCs w:val="24"/>
        </w:rPr>
        <w:t>();</w:t>
      </w:r>
    </w:p>
    <w:p w14:paraId="74B337EF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    </w:t>
      </w:r>
      <w:proofErr w:type="spellStart"/>
      <w:r w:rsidRPr="008718D2">
        <w:rPr>
          <w:sz w:val="24"/>
          <w:szCs w:val="24"/>
        </w:rPr>
        <w:t>System.out.println</w:t>
      </w:r>
      <w:proofErr w:type="spellEnd"/>
      <w:r w:rsidRPr="008718D2">
        <w:rPr>
          <w:sz w:val="24"/>
          <w:szCs w:val="24"/>
        </w:rPr>
        <w:t>("File copied successfully");</w:t>
      </w:r>
    </w:p>
    <w:p w14:paraId="1A75CDAD" w14:textId="77777777" w:rsidR="00C11659" w:rsidRPr="008718D2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 xml:space="preserve">    }</w:t>
      </w:r>
    </w:p>
    <w:p w14:paraId="34603772" w14:textId="77777777" w:rsidR="00C11659" w:rsidRDefault="00C11659" w:rsidP="00C11659">
      <w:pPr>
        <w:pStyle w:val="NoSpacing"/>
        <w:rPr>
          <w:sz w:val="24"/>
          <w:szCs w:val="24"/>
        </w:rPr>
      </w:pPr>
      <w:r w:rsidRPr="008718D2">
        <w:rPr>
          <w:sz w:val="24"/>
          <w:szCs w:val="24"/>
        </w:rPr>
        <w:t>}</w:t>
      </w:r>
    </w:p>
    <w:p w14:paraId="6A3BE2D5" w14:textId="77777777" w:rsidR="00C11659" w:rsidRDefault="00C11659" w:rsidP="00C11659">
      <w:pPr>
        <w:pStyle w:val="NoSpacing"/>
        <w:rPr>
          <w:sz w:val="24"/>
          <w:szCs w:val="24"/>
        </w:rPr>
      </w:pPr>
    </w:p>
    <w:p w14:paraId="1679FE17" w14:textId="77777777" w:rsidR="00C11659" w:rsidRDefault="00C11659" w:rsidP="00C11659">
      <w:pPr>
        <w:rPr>
          <w:sz w:val="28"/>
          <w:szCs w:val="28"/>
        </w:rPr>
      </w:pPr>
    </w:p>
    <w:p w14:paraId="611583BB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4:</w:t>
      </w:r>
    </w:p>
    <w:p w14:paraId="116B92CD" w14:textId="77777777" w:rsidR="00C11659" w:rsidRDefault="00C11659" w:rsidP="00C11659">
      <w:pPr>
        <w:rPr>
          <w:sz w:val="28"/>
          <w:szCs w:val="28"/>
        </w:rPr>
      </w:pPr>
      <w:r w:rsidRPr="008718D2">
        <w:rPr>
          <w:sz w:val="28"/>
          <w:szCs w:val="28"/>
        </w:rPr>
        <w:t xml:space="preserve">Write a </w:t>
      </w:r>
      <w:proofErr w:type="spellStart"/>
      <w:r w:rsidRPr="008718D2">
        <w:rPr>
          <w:sz w:val="28"/>
          <w:szCs w:val="28"/>
        </w:rPr>
        <w:t>ProductManagement</w:t>
      </w:r>
      <w:proofErr w:type="spellEnd"/>
      <w:r w:rsidRPr="008718D2">
        <w:rPr>
          <w:sz w:val="28"/>
          <w:szCs w:val="28"/>
        </w:rPr>
        <w:t xml:space="preserve"> program, which will store 5 objects of Product class to a file name “ProductDetails.dat</w:t>
      </w:r>
      <w:proofErr w:type="gramStart"/>
      <w:r w:rsidRPr="008718D2">
        <w:rPr>
          <w:sz w:val="28"/>
          <w:szCs w:val="28"/>
        </w:rPr>
        <w:t>”.(</w:t>
      </w:r>
      <w:proofErr w:type="gramEnd"/>
      <w:r w:rsidRPr="008718D2">
        <w:rPr>
          <w:sz w:val="28"/>
          <w:szCs w:val="28"/>
        </w:rPr>
        <w:t xml:space="preserve">Use </w:t>
      </w:r>
      <w:proofErr w:type="spellStart"/>
      <w:r w:rsidRPr="008718D2">
        <w:rPr>
          <w:sz w:val="28"/>
          <w:szCs w:val="28"/>
        </w:rPr>
        <w:t>ObjectOutputStream</w:t>
      </w:r>
      <w:proofErr w:type="spellEnd"/>
      <w:r w:rsidRPr="008718D2">
        <w:rPr>
          <w:sz w:val="28"/>
          <w:szCs w:val="28"/>
        </w:rPr>
        <w:t>)</w:t>
      </w:r>
    </w:p>
    <w:p w14:paraId="66EB6B3B" w14:textId="77777777" w:rsidR="00C11659" w:rsidRDefault="00C11659" w:rsidP="00C11659">
      <w:pPr>
        <w:rPr>
          <w:b/>
          <w:bCs/>
          <w:sz w:val="28"/>
          <w:szCs w:val="28"/>
        </w:rPr>
      </w:pPr>
    </w:p>
    <w:p w14:paraId="707DAF71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20C0694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94948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rializable</w:t>
      </w:r>
    </w:p>
    <w:p w14:paraId="2F11D110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598E0F2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9E7474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8A6EE12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;</w:t>
      </w:r>
    </w:p>
    <w:p w14:paraId="370822F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(</w:t>
      </w:r>
      <w:proofErr w:type="gramEnd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,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,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ice)</w:t>
      </w:r>
    </w:p>
    <w:p w14:paraId="4E327CC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1EAB638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pid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45D2B7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pnam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559DCD0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pric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price;</w:t>
      </w:r>
    </w:p>
    <w:p w14:paraId="0378DADA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E70950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oString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011A0A8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F4D1D9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id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name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price;</w:t>
      </w:r>
    </w:p>
    <w:p w14:paraId="5C749AB8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0606A87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DE35CD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4</w:t>
      </w:r>
    </w:p>
    <w:p w14:paraId="666C7200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95E5B6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)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OException</w:t>
      </w:r>
      <w:proofErr w:type="spellEnd"/>
    </w:p>
    <w:p w14:paraId="63E62017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E69F4B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1=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pple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DEBD1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2=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Samsung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90911A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3=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ivo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F79FB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4=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ppo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5B62995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5=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thing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86622A0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t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Details.dat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4B4AB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bject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out=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bjectOut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t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07EFCD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.write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1);</w:t>
      </w:r>
    </w:p>
    <w:p w14:paraId="62B5B4B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.write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2);</w:t>
      </w:r>
    </w:p>
    <w:p w14:paraId="6FE1DCA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.write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3);</w:t>
      </w:r>
    </w:p>
    <w:p w14:paraId="46DA607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.write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4);</w:t>
      </w:r>
    </w:p>
    <w:p w14:paraId="42B3637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.write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5);</w:t>
      </w:r>
    </w:p>
    <w:p w14:paraId="76FB827A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9C96FA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t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FCCC105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bject written successfully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D159982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0AEEF03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214174F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7CF2E02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3224C364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4768A3CD" w14:textId="77777777" w:rsidR="00C11659" w:rsidRDefault="00C11659" w:rsidP="00C11659">
      <w:pPr>
        <w:rPr>
          <w:b/>
          <w:bCs/>
          <w:sz w:val="28"/>
          <w:szCs w:val="28"/>
        </w:rPr>
      </w:pPr>
      <w:r w:rsidRPr="008718D2">
        <w:rPr>
          <w:b/>
          <w:bCs/>
          <w:noProof/>
          <w:sz w:val="28"/>
          <w:szCs w:val="28"/>
        </w:rPr>
        <w:drawing>
          <wp:inline distT="0" distB="0" distL="0" distR="0" wp14:anchorId="31725590" wp14:editId="0A493DD9">
            <wp:extent cx="5731510" cy="835025"/>
            <wp:effectExtent l="0" t="0" r="254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0CC76" w14:textId="77777777" w:rsidR="00C11659" w:rsidRDefault="00C11659" w:rsidP="00C11659">
      <w:pPr>
        <w:rPr>
          <w:b/>
          <w:bCs/>
          <w:sz w:val="28"/>
          <w:szCs w:val="28"/>
        </w:rPr>
      </w:pPr>
    </w:p>
    <w:p w14:paraId="60908E4D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24B00C19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10CCD2AF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1CBB2E83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53F40E23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54CF378B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5:</w:t>
      </w:r>
    </w:p>
    <w:p w14:paraId="2C92BFBD" w14:textId="77777777" w:rsidR="00C11659" w:rsidRDefault="00C11659" w:rsidP="00C11659">
      <w:pPr>
        <w:rPr>
          <w:sz w:val="28"/>
          <w:szCs w:val="28"/>
        </w:rPr>
      </w:pPr>
      <w:r w:rsidRPr="008718D2">
        <w:rPr>
          <w:sz w:val="28"/>
          <w:szCs w:val="28"/>
        </w:rPr>
        <w:t>Write a program, Which will read file “ProductDetails.dat” (created by above program</w:t>
      </w:r>
      <w:proofErr w:type="gramStart"/>
      <w:r w:rsidRPr="008718D2">
        <w:rPr>
          <w:sz w:val="28"/>
          <w:szCs w:val="28"/>
        </w:rPr>
        <w:t>).Print</w:t>
      </w:r>
      <w:proofErr w:type="gramEnd"/>
      <w:r w:rsidRPr="008718D2">
        <w:rPr>
          <w:sz w:val="28"/>
          <w:szCs w:val="28"/>
        </w:rPr>
        <w:t xml:space="preserve"> the details of the object having highest price and lowest price. (Use </w:t>
      </w:r>
      <w:proofErr w:type="spellStart"/>
      <w:r w:rsidRPr="008718D2">
        <w:rPr>
          <w:sz w:val="28"/>
          <w:szCs w:val="28"/>
        </w:rPr>
        <w:t>ObjectInputStream</w:t>
      </w:r>
      <w:proofErr w:type="spellEnd"/>
      <w:r w:rsidRPr="008718D2">
        <w:rPr>
          <w:sz w:val="28"/>
          <w:szCs w:val="28"/>
        </w:rPr>
        <w:t>).</w:t>
      </w:r>
    </w:p>
    <w:p w14:paraId="14D29340" w14:textId="77777777" w:rsidR="00C11659" w:rsidRDefault="00C11659" w:rsidP="00C11659">
      <w:pPr>
        <w:rPr>
          <w:sz w:val="28"/>
          <w:szCs w:val="28"/>
        </w:rPr>
      </w:pPr>
    </w:p>
    <w:p w14:paraId="6D67ACB4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3D5966E8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CDB35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5 {</w:t>
      </w:r>
    </w:p>
    <w:p w14:paraId="5364E68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0EC49B7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63D4E3A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fin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Details.dat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2F106D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bject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n =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bjectInputStream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fin);</w:t>
      </w:r>
    </w:p>
    <w:p w14:paraId="1D9628B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1 = (Product)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.read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4A5164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2 = (Product)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.read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C53754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3 = (Product)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.read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8C82C4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4 = (Product)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.read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25815EF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5 = (Product)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.readObject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84E3FC0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gramStart"/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 p = {p1, p2, p3, p4, p5};</w:t>
      </w:r>
    </w:p>
    <w:p w14:paraId="4CF07EFE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x =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[</w:t>
      </w:r>
      <w:proofErr w:type="gramEnd"/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;</w:t>
      </w:r>
    </w:p>
    <w:p w14:paraId="4144B2B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double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in = </w:t>
      </w:r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[</w:t>
      </w:r>
      <w:proofErr w:type="gramEnd"/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;</w:t>
      </w:r>
    </w:p>
    <w:p w14:paraId="0389B5AF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.length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550BB6D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 max) {</w:t>
      </w:r>
    </w:p>
    <w:p w14:paraId="3D714B4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max = 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E61334A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31F9719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min) {</w:t>
      </w:r>
    </w:p>
    <w:p w14:paraId="4987107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min = 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D903718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009E6997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58457F7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718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.length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7D3838F2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max) {</w:t>
      </w:r>
    </w:p>
    <w:p w14:paraId="70ED881C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Highest Price: 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638B7F1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7997D5B1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.price</w:t>
      </w:r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min) {</w:t>
      </w:r>
    </w:p>
    <w:p w14:paraId="50EDF1EB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718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owest Price: "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p[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53669FB5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2309CCB4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9FEE91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340C6B6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.close</w:t>
      </w:r>
      <w:proofErr w:type="spellEnd"/>
      <w:proofErr w:type="gram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714062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718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ception</w:t>
      </w: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563D4F20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09115EC3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A6D140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5A69C20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718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3C03F09" w14:textId="77777777" w:rsidR="00C11659" w:rsidRPr="008718D2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13EF3B8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07189D35" w14:textId="77777777" w:rsidR="00C11659" w:rsidRDefault="00C11659" w:rsidP="00C11659">
      <w:pPr>
        <w:rPr>
          <w:b/>
          <w:bCs/>
          <w:sz w:val="28"/>
          <w:szCs w:val="28"/>
        </w:rPr>
      </w:pPr>
      <w:r w:rsidRPr="00CB2E41">
        <w:rPr>
          <w:b/>
          <w:bCs/>
          <w:noProof/>
          <w:sz w:val="28"/>
          <w:szCs w:val="28"/>
        </w:rPr>
        <w:drawing>
          <wp:inline distT="0" distB="0" distL="0" distR="0" wp14:anchorId="36D66637" wp14:editId="5A1C2CE6">
            <wp:extent cx="5731510" cy="105664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B90B" w14:textId="77777777" w:rsidR="00C11659" w:rsidRDefault="00C11659" w:rsidP="00C11659">
      <w:pPr>
        <w:rPr>
          <w:b/>
          <w:bCs/>
          <w:sz w:val="28"/>
          <w:szCs w:val="28"/>
        </w:rPr>
      </w:pPr>
    </w:p>
    <w:p w14:paraId="64EEBD13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6:</w:t>
      </w:r>
    </w:p>
    <w:p w14:paraId="35D87930" w14:textId="77777777" w:rsidR="00C11659" w:rsidRPr="00CB2E41" w:rsidRDefault="00C11659" w:rsidP="00C11659">
      <w:pPr>
        <w:rPr>
          <w:b/>
          <w:bCs/>
          <w:sz w:val="36"/>
          <w:szCs w:val="36"/>
          <w:u w:val="single"/>
        </w:rPr>
      </w:pPr>
      <w:r w:rsidRPr="00CB2E41">
        <w:rPr>
          <w:sz w:val="28"/>
          <w:szCs w:val="28"/>
        </w:rPr>
        <w:t xml:space="preserve">Write a program which will read a text file and print the count of total number of Lines, Words and Characters in it. (Use </w:t>
      </w:r>
      <w:proofErr w:type="spellStart"/>
      <w:r w:rsidRPr="00CB2E41">
        <w:rPr>
          <w:sz w:val="28"/>
          <w:szCs w:val="28"/>
        </w:rPr>
        <w:t>BufferedReader</w:t>
      </w:r>
      <w:proofErr w:type="spellEnd"/>
      <w:r w:rsidRPr="00CB2E41">
        <w:rPr>
          <w:sz w:val="28"/>
          <w:szCs w:val="28"/>
        </w:rPr>
        <w:t>).</w:t>
      </w:r>
    </w:p>
    <w:p w14:paraId="4CAE06DF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4B4A6A15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ode</w:t>
      </w:r>
    </w:p>
    <w:p w14:paraId="00D4960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68B46D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6 {</w:t>
      </w:r>
    </w:p>
    <w:p w14:paraId="58292222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D0F661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2CD58BB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ffered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ered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6.java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6AD1AA8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ines = </w:t>
      </w:r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words = </w:t>
      </w:r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chars = </w:t>
      </w:r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88766B8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;</w:t>
      </w:r>
    </w:p>
    <w:p w14:paraId="4D7C4F86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(s =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.readLin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!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503A7B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lines++;</w:t>
      </w:r>
    </w:p>
    <w:p w14:paraId="6846D24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w =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.split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FFCE43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words +=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.length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CC4C08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chars +=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.length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F8D82FB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2E6BA3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ines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lines);</w:t>
      </w:r>
    </w:p>
    <w:p w14:paraId="0883951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ords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words);</w:t>
      </w:r>
    </w:p>
    <w:p w14:paraId="3AFB98E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haracters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chars);</w:t>
      </w:r>
    </w:p>
    <w:p w14:paraId="6124BD70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.clos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984596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ception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456613C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78120AA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72F22BF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654EC4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2F83E8C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18845EE6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9394F75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6AA144C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</w:t>
      </w:r>
    </w:p>
    <w:p w14:paraId="15D96474" w14:textId="77777777" w:rsidR="00C11659" w:rsidRDefault="00C11659" w:rsidP="00C11659">
      <w:pPr>
        <w:rPr>
          <w:b/>
          <w:bCs/>
          <w:sz w:val="28"/>
          <w:szCs w:val="28"/>
        </w:rPr>
      </w:pPr>
      <w:r w:rsidRPr="00CB2E41">
        <w:rPr>
          <w:b/>
          <w:bCs/>
          <w:noProof/>
          <w:sz w:val="28"/>
          <w:szCs w:val="28"/>
        </w:rPr>
        <w:drawing>
          <wp:inline distT="0" distB="0" distL="0" distR="0" wp14:anchorId="05F35EB5" wp14:editId="6484EF7D">
            <wp:extent cx="5651790" cy="1143059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51790" cy="114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F7C7F" w14:textId="77777777" w:rsidR="00C11659" w:rsidRDefault="00C11659" w:rsidP="00C11659">
      <w:pPr>
        <w:rPr>
          <w:b/>
          <w:bCs/>
          <w:sz w:val="28"/>
          <w:szCs w:val="28"/>
        </w:rPr>
      </w:pPr>
    </w:p>
    <w:p w14:paraId="3188037B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7:</w:t>
      </w:r>
    </w:p>
    <w:p w14:paraId="49FA5C60" w14:textId="77777777" w:rsidR="00C11659" w:rsidRDefault="00C11659" w:rsidP="00C11659">
      <w:pPr>
        <w:rPr>
          <w:sz w:val="28"/>
          <w:szCs w:val="28"/>
        </w:rPr>
      </w:pPr>
      <w:r w:rsidRPr="00CB2E41">
        <w:rPr>
          <w:sz w:val="28"/>
          <w:szCs w:val="28"/>
        </w:rPr>
        <w:t xml:space="preserve">Write a program to read a text file and copy it’s content in uppercase form to another </w:t>
      </w:r>
      <w:proofErr w:type="gramStart"/>
      <w:r w:rsidRPr="00CB2E41">
        <w:rPr>
          <w:sz w:val="28"/>
          <w:szCs w:val="28"/>
        </w:rPr>
        <w:t>file.(</w:t>
      </w:r>
      <w:proofErr w:type="gramEnd"/>
      <w:r w:rsidRPr="00CB2E41">
        <w:rPr>
          <w:sz w:val="28"/>
          <w:szCs w:val="28"/>
        </w:rPr>
        <w:t xml:space="preserve">Use </w:t>
      </w:r>
      <w:proofErr w:type="spellStart"/>
      <w:r w:rsidRPr="00CB2E41">
        <w:rPr>
          <w:sz w:val="28"/>
          <w:szCs w:val="28"/>
        </w:rPr>
        <w:t>BufferedWriter</w:t>
      </w:r>
      <w:proofErr w:type="spellEnd"/>
      <w:r w:rsidRPr="00CB2E41">
        <w:rPr>
          <w:sz w:val="28"/>
          <w:szCs w:val="28"/>
        </w:rPr>
        <w:t>\Reader).</w:t>
      </w:r>
    </w:p>
    <w:p w14:paraId="24B6AEC9" w14:textId="77777777" w:rsidR="00C11659" w:rsidRDefault="00C11659" w:rsidP="00C11659">
      <w:pPr>
        <w:rPr>
          <w:sz w:val="28"/>
          <w:szCs w:val="28"/>
        </w:rPr>
      </w:pPr>
    </w:p>
    <w:p w14:paraId="0F5C1BAE" w14:textId="77777777" w:rsidR="00C11659" w:rsidRPr="00CB2E41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5B9EA0B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87DF9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7 {</w:t>
      </w:r>
    </w:p>
    <w:p w14:paraId="4A99D1F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A19B5D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761FEA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ffered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ered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7.java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2572343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fferedWrit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w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eredWrit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Writ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7.txt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2948FD2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;</w:t>
      </w:r>
    </w:p>
    <w:p w14:paraId="7024108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(s =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.readLin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) !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29B5C65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w.writ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.toUpperCase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0D3455A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w.newLin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BC69BAB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D4ECB3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.clos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2D6932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w.clos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CD85CBF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ception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636ABE7C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111A969B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4107FF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is Printed in Uppercase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090CE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40D748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88FA512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BC7B0D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4EC9A7EB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93BC880" w14:textId="77777777" w:rsidR="00C11659" w:rsidRDefault="00C11659" w:rsidP="00C11659">
      <w:pPr>
        <w:rPr>
          <w:b/>
          <w:bCs/>
          <w:sz w:val="28"/>
          <w:szCs w:val="28"/>
        </w:rPr>
      </w:pPr>
    </w:p>
    <w:p w14:paraId="7587A014" w14:textId="77777777" w:rsidR="00C11659" w:rsidRDefault="00C11659" w:rsidP="00C11659">
      <w:pPr>
        <w:rPr>
          <w:b/>
          <w:bCs/>
          <w:sz w:val="28"/>
          <w:szCs w:val="28"/>
        </w:rPr>
      </w:pPr>
    </w:p>
    <w:p w14:paraId="6F150757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</w:t>
      </w:r>
    </w:p>
    <w:p w14:paraId="14C779FD" w14:textId="77777777" w:rsidR="00C11659" w:rsidRDefault="00C11659" w:rsidP="00C11659">
      <w:pPr>
        <w:rPr>
          <w:b/>
          <w:bCs/>
          <w:sz w:val="28"/>
          <w:szCs w:val="28"/>
        </w:rPr>
      </w:pPr>
      <w:r w:rsidRPr="00CB2E41">
        <w:rPr>
          <w:b/>
          <w:bCs/>
          <w:noProof/>
          <w:sz w:val="28"/>
          <w:szCs w:val="28"/>
        </w:rPr>
        <w:drawing>
          <wp:inline distT="0" distB="0" distL="0" distR="0" wp14:anchorId="5AE46EEB" wp14:editId="0880056A">
            <wp:extent cx="5731510" cy="913130"/>
            <wp:effectExtent l="0" t="0" r="2540" b="12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893F" w14:textId="77777777" w:rsidR="00C11659" w:rsidRDefault="00C11659" w:rsidP="00C11659">
      <w:pPr>
        <w:rPr>
          <w:b/>
          <w:bCs/>
          <w:sz w:val="28"/>
          <w:szCs w:val="28"/>
        </w:rPr>
      </w:pPr>
    </w:p>
    <w:p w14:paraId="5A61016A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7.txt</w:t>
      </w:r>
    </w:p>
    <w:p w14:paraId="56801CF1" w14:textId="77777777" w:rsidR="00C11659" w:rsidRPr="00CB2E41" w:rsidRDefault="00C11659" w:rsidP="00C11659">
      <w:pPr>
        <w:pStyle w:val="NoSpacing"/>
      </w:pPr>
      <w:r w:rsidRPr="00CB2E41">
        <w:t xml:space="preserve">IMPORT </w:t>
      </w:r>
      <w:proofErr w:type="gramStart"/>
      <w:r w:rsidRPr="00CB2E41">
        <w:t>JAVA.IO.*</w:t>
      </w:r>
      <w:proofErr w:type="gramEnd"/>
      <w:r w:rsidRPr="00CB2E41">
        <w:t>;</w:t>
      </w:r>
    </w:p>
    <w:p w14:paraId="0BE336CD" w14:textId="77777777" w:rsidR="00C11659" w:rsidRPr="00CB2E41" w:rsidRDefault="00C11659" w:rsidP="00C11659">
      <w:pPr>
        <w:pStyle w:val="NoSpacing"/>
      </w:pPr>
      <w:r w:rsidRPr="00CB2E41">
        <w:t>PUBLIC CLASS QU7 {</w:t>
      </w:r>
    </w:p>
    <w:p w14:paraId="26BA0382" w14:textId="77777777" w:rsidR="00C11659" w:rsidRPr="00CB2E41" w:rsidRDefault="00C11659" w:rsidP="00C11659">
      <w:pPr>
        <w:pStyle w:val="NoSpacing"/>
      </w:pPr>
      <w:r w:rsidRPr="00CB2E41">
        <w:t xml:space="preserve">    PUBLIC STATIC VOID MAIN(</w:t>
      </w:r>
      <w:proofErr w:type="gramStart"/>
      <w:r w:rsidRPr="00CB2E41">
        <w:t>STRING[</w:t>
      </w:r>
      <w:proofErr w:type="gramEnd"/>
      <w:r w:rsidRPr="00CB2E41">
        <w:t>] ARGS) {</w:t>
      </w:r>
    </w:p>
    <w:p w14:paraId="49254C12" w14:textId="77777777" w:rsidR="00C11659" w:rsidRPr="00CB2E41" w:rsidRDefault="00C11659" w:rsidP="00C11659">
      <w:pPr>
        <w:pStyle w:val="NoSpacing"/>
      </w:pPr>
      <w:r w:rsidRPr="00CB2E41">
        <w:t xml:space="preserve">        TRY {</w:t>
      </w:r>
    </w:p>
    <w:p w14:paraId="36E43112" w14:textId="77777777" w:rsidR="00C11659" w:rsidRPr="00CB2E41" w:rsidRDefault="00C11659" w:rsidP="00C11659">
      <w:pPr>
        <w:pStyle w:val="NoSpacing"/>
      </w:pPr>
      <w:r w:rsidRPr="00CB2E41">
        <w:t xml:space="preserve">            BUFFEREDREADER BR = NEW </w:t>
      </w:r>
      <w:proofErr w:type="gramStart"/>
      <w:r w:rsidRPr="00CB2E41">
        <w:t>BUFFEREDREADER(</w:t>
      </w:r>
      <w:proofErr w:type="gramEnd"/>
      <w:r w:rsidRPr="00CB2E41">
        <w:t>NEW FILEREADER("QU7.JAVA"));</w:t>
      </w:r>
    </w:p>
    <w:p w14:paraId="6B3B53E8" w14:textId="77777777" w:rsidR="00C11659" w:rsidRPr="00CB2E41" w:rsidRDefault="00C11659" w:rsidP="00C11659">
      <w:pPr>
        <w:pStyle w:val="NoSpacing"/>
      </w:pPr>
      <w:r w:rsidRPr="00CB2E41">
        <w:t xml:space="preserve">            BUFFEREDWRITER BW = NEW </w:t>
      </w:r>
      <w:proofErr w:type="gramStart"/>
      <w:r w:rsidRPr="00CB2E41">
        <w:t>BUFFEREDWRITER(</w:t>
      </w:r>
      <w:proofErr w:type="gramEnd"/>
      <w:r w:rsidRPr="00CB2E41">
        <w:t>NEW FILEWRITER("QU7.TXT"));</w:t>
      </w:r>
    </w:p>
    <w:p w14:paraId="5E0ED959" w14:textId="77777777" w:rsidR="00C11659" w:rsidRPr="00CB2E41" w:rsidRDefault="00C11659" w:rsidP="00C11659">
      <w:pPr>
        <w:pStyle w:val="NoSpacing"/>
      </w:pPr>
      <w:r w:rsidRPr="00CB2E41">
        <w:t xml:space="preserve">            STRING S;</w:t>
      </w:r>
    </w:p>
    <w:p w14:paraId="7AB52516" w14:textId="77777777" w:rsidR="00C11659" w:rsidRPr="00CB2E41" w:rsidRDefault="00C11659" w:rsidP="00C11659">
      <w:pPr>
        <w:pStyle w:val="NoSpacing"/>
      </w:pPr>
      <w:r w:rsidRPr="00CB2E41">
        <w:t xml:space="preserve">            WHILE ((S = </w:t>
      </w:r>
      <w:proofErr w:type="gramStart"/>
      <w:r w:rsidRPr="00CB2E41">
        <w:t>BR.READLINE</w:t>
      </w:r>
      <w:proofErr w:type="gramEnd"/>
      <w:r w:rsidRPr="00CB2E41">
        <w:t>()) != NULL) {</w:t>
      </w:r>
    </w:p>
    <w:p w14:paraId="125CC391" w14:textId="77777777" w:rsidR="00C11659" w:rsidRPr="00CB2E41" w:rsidRDefault="00C11659" w:rsidP="00C11659">
      <w:pPr>
        <w:pStyle w:val="NoSpacing"/>
      </w:pPr>
      <w:r w:rsidRPr="00CB2E41">
        <w:t xml:space="preserve">                </w:t>
      </w:r>
      <w:proofErr w:type="gramStart"/>
      <w:r w:rsidRPr="00CB2E41">
        <w:t>BW.WRITE</w:t>
      </w:r>
      <w:proofErr w:type="gramEnd"/>
      <w:r w:rsidRPr="00CB2E41">
        <w:t>(S.TOUPPERCASE());</w:t>
      </w:r>
    </w:p>
    <w:p w14:paraId="0BC74DD9" w14:textId="77777777" w:rsidR="00C11659" w:rsidRPr="00CB2E41" w:rsidRDefault="00C11659" w:rsidP="00C11659">
      <w:pPr>
        <w:pStyle w:val="NoSpacing"/>
      </w:pPr>
      <w:r w:rsidRPr="00CB2E41">
        <w:t xml:space="preserve">                </w:t>
      </w:r>
      <w:proofErr w:type="gramStart"/>
      <w:r w:rsidRPr="00CB2E41">
        <w:t>BW.NEWLINE</w:t>
      </w:r>
      <w:proofErr w:type="gramEnd"/>
      <w:r w:rsidRPr="00CB2E41">
        <w:t>();</w:t>
      </w:r>
    </w:p>
    <w:p w14:paraId="78022BD6" w14:textId="77777777" w:rsidR="00C11659" w:rsidRPr="00CB2E41" w:rsidRDefault="00C11659" w:rsidP="00C11659">
      <w:pPr>
        <w:pStyle w:val="NoSpacing"/>
      </w:pPr>
      <w:r w:rsidRPr="00CB2E41">
        <w:t xml:space="preserve">            }</w:t>
      </w:r>
    </w:p>
    <w:p w14:paraId="06589ED1" w14:textId="77777777" w:rsidR="00C11659" w:rsidRPr="00CB2E41" w:rsidRDefault="00C11659" w:rsidP="00C11659">
      <w:pPr>
        <w:pStyle w:val="NoSpacing"/>
      </w:pPr>
      <w:r w:rsidRPr="00CB2E41">
        <w:t xml:space="preserve">            </w:t>
      </w:r>
      <w:proofErr w:type="gramStart"/>
      <w:r w:rsidRPr="00CB2E41">
        <w:t>BR.CLOSE</w:t>
      </w:r>
      <w:proofErr w:type="gramEnd"/>
      <w:r w:rsidRPr="00CB2E41">
        <w:t>();</w:t>
      </w:r>
    </w:p>
    <w:p w14:paraId="10D164F6" w14:textId="77777777" w:rsidR="00C11659" w:rsidRPr="00CB2E41" w:rsidRDefault="00C11659" w:rsidP="00C11659">
      <w:pPr>
        <w:pStyle w:val="NoSpacing"/>
      </w:pPr>
      <w:r w:rsidRPr="00CB2E41">
        <w:t xml:space="preserve">            </w:t>
      </w:r>
      <w:proofErr w:type="gramStart"/>
      <w:r w:rsidRPr="00CB2E41">
        <w:t>BW.CLOSE</w:t>
      </w:r>
      <w:proofErr w:type="gramEnd"/>
      <w:r w:rsidRPr="00CB2E41">
        <w:t>();</w:t>
      </w:r>
    </w:p>
    <w:p w14:paraId="4C1AEB36" w14:textId="77777777" w:rsidR="00C11659" w:rsidRPr="00CB2E41" w:rsidRDefault="00C11659" w:rsidP="00C11659">
      <w:pPr>
        <w:pStyle w:val="NoSpacing"/>
      </w:pPr>
      <w:r w:rsidRPr="00CB2E41">
        <w:t xml:space="preserve">        } CATCH (EXCEPTION E) {</w:t>
      </w:r>
    </w:p>
    <w:p w14:paraId="3FBE5926" w14:textId="77777777" w:rsidR="00C11659" w:rsidRPr="00CB2E41" w:rsidRDefault="00C11659" w:rsidP="00C11659">
      <w:pPr>
        <w:pStyle w:val="NoSpacing"/>
      </w:pPr>
      <w:r w:rsidRPr="00CB2E41">
        <w:t xml:space="preserve">            SYSTEM.OUT.PRINTLN(E);</w:t>
      </w:r>
    </w:p>
    <w:p w14:paraId="046EDB2E" w14:textId="77777777" w:rsidR="00C11659" w:rsidRPr="00CB2E41" w:rsidRDefault="00C11659" w:rsidP="00C11659">
      <w:pPr>
        <w:pStyle w:val="NoSpacing"/>
      </w:pPr>
      <w:r w:rsidRPr="00CB2E41">
        <w:t xml:space="preserve">        }</w:t>
      </w:r>
    </w:p>
    <w:p w14:paraId="2BDB150E" w14:textId="77777777" w:rsidR="00C11659" w:rsidRPr="00CB2E41" w:rsidRDefault="00C11659" w:rsidP="00C11659">
      <w:pPr>
        <w:pStyle w:val="NoSpacing"/>
      </w:pPr>
      <w:r w:rsidRPr="00CB2E41">
        <w:t xml:space="preserve">        SYSTEM.OUT.PRINTLN("FILE IS PRINTED IN UPPERCASE");</w:t>
      </w:r>
    </w:p>
    <w:p w14:paraId="0EC38D69" w14:textId="77777777" w:rsidR="00C11659" w:rsidRPr="00CB2E41" w:rsidRDefault="00C11659" w:rsidP="00C11659">
      <w:pPr>
        <w:pStyle w:val="NoSpacing"/>
      </w:pPr>
      <w:r w:rsidRPr="00CB2E41">
        <w:t xml:space="preserve">    }</w:t>
      </w:r>
    </w:p>
    <w:p w14:paraId="7F14A804" w14:textId="77777777" w:rsidR="00C11659" w:rsidRDefault="00C11659" w:rsidP="00C11659">
      <w:pPr>
        <w:pStyle w:val="NoSpacing"/>
      </w:pPr>
      <w:r w:rsidRPr="00CB2E41">
        <w:t>}</w:t>
      </w:r>
    </w:p>
    <w:p w14:paraId="567EAE78" w14:textId="77777777" w:rsidR="00C11659" w:rsidRDefault="00C11659" w:rsidP="00C11659">
      <w:pPr>
        <w:pStyle w:val="NoSpacing"/>
      </w:pPr>
    </w:p>
    <w:p w14:paraId="54F805BD" w14:textId="77777777" w:rsidR="00C11659" w:rsidRDefault="00C11659" w:rsidP="00C11659">
      <w:pPr>
        <w:rPr>
          <w:sz w:val="28"/>
          <w:szCs w:val="28"/>
        </w:rPr>
      </w:pPr>
    </w:p>
    <w:p w14:paraId="4A00FCD3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8:</w:t>
      </w:r>
    </w:p>
    <w:p w14:paraId="22F00A56" w14:textId="77777777" w:rsidR="00C11659" w:rsidRDefault="00C11659" w:rsidP="00C11659">
      <w:pPr>
        <w:rPr>
          <w:sz w:val="28"/>
          <w:szCs w:val="28"/>
        </w:rPr>
      </w:pPr>
      <w:r w:rsidRPr="00CB2E41">
        <w:rPr>
          <w:sz w:val="28"/>
          <w:szCs w:val="28"/>
        </w:rPr>
        <w:t>Write a program to copy content of a file while removing duplicates lines.</w:t>
      </w:r>
    </w:p>
    <w:p w14:paraId="6DC95D5B" w14:textId="77777777" w:rsidR="00C11659" w:rsidRDefault="00C11659" w:rsidP="00C11659">
      <w:pPr>
        <w:rPr>
          <w:sz w:val="28"/>
          <w:szCs w:val="28"/>
        </w:rPr>
      </w:pPr>
    </w:p>
    <w:p w14:paraId="610F5D46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257A31F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BDB2A3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HashSet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1EF7240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FEB4C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8 {</w:t>
      </w:r>
    </w:p>
    <w:p w14:paraId="1B6AF51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s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O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14A45C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 </w:t>
      </w:r>
      <w:proofErr w:type="spellStart"/>
      <w:r w:rsidRPr="00CB2E41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PrintWriter</w:t>
      </w:r>
      <w:proofErr w:type="spellEnd"/>
      <w:r w:rsidRPr="00CB2E41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pw = new </w:t>
      </w:r>
      <w:proofErr w:type="spellStart"/>
      <w:r w:rsidRPr="00CB2E41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PrintWriter</w:t>
      </w:r>
      <w:proofErr w:type="spellEnd"/>
      <w:r w:rsidRPr="00CB2E41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("Qu81.txt");</w:t>
      </w:r>
    </w:p>
    <w:p w14:paraId="4964DBBC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leOutputStream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OutputStream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8</w:t>
      </w:r>
      <w:r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-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1.txt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D4E845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fferedOutputStream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out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eredOutputStream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384E5C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uffered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ered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leReader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Qu8.txt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322D4D8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ine =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.readLin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A4C4FD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HashSe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HashSe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(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CA0B29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3BF12F5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hile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ine !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EB2E63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s.add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line);</w:t>
      </w:r>
    </w:p>
    <w:p w14:paraId="2036A73F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line =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.readLin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BBAD880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A10A4A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s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B8A7C8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out.writ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.getByte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3AD9293B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out.writ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\n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Byte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380F8796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6D1667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</w:p>
    <w:p w14:paraId="6A54254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26733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r.clos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31F438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uffout.close</w:t>
      </w:r>
      <w:proofErr w:type="spellEnd"/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16E4226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EC76C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le operation performed successfully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396B63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7D96612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A2DB7AD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66EC3A57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8.txt</w:t>
      </w:r>
    </w:p>
    <w:p w14:paraId="0F871B49" w14:textId="77777777" w:rsidR="00C11659" w:rsidRPr="00CB2E41" w:rsidRDefault="00C11659" w:rsidP="00C11659">
      <w:pPr>
        <w:pStyle w:val="NoSpacing"/>
      </w:pPr>
      <w:r w:rsidRPr="00CB2E41">
        <w:t>this is line 1</w:t>
      </w:r>
    </w:p>
    <w:p w14:paraId="4D2E86C7" w14:textId="77777777" w:rsidR="00C11659" w:rsidRPr="00CB2E41" w:rsidRDefault="00C11659" w:rsidP="00C11659">
      <w:pPr>
        <w:pStyle w:val="NoSpacing"/>
      </w:pPr>
      <w:r w:rsidRPr="00CB2E41">
        <w:t>this is line 1</w:t>
      </w:r>
    </w:p>
    <w:p w14:paraId="0CF5502C" w14:textId="77777777" w:rsidR="00C11659" w:rsidRPr="00CB2E41" w:rsidRDefault="00C11659" w:rsidP="00C11659">
      <w:pPr>
        <w:pStyle w:val="NoSpacing"/>
      </w:pPr>
      <w:r w:rsidRPr="00CB2E41">
        <w:t>this is line 2</w:t>
      </w:r>
    </w:p>
    <w:p w14:paraId="3A114D39" w14:textId="77777777" w:rsidR="00C11659" w:rsidRPr="00CB2E41" w:rsidRDefault="00C11659" w:rsidP="00C11659">
      <w:pPr>
        <w:pStyle w:val="NoSpacing"/>
      </w:pPr>
      <w:r w:rsidRPr="00CB2E41">
        <w:t>this is line 3</w:t>
      </w:r>
    </w:p>
    <w:p w14:paraId="44CC681C" w14:textId="77777777" w:rsidR="00C11659" w:rsidRDefault="00C11659" w:rsidP="00C11659">
      <w:pPr>
        <w:pStyle w:val="NoSpacing"/>
      </w:pPr>
      <w:r w:rsidRPr="00CB2E41">
        <w:t>this is line 3</w:t>
      </w:r>
    </w:p>
    <w:p w14:paraId="70C2E34B" w14:textId="77777777" w:rsidR="00C11659" w:rsidRDefault="00C11659" w:rsidP="00C11659">
      <w:pPr>
        <w:pStyle w:val="NoSpacing"/>
      </w:pPr>
    </w:p>
    <w:p w14:paraId="7F96AE60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52AC9C13" w14:textId="77777777" w:rsidR="00C11659" w:rsidRDefault="00C11659" w:rsidP="00C11659">
      <w:pPr>
        <w:rPr>
          <w:b/>
          <w:bCs/>
          <w:sz w:val="28"/>
          <w:szCs w:val="28"/>
        </w:rPr>
      </w:pPr>
      <w:r w:rsidRPr="00CB2E41">
        <w:rPr>
          <w:b/>
          <w:bCs/>
          <w:noProof/>
          <w:sz w:val="28"/>
          <w:szCs w:val="28"/>
        </w:rPr>
        <w:drawing>
          <wp:inline distT="0" distB="0" distL="0" distR="0" wp14:anchorId="325C7765" wp14:editId="205D26E6">
            <wp:extent cx="5731510" cy="867410"/>
            <wp:effectExtent l="0" t="0" r="2540" b="889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60D7" w14:textId="77777777" w:rsidR="00C11659" w:rsidRDefault="00C11659" w:rsidP="00C11659">
      <w:pPr>
        <w:rPr>
          <w:b/>
          <w:bCs/>
          <w:sz w:val="28"/>
          <w:szCs w:val="28"/>
        </w:rPr>
      </w:pPr>
    </w:p>
    <w:p w14:paraId="014BED14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8-1.txt</w:t>
      </w:r>
    </w:p>
    <w:p w14:paraId="58D2CAFE" w14:textId="77777777" w:rsidR="00C11659" w:rsidRPr="00CB2E41" w:rsidRDefault="00C11659" w:rsidP="00C11659">
      <w:pPr>
        <w:pStyle w:val="NoSpacing"/>
      </w:pPr>
      <w:r w:rsidRPr="00CB2E41">
        <w:t>this is line 3</w:t>
      </w:r>
    </w:p>
    <w:p w14:paraId="29C24AFE" w14:textId="77777777" w:rsidR="00C11659" w:rsidRPr="00CB2E41" w:rsidRDefault="00C11659" w:rsidP="00C11659">
      <w:pPr>
        <w:pStyle w:val="NoSpacing"/>
      </w:pPr>
      <w:r w:rsidRPr="00CB2E41">
        <w:t>this is line 2</w:t>
      </w:r>
    </w:p>
    <w:p w14:paraId="1DC3B39D" w14:textId="77777777" w:rsidR="00C11659" w:rsidRDefault="00C11659" w:rsidP="00C11659">
      <w:pPr>
        <w:pStyle w:val="NoSpacing"/>
      </w:pPr>
      <w:r w:rsidRPr="00CB2E41">
        <w:t>this is line 1</w:t>
      </w:r>
    </w:p>
    <w:p w14:paraId="77CE507E" w14:textId="77777777" w:rsidR="00C11659" w:rsidRDefault="00C11659" w:rsidP="00C11659">
      <w:pPr>
        <w:pStyle w:val="NoSpacing"/>
      </w:pPr>
    </w:p>
    <w:p w14:paraId="40F2F666" w14:textId="77777777" w:rsidR="00C11659" w:rsidRDefault="00C11659" w:rsidP="00C11659">
      <w:pPr>
        <w:pStyle w:val="NoSpacing"/>
        <w:rPr>
          <w:sz w:val="28"/>
          <w:szCs w:val="28"/>
        </w:rPr>
      </w:pPr>
    </w:p>
    <w:p w14:paraId="43E36E03" w14:textId="77777777" w:rsidR="00C11659" w:rsidRDefault="00C11659" w:rsidP="00C11659">
      <w:pPr>
        <w:pStyle w:val="NoSpacing"/>
        <w:rPr>
          <w:sz w:val="28"/>
          <w:szCs w:val="28"/>
        </w:rPr>
      </w:pPr>
    </w:p>
    <w:p w14:paraId="07004375" w14:textId="77777777" w:rsidR="00C11659" w:rsidRDefault="00C11659" w:rsidP="00C11659">
      <w:pPr>
        <w:pStyle w:val="NoSpacing"/>
        <w:rPr>
          <w:sz w:val="28"/>
          <w:szCs w:val="28"/>
        </w:rPr>
      </w:pPr>
    </w:p>
    <w:p w14:paraId="3028953B" w14:textId="77777777" w:rsidR="00C11659" w:rsidRDefault="00C11659" w:rsidP="00C11659">
      <w:pPr>
        <w:pStyle w:val="NoSpacing"/>
        <w:rPr>
          <w:sz w:val="28"/>
          <w:szCs w:val="28"/>
        </w:rPr>
      </w:pPr>
    </w:p>
    <w:p w14:paraId="1FF1B4FA" w14:textId="77777777" w:rsidR="00C11659" w:rsidRPr="00CB2E41" w:rsidRDefault="00C11659" w:rsidP="00C11659">
      <w:pPr>
        <w:rPr>
          <w:b/>
          <w:sz w:val="28"/>
          <w:szCs w:val="28"/>
          <w:u w:val="single"/>
        </w:rPr>
      </w:pPr>
      <w:r w:rsidRPr="00CB2E41">
        <w:rPr>
          <w:b/>
          <w:sz w:val="28"/>
          <w:szCs w:val="28"/>
          <w:u w:val="single"/>
        </w:rPr>
        <w:lastRenderedPageBreak/>
        <w:t>Question 9:</w:t>
      </w:r>
    </w:p>
    <w:p w14:paraId="16B8ABAC" w14:textId="77777777" w:rsidR="00C11659" w:rsidRDefault="00C11659" w:rsidP="00C11659">
      <w:pPr>
        <w:rPr>
          <w:sz w:val="28"/>
          <w:szCs w:val="28"/>
        </w:rPr>
      </w:pPr>
      <w:r w:rsidRPr="00CB2E41">
        <w:rPr>
          <w:sz w:val="28"/>
          <w:szCs w:val="28"/>
        </w:rPr>
        <w:t xml:space="preserve">Write an Exception handling program, which will handle </w:t>
      </w:r>
      <w:proofErr w:type="spellStart"/>
      <w:r w:rsidRPr="00CB2E41">
        <w:rPr>
          <w:sz w:val="28"/>
          <w:szCs w:val="28"/>
        </w:rPr>
        <w:t>RuntimeException</w:t>
      </w:r>
      <w:proofErr w:type="spellEnd"/>
      <w:r w:rsidRPr="00CB2E41">
        <w:rPr>
          <w:sz w:val="28"/>
          <w:szCs w:val="28"/>
        </w:rPr>
        <w:t xml:space="preserve">, </w:t>
      </w:r>
      <w:proofErr w:type="spellStart"/>
      <w:r w:rsidRPr="00CB2E41">
        <w:rPr>
          <w:sz w:val="28"/>
          <w:szCs w:val="28"/>
        </w:rPr>
        <w:t>ArrayIndexOutOfBoundsException</w:t>
      </w:r>
      <w:proofErr w:type="spellEnd"/>
      <w:r w:rsidRPr="00CB2E41">
        <w:rPr>
          <w:sz w:val="28"/>
          <w:szCs w:val="28"/>
        </w:rPr>
        <w:t xml:space="preserve">, </w:t>
      </w:r>
      <w:proofErr w:type="spellStart"/>
      <w:r w:rsidRPr="00CB2E41">
        <w:rPr>
          <w:sz w:val="28"/>
          <w:szCs w:val="28"/>
        </w:rPr>
        <w:t>NumberFormatException</w:t>
      </w:r>
      <w:proofErr w:type="spellEnd"/>
      <w:r w:rsidRPr="00CB2E41">
        <w:rPr>
          <w:sz w:val="28"/>
          <w:szCs w:val="28"/>
        </w:rPr>
        <w:t xml:space="preserve">, </w:t>
      </w:r>
      <w:proofErr w:type="spellStart"/>
      <w:r w:rsidRPr="00CB2E41">
        <w:rPr>
          <w:sz w:val="28"/>
          <w:szCs w:val="28"/>
        </w:rPr>
        <w:t>ArithmeticException</w:t>
      </w:r>
      <w:proofErr w:type="spellEnd"/>
      <w:r w:rsidRPr="00CB2E41">
        <w:rPr>
          <w:sz w:val="28"/>
          <w:szCs w:val="28"/>
        </w:rPr>
        <w:t xml:space="preserve">, </w:t>
      </w:r>
      <w:proofErr w:type="spellStart"/>
      <w:proofErr w:type="gramStart"/>
      <w:r w:rsidRPr="00CB2E41">
        <w:rPr>
          <w:sz w:val="28"/>
          <w:szCs w:val="28"/>
        </w:rPr>
        <w:t>NullPointerException</w:t>
      </w:r>
      <w:proofErr w:type="spellEnd"/>
      <w:r w:rsidRPr="00CB2E41">
        <w:rPr>
          <w:sz w:val="28"/>
          <w:szCs w:val="28"/>
        </w:rPr>
        <w:t>.(</w:t>
      </w:r>
      <w:proofErr w:type="gramEnd"/>
      <w:r w:rsidRPr="00CB2E41">
        <w:rPr>
          <w:sz w:val="28"/>
          <w:szCs w:val="28"/>
        </w:rPr>
        <w:t>Use Multiple catch with single try block).</w:t>
      </w:r>
    </w:p>
    <w:p w14:paraId="459E9896" w14:textId="77777777" w:rsidR="00C11659" w:rsidRDefault="00C11659" w:rsidP="00C11659">
      <w:pPr>
        <w:rPr>
          <w:sz w:val="28"/>
          <w:szCs w:val="28"/>
        </w:rPr>
      </w:pPr>
    </w:p>
    <w:p w14:paraId="705087AF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5C72329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9 {</w:t>
      </w:r>
    </w:p>
    <w:p w14:paraId="240AD765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EF5F4B0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CB8EA3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 =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ger.parseInt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6CFE177F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teger.parseInt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6AD842F8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 = a / b;</w:t>
      </w:r>
    </w:p>
    <w:p w14:paraId="058E0A3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);</w:t>
      </w:r>
    </w:p>
    <w:p w14:paraId="352AF65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ithmetic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4C3A167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ithmeticException</w:t>
      </w:r>
      <w:proofErr w:type="spellEnd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e);</w:t>
      </w:r>
    </w:p>
    <w:p w14:paraId="6B7CB46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rayIndexOutOfBounds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2A22108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rayIndexOutOfBoundsException</w:t>
      </w:r>
      <w:proofErr w:type="spellEnd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e);</w:t>
      </w:r>
    </w:p>
    <w:p w14:paraId="77E1434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mberFormat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17DF60D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umberFormatException</w:t>
      </w:r>
      <w:proofErr w:type="spellEnd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e);</w:t>
      </w:r>
    </w:p>
    <w:p w14:paraId="6F924AB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Pointer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5A48C33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NullPointerException</w:t>
      </w:r>
      <w:proofErr w:type="spellEnd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e);</w:t>
      </w:r>
    </w:p>
    <w:p w14:paraId="3476F21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untime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5231807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RuntimeException</w:t>
      </w:r>
      <w:proofErr w:type="spellEnd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 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e);</w:t>
      </w:r>
    </w:p>
    <w:p w14:paraId="501B477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190F346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0D19EDE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4C88DB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F11154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7327C50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06D7D6C4" w14:textId="77777777" w:rsidR="00C11659" w:rsidRDefault="00C11659" w:rsidP="00C11659">
      <w:pPr>
        <w:rPr>
          <w:b/>
          <w:bCs/>
          <w:sz w:val="28"/>
          <w:szCs w:val="28"/>
        </w:rPr>
      </w:pPr>
      <w:r w:rsidRPr="00CB2E41">
        <w:rPr>
          <w:b/>
          <w:bCs/>
          <w:noProof/>
          <w:sz w:val="28"/>
          <w:szCs w:val="28"/>
        </w:rPr>
        <w:drawing>
          <wp:inline distT="0" distB="0" distL="0" distR="0" wp14:anchorId="30AA0ACA" wp14:editId="066CBAEF">
            <wp:extent cx="5731510" cy="61150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6DE8B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CA43CF6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63C36143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59773482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4D265204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522547C8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Question 10:</w:t>
      </w:r>
    </w:p>
    <w:p w14:paraId="7B3FA5CF" w14:textId="77777777" w:rsidR="00C11659" w:rsidRPr="00CB2E41" w:rsidRDefault="00C11659" w:rsidP="00C11659">
      <w:pPr>
        <w:rPr>
          <w:b/>
          <w:bCs/>
          <w:sz w:val="36"/>
          <w:szCs w:val="36"/>
          <w:u w:val="single"/>
        </w:rPr>
      </w:pPr>
      <w:r w:rsidRPr="00CB2E41">
        <w:rPr>
          <w:sz w:val="28"/>
          <w:szCs w:val="28"/>
        </w:rPr>
        <w:t>Write a program, to demonstrate nested try-catch-finally structure.</w:t>
      </w:r>
    </w:p>
    <w:p w14:paraId="53C8F474" w14:textId="77777777" w:rsidR="00C11659" w:rsidRDefault="00C11659" w:rsidP="00C11659">
      <w:pPr>
        <w:pStyle w:val="NoSpacing"/>
        <w:rPr>
          <w:sz w:val="28"/>
          <w:szCs w:val="28"/>
        </w:rPr>
      </w:pPr>
    </w:p>
    <w:p w14:paraId="5F56E287" w14:textId="77777777" w:rsidR="00C11659" w:rsidRDefault="00C11659" w:rsidP="00C11659">
      <w:pPr>
        <w:pStyle w:val="NoSpacing"/>
        <w:rPr>
          <w:sz w:val="28"/>
          <w:szCs w:val="28"/>
        </w:rPr>
      </w:pPr>
    </w:p>
    <w:p w14:paraId="233D2D76" w14:textId="77777777" w:rsidR="00C11659" w:rsidRDefault="00C11659" w:rsidP="00C11659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7D05C83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Write a program, to demonstrate nested try-catch-finally structure.</w:t>
      </w:r>
    </w:p>
    <w:p w14:paraId="61DF5A65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9BC250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io.*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27A46F1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0 {</w:t>
      </w:r>
    </w:p>
    <w:p w14:paraId="280030CB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A5C99C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D84B426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6FFE083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 = </w:t>
      </w:r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/ </w:t>
      </w:r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154B8B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ithmetic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6A3FF882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rithmetic Exception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32D88D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74E866DD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2BF31A9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a =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BE0E028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[</w:t>
      </w:r>
      <w:proofErr w:type="gramEnd"/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CB2E41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D044E7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rayIndexOutOfBoundsExceptio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7943600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rayIndexOutOfBounds</w:t>
      </w:r>
      <w:proofErr w:type="spellEnd"/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Exception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8C7F836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A89F946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ception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3A2CBB1C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arent Exception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113025A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B2E41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ly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14E271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B2E41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Finally Block"</w:t>
      </w: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3E6284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A562E87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743E34F" w14:textId="77777777" w:rsidR="00C11659" w:rsidRPr="00CB2E41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B2E41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274279D" w14:textId="77777777" w:rsidR="00C11659" w:rsidRDefault="00C11659" w:rsidP="00C11659">
      <w:pPr>
        <w:pStyle w:val="NoSpacing"/>
        <w:rPr>
          <w:b/>
          <w:bCs/>
          <w:sz w:val="28"/>
          <w:szCs w:val="28"/>
        </w:rPr>
      </w:pPr>
    </w:p>
    <w:p w14:paraId="7D208AAC" w14:textId="77777777" w:rsidR="00C11659" w:rsidRDefault="00C11659" w:rsidP="00C11659">
      <w:pPr>
        <w:pStyle w:val="NoSpacing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6474E41D" w14:textId="77777777" w:rsidR="00C11659" w:rsidRDefault="00C11659" w:rsidP="00C11659">
      <w:pPr>
        <w:pStyle w:val="NoSpacing"/>
        <w:rPr>
          <w:b/>
          <w:bCs/>
          <w:sz w:val="28"/>
          <w:szCs w:val="28"/>
        </w:rPr>
      </w:pPr>
      <w:r w:rsidRPr="00CB2E41">
        <w:rPr>
          <w:b/>
          <w:bCs/>
          <w:noProof/>
          <w:sz w:val="28"/>
          <w:szCs w:val="28"/>
        </w:rPr>
        <w:drawing>
          <wp:inline distT="0" distB="0" distL="0" distR="0" wp14:anchorId="144C043F" wp14:editId="434B98D0">
            <wp:extent cx="5731510" cy="120078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021A5" w14:textId="77777777" w:rsidR="00C11659" w:rsidRDefault="00C11659" w:rsidP="00C11659">
      <w:pPr>
        <w:pStyle w:val="NoSpacing"/>
        <w:rPr>
          <w:b/>
          <w:bCs/>
          <w:sz w:val="28"/>
          <w:szCs w:val="28"/>
        </w:rPr>
      </w:pPr>
    </w:p>
    <w:p w14:paraId="49F7B379" w14:textId="77777777" w:rsidR="00C11659" w:rsidRDefault="00C11659" w:rsidP="00C11659">
      <w:pPr>
        <w:pStyle w:val="NoSpacing"/>
        <w:rPr>
          <w:b/>
          <w:bCs/>
          <w:sz w:val="28"/>
          <w:szCs w:val="28"/>
          <w:u w:val="single"/>
        </w:rPr>
      </w:pPr>
    </w:p>
    <w:p w14:paraId="3EACFE9A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0DB02507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3989312B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5F301E3A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Question 11:</w:t>
      </w:r>
    </w:p>
    <w:p w14:paraId="54048E94" w14:textId="77777777" w:rsidR="00C11659" w:rsidRPr="001B15BC" w:rsidRDefault="00C11659" w:rsidP="00C11659">
      <w:pPr>
        <w:rPr>
          <w:b/>
          <w:bCs/>
          <w:sz w:val="36"/>
          <w:szCs w:val="36"/>
          <w:u w:val="single"/>
        </w:rPr>
      </w:pPr>
      <w:r w:rsidRPr="001B15BC">
        <w:rPr>
          <w:sz w:val="28"/>
          <w:szCs w:val="28"/>
        </w:rPr>
        <w:t xml:space="preserve">Write a program, to create and handle user defined Unchecked Exception – </w:t>
      </w:r>
      <w:proofErr w:type="spellStart"/>
      <w:r w:rsidRPr="001B15BC">
        <w:rPr>
          <w:sz w:val="28"/>
          <w:szCs w:val="28"/>
        </w:rPr>
        <w:t>InvalidBoxException</w:t>
      </w:r>
      <w:proofErr w:type="spellEnd"/>
      <w:r w:rsidRPr="001B15BC">
        <w:rPr>
          <w:sz w:val="28"/>
          <w:szCs w:val="28"/>
        </w:rPr>
        <w:t xml:space="preserve"> which will be thrown from the constructor of the Box class, when either length or width or height of Box is less than zero.</w:t>
      </w:r>
    </w:p>
    <w:p w14:paraId="4DDEB91A" w14:textId="77777777" w:rsidR="00C11659" w:rsidRDefault="00C11659" w:rsidP="00C11659"/>
    <w:p w14:paraId="74700584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0890887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BoxExceptio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xception {</w:t>
      </w:r>
    </w:p>
    <w:p w14:paraId="2BCF620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BoxExceptio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) {</w:t>
      </w:r>
    </w:p>
    <w:p w14:paraId="4DF117A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;</w:t>
      </w:r>
    </w:p>
    <w:p w14:paraId="35259C2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EE4D51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BCED6E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171AC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ox {</w:t>
      </w:r>
    </w:p>
    <w:p w14:paraId="466B53B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ength;</w:t>
      </w:r>
    </w:p>
    <w:p w14:paraId="1E77138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idth;</w:t>
      </w:r>
    </w:p>
    <w:p w14:paraId="59360F6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eight;</w:t>
      </w:r>
    </w:p>
    <w:p w14:paraId="09F9633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611B4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ox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,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,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h)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validBoxExceptio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B60B09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l &lt; 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w &lt; 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|| h &lt; 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763480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validBoxExceptio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invaild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input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6CE1C3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C1D394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ne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2A533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AC6842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CC9721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72B8C1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AB1C9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1 {</w:t>
      </w:r>
    </w:p>
    <w:p w14:paraId="1B7571F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3A24D7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4830A0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223832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76C6C1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ox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 =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ox(</w:t>
      </w:r>
      <w:proofErr w:type="gramEnd"/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-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2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57C0CF8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validBoxExceptio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730A52A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6E125C6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16F1BF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E903F5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EDA2B44" w14:textId="77777777" w:rsidR="00C11659" w:rsidRDefault="00C11659" w:rsidP="00C11659">
      <w:pPr>
        <w:rPr>
          <w:b/>
          <w:bCs/>
          <w:sz w:val="28"/>
          <w:szCs w:val="28"/>
        </w:rPr>
      </w:pPr>
    </w:p>
    <w:p w14:paraId="42BAC0EC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187E2E5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51837C5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D204C78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</w:t>
      </w:r>
    </w:p>
    <w:p w14:paraId="4B227182" w14:textId="77777777" w:rsidR="00C11659" w:rsidRDefault="00C11659" w:rsidP="00C11659">
      <w:pPr>
        <w:rPr>
          <w:b/>
          <w:bCs/>
          <w:sz w:val="28"/>
          <w:szCs w:val="28"/>
        </w:rPr>
      </w:pPr>
      <w:r w:rsidRPr="001B15BC">
        <w:rPr>
          <w:b/>
          <w:bCs/>
          <w:noProof/>
          <w:sz w:val="28"/>
          <w:szCs w:val="28"/>
        </w:rPr>
        <w:drawing>
          <wp:inline distT="0" distB="0" distL="0" distR="0" wp14:anchorId="463238AE" wp14:editId="0FB5523E">
            <wp:extent cx="5689892" cy="908097"/>
            <wp:effectExtent l="0" t="0" r="635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89892" cy="90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960DF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7CB5F9EA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12:</w:t>
      </w:r>
    </w:p>
    <w:p w14:paraId="6C417AF8" w14:textId="77777777" w:rsidR="00C11659" w:rsidRDefault="00C11659" w:rsidP="00C11659">
      <w:pPr>
        <w:rPr>
          <w:sz w:val="28"/>
          <w:szCs w:val="28"/>
        </w:rPr>
      </w:pPr>
      <w:r w:rsidRPr="001B15BC">
        <w:rPr>
          <w:sz w:val="28"/>
          <w:szCs w:val="28"/>
        </w:rPr>
        <w:t xml:space="preserve">Write a program to create and handle User Defined </w:t>
      </w:r>
      <w:proofErr w:type="spellStart"/>
      <w:r w:rsidRPr="001B15BC">
        <w:rPr>
          <w:sz w:val="28"/>
          <w:szCs w:val="28"/>
        </w:rPr>
        <w:t>CheckedException</w:t>
      </w:r>
      <w:proofErr w:type="spellEnd"/>
      <w:r w:rsidRPr="001B15BC">
        <w:rPr>
          <w:sz w:val="28"/>
          <w:szCs w:val="28"/>
        </w:rPr>
        <w:t xml:space="preserve"> – </w:t>
      </w:r>
      <w:proofErr w:type="spellStart"/>
      <w:r w:rsidRPr="001B15BC">
        <w:rPr>
          <w:sz w:val="28"/>
          <w:szCs w:val="28"/>
        </w:rPr>
        <w:t>InsufficientFundsException</w:t>
      </w:r>
      <w:proofErr w:type="spellEnd"/>
      <w:r w:rsidRPr="001B15BC">
        <w:rPr>
          <w:sz w:val="28"/>
          <w:szCs w:val="28"/>
        </w:rPr>
        <w:t xml:space="preserve">, generated while withdrawing amount more than available </w:t>
      </w:r>
      <w:proofErr w:type="spellStart"/>
      <w:proofErr w:type="gramStart"/>
      <w:r w:rsidRPr="001B15BC">
        <w:rPr>
          <w:sz w:val="28"/>
          <w:szCs w:val="28"/>
        </w:rPr>
        <w:t>balance.Create</w:t>
      </w:r>
      <w:proofErr w:type="spellEnd"/>
      <w:proofErr w:type="gramEnd"/>
      <w:r w:rsidRPr="001B15BC">
        <w:rPr>
          <w:sz w:val="28"/>
          <w:szCs w:val="28"/>
        </w:rPr>
        <w:t xml:space="preserve"> necessary class and methods to support this scenario.</w:t>
      </w:r>
    </w:p>
    <w:p w14:paraId="27176AC4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48679F9E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4A63560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ufficientFund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hrowable {</w:t>
      </w:r>
    </w:p>
    <w:p w14:paraId="5FE7238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ufficientFund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) {</w:t>
      </w:r>
    </w:p>
    <w:p w14:paraId="414AD09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;</w:t>
      </w:r>
    </w:p>
    <w:p w14:paraId="6E3186A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068A6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EF983C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41B08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llegalTransfer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hrowable {</w:t>
      </w:r>
    </w:p>
    <w:p w14:paraId="041E044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llegalTransfer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) {</w:t>
      </w:r>
    </w:p>
    <w:p w14:paraId="0E9724D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s);</w:t>
      </w:r>
    </w:p>
    <w:p w14:paraId="576BED3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277626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9067E4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9265AF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Accoun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F7D211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3E6AEA8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alance;</w:t>
      </w:r>
    </w:p>
    <w:p w14:paraId="26B5582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04833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Accoun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,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b) {</w:t>
      </w:r>
    </w:p>
    <w:p w14:paraId="462B097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name = s;</w:t>
      </w:r>
    </w:p>
    <w:p w14:paraId="7C17A37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balance = b;</w:t>
      </w:r>
    </w:p>
    <w:p w14:paraId="31E7597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35FCB2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D005A7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ithdraw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) {</w:t>
      </w:r>
    </w:p>
    <w:p w14:paraId="719CAC1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28345D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a &gt; balance) {</w:t>
      </w:r>
    </w:p>
    <w:p w14:paraId="211B7EF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sufficientFund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insufficient balance in the account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E250C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341989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balance = balance - a;</w:t>
      </w:r>
    </w:p>
    <w:p w14:paraId="2688B35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Withdraw Done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5544D6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    }</w:t>
      </w:r>
    </w:p>
    <w:p w14:paraId="6E29F82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sufficientFund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5B21CF8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3B2436E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775B1E3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A35688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3B99E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eposit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) {</w:t>
      </w:r>
    </w:p>
    <w:p w14:paraId="4F8C7F3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FA7A9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33EB40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78C2B1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275E931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23E6D0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2 {</w:t>
      </w:r>
    </w:p>
    <w:p w14:paraId="5FE9161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C01FA2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ankAccoun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1 =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ankAccoun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bc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2E5822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a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withdraw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BFEF68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3505AA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CB355E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6F4059F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A8851CC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4AB6B8F4" w14:textId="77777777" w:rsidR="00C11659" w:rsidRDefault="00C11659" w:rsidP="00C11659">
      <w:pPr>
        <w:rPr>
          <w:b/>
          <w:bCs/>
          <w:sz w:val="28"/>
          <w:szCs w:val="28"/>
        </w:rPr>
      </w:pPr>
      <w:r w:rsidRPr="001B15BC">
        <w:rPr>
          <w:b/>
          <w:bCs/>
          <w:noProof/>
          <w:sz w:val="28"/>
          <w:szCs w:val="28"/>
        </w:rPr>
        <w:drawing>
          <wp:inline distT="0" distB="0" distL="0" distR="0" wp14:anchorId="3A20BEA2" wp14:editId="153E29D7">
            <wp:extent cx="5731510" cy="988695"/>
            <wp:effectExtent l="0" t="0" r="2540" b="190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24B2B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A6AAB5B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13:</w:t>
      </w:r>
    </w:p>
    <w:p w14:paraId="593C89C4" w14:textId="77777777" w:rsidR="00C11659" w:rsidRDefault="00C11659" w:rsidP="00C11659">
      <w:pPr>
        <w:rPr>
          <w:sz w:val="28"/>
          <w:szCs w:val="28"/>
        </w:rPr>
      </w:pPr>
      <w:r w:rsidRPr="001B15BC">
        <w:rPr>
          <w:sz w:val="28"/>
          <w:szCs w:val="28"/>
        </w:rPr>
        <w:t xml:space="preserve">Write a program to create an </w:t>
      </w:r>
      <w:proofErr w:type="spellStart"/>
      <w:r w:rsidRPr="001B15BC">
        <w:rPr>
          <w:sz w:val="28"/>
          <w:szCs w:val="28"/>
        </w:rPr>
        <w:t>ArrayList</w:t>
      </w:r>
      <w:proofErr w:type="spellEnd"/>
      <w:r w:rsidRPr="001B15BC">
        <w:rPr>
          <w:sz w:val="28"/>
          <w:szCs w:val="28"/>
        </w:rPr>
        <w:t xml:space="preserve"> of Products. Traverse the list and print it to the console. Provide a searching of product on name basis using </w:t>
      </w:r>
      <w:proofErr w:type="gramStart"/>
      <w:r w:rsidRPr="001B15BC">
        <w:rPr>
          <w:sz w:val="28"/>
          <w:szCs w:val="28"/>
        </w:rPr>
        <w:t>contains(</w:t>
      </w:r>
      <w:proofErr w:type="gramEnd"/>
      <w:r w:rsidRPr="001B15BC">
        <w:rPr>
          <w:sz w:val="28"/>
          <w:szCs w:val="28"/>
        </w:rPr>
        <w:t>) method of List.</w:t>
      </w:r>
    </w:p>
    <w:p w14:paraId="027DF787" w14:textId="77777777" w:rsidR="00C11659" w:rsidRDefault="00C11659" w:rsidP="00C11659">
      <w:pPr>
        <w:rPr>
          <w:sz w:val="28"/>
          <w:szCs w:val="28"/>
        </w:rPr>
      </w:pPr>
    </w:p>
    <w:p w14:paraId="358DA8EC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1696260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93D9F2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canner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C1069D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rrayLis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CBA78C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3 {</w:t>
      </w:r>
    </w:p>
    <w:p w14:paraId="28B7A848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8BFAB0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rayLis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products =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rrayLis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(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C10C8F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s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amsung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FB7A8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s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pple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C97BCF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s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438631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s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ivo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23E0E7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s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neplus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1BD01E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products +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AFE061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canner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anner(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in);</w:t>
      </w:r>
    </w:p>
    <w:p w14:paraId="3E3D0CD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Enter the product to search in 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ArrayList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72204B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 =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c.nextLine</w:t>
      </w:r>
      <w:proofErr w:type="spellEnd"/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F1CE428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f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s.contains</w:t>
      </w:r>
      <w:proofErr w:type="spellEnd"/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name)) {</w:t>
      </w:r>
    </w:p>
    <w:p w14:paraId="1269CB6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 found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FAC94B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AD2251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Product not found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AE4EF4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BBCDC3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759579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982105F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3DBB0885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4B42A165" w14:textId="77777777" w:rsidR="00C11659" w:rsidRDefault="00C11659" w:rsidP="00C11659">
      <w:pPr>
        <w:rPr>
          <w:b/>
          <w:bCs/>
          <w:sz w:val="28"/>
          <w:szCs w:val="28"/>
        </w:rPr>
      </w:pPr>
      <w:r w:rsidRPr="001B15BC">
        <w:rPr>
          <w:b/>
          <w:bCs/>
          <w:noProof/>
          <w:sz w:val="28"/>
          <w:szCs w:val="28"/>
        </w:rPr>
        <w:drawing>
          <wp:inline distT="0" distB="0" distL="0" distR="0" wp14:anchorId="0CD7E08B" wp14:editId="50CDFA41">
            <wp:extent cx="5731510" cy="1365250"/>
            <wp:effectExtent l="0" t="0" r="254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679AE" w14:textId="77777777" w:rsidR="00C11659" w:rsidRDefault="00C11659" w:rsidP="00C11659">
      <w:pPr>
        <w:rPr>
          <w:b/>
          <w:bCs/>
          <w:sz w:val="28"/>
          <w:szCs w:val="28"/>
        </w:rPr>
      </w:pPr>
    </w:p>
    <w:p w14:paraId="02E6E7D3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 w:rsidRPr="001B15BC">
        <w:rPr>
          <w:b/>
          <w:bCs/>
          <w:sz w:val="28"/>
          <w:szCs w:val="28"/>
          <w:u w:val="single"/>
        </w:rPr>
        <w:t>Question 14</w:t>
      </w:r>
      <w:r>
        <w:rPr>
          <w:b/>
          <w:bCs/>
          <w:sz w:val="28"/>
          <w:szCs w:val="28"/>
          <w:u w:val="single"/>
        </w:rPr>
        <w:t>:</w:t>
      </w:r>
    </w:p>
    <w:p w14:paraId="6F58346F" w14:textId="77777777" w:rsidR="00C11659" w:rsidRDefault="00C11659" w:rsidP="00C11659">
      <w:pPr>
        <w:rPr>
          <w:sz w:val="28"/>
          <w:szCs w:val="28"/>
        </w:rPr>
      </w:pPr>
      <w:r w:rsidRPr="001B15BC">
        <w:rPr>
          <w:sz w:val="28"/>
          <w:szCs w:val="28"/>
        </w:rPr>
        <w:t xml:space="preserve">Write a program, to create a </w:t>
      </w:r>
      <w:proofErr w:type="spellStart"/>
      <w:r w:rsidRPr="001B15BC">
        <w:rPr>
          <w:sz w:val="28"/>
          <w:szCs w:val="28"/>
        </w:rPr>
        <w:t>TreeSet</w:t>
      </w:r>
      <w:proofErr w:type="spellEnd"/>
      <w:r w:rsidRPr="001B15BC">
        <w:rPr>
          <w:sz w:val="28"/>
          <w:szCs w:val="28"/>
        </w:rPr>
        <w:t xml:space="preserve"> of </w:t>
      </w:r>
      <w:proofErr w:type="spellStart"/>
      <w:r w:rsidRPr="001B15BC">
        <w:rPr>
          <w:sz w:val="28"/>
          <w:szCs w:val="28"/>
        </w:rPr>
        <w:t>Products.Traverse</w:t>
      </w:r>
      <w:proofErr w:type="spellEnd"/>
      <w:r w:rsidRPr="001B15BC">
        <w:rPr>
          <w:sz w:val="28"/>
          <w:szCs w:val="28"/>
        </w:rPr>
        <w:t xml:space="preserve"> it and provide ordering on base of id.</w:t>
      </w:r>
    </w:p>
    <w:p w14:paraId="25E07BAB" w14:textId="77777777" w:rsidR="00C11659" w:rsidRDefault="00C11659" w:rsidP="00C11659">
      <w:pPr>
        <w:rPr>
          <w:sz w:val="28"/>
          <w:szCs w:val="28"/>
        </w:rPr>
      </w:pPr>
    </w:p>
    <w:p w14:paraId="2FF5048C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 w:rsidRPr="001B15BC">
        <w:rPr>
          <w:b/>
          <w:bCs/>
          <w:sz w:val="28"/>
          <w:szCs w:val="28"/>
          <w:u w:val="single"/>
        </w:rPr>
        <w:t>Code</w:t>
      </w:r>
    </w:p>
    <w:p w14:paraId="65BC35E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006C4D2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D8F5D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 {</w:t>
      </w:r>
    </w:p>
    <w:p w14:paraId="7F5CDC3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28788FA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;</w:t>
      </w:r>
    </w:p>
    <w:p w14:paraId="342CE97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06541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1FD52E4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d</w:t>
      </w:r>
      <w:proofErr w:type="spellEnd"/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05E3D6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4A6674C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79BDB4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370CF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7F9ADC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108CBF2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28D16E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9B555F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 {</w:t>
      </w:r>
    </w:p>
    <w:p w14:paraId="3CAEE23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 = name;</w:t>
      </w:r>
    </w:p>
    <w:p w14:paraId="1C28EC2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8F7CF3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5D6067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I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EC1E82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;</w:t>
      </w:r>
    </w:p>
    <w:p w14:paraId="6FF313F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B523D8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D0E560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0828E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dComparator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parator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 {</w:t>
      </w:r>
    </w:p>
    <w:p w14:paraId="1616339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CC6ADA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pare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1,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2) {</w:t>
      </w:r>
    </w:p>
    <w:p w14:paraId="1D00D28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getId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- p2.getId();</w:t>
      </w:r>
    </w:p>
    <w:p w14:paraId="439996C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63A354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21B78C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F45D5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4 {</w:t>
      </w:r>
    </w:p>
    <w:p w14:paraId="53AE2C5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BE8265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eeSe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set =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eeSe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dComparator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74132FB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amsung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F1B73F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2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pple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B3C08B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neplus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492753B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ivo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04C3311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55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4F3E9C7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p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t) {</w:t>
      </w:r>
    </w:p>
    <w:p w14:paraId="30045C2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.Id</w:t>
      </w:r>
      <w:proofErr w:type="spellEnd"/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p.name);</w:t>
      </w:r>
    </w:p>
    <w:p w14:paraId="32508B2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6F827F8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922412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229D913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1A795CF6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</w:p>
    <w:p w14:paraId="3CEFFF8B" w14:textId="77777777" w:rsidR="00C11659" w:rsidRDefault="00C11659" w:rsidP="00C11659">
      <w:pPr>
        <w:rPr>
          <w:b/>
          <w:bCs/>
          <w:sz w:val="28"/>
          <w:szCs w:val="28"/>
        </w:rPr>
      </w:pPr>
      <w:r w:rsidRPr="001B15BC">
        <w:rPr>
          <w:b/>
          <w:bCs/>
          <w:noProof/>
          <w:sz w:val="28"/>
          <w:szCs w:val="28"/>
        </w:rPr>
        <w:drawing>
          <wp:inline distT="0" distB="0" distL="0" distR="0" wp14:anchorId="09066D94" wp14:editId="56A671B3">
            <wp:extent cx="5731510" cy="157035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B4E7C" w14:textId="77777777" w:rsidR="00C11659" w:rsidRDefault="00C11659" w:rsidP="00C11659">
      <w:pPr>
        <w:rPr>
          <w:b/>
          <w:bCs/>
          <w:sz w:val="28"/>
          <w:szCs w:val="28"/>
        </w:rPr>
      </w:pPr>
    </w:p>
    <w:p w14:paraId="3E6EE6D4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</w:p>
    <w:p w14:paraId="3F9A2F8D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Question 15:</w:t>
      </w:r>
    </w:p>
    <w:p w14:paraId="191F1A94" w14:textId="77777777" w:rsidR="00C11659" w:rsidRDefault="00C11659" w:rsidP="00C11659">
      <w:pPr>
        <w:rPr>
          <w:sz w:val="28"/>
          <w:szCs w:val="28"/>
        </w:rPr>
      </w:pPr>
      <w:r w:rsidRPr="001B15BC">
        <w:rPr>
          <w:sz w:val="28"/>
          <w:szCs w:val="28"/>
        </w:rPr>
        <w:t xml:space="preserve">Write a program to create a </w:t>
      </w:r>
      <w:proofErr w:type="spellStart"/>
      <w:r w:rsidRPr="001B15BC">
        <w:rPr>
          <w:sz w:val="28"/>
          <w:szCs w:val="28"/>
        </w:rPr>
        <w:t>TreeSet</w:t>
      </w:r>
      <w:proofErr w:type="spellEnd"/>
      <w:r w:rsidRPr="001B15BC">
        <w:rPr>
          <w:sz w:val="28"/>
          <w:szCs w:val="28"/>
        </w:rPr>
        <w:t xml:space="preserve"> of Products. Traverse it and provide ordering on basis of </w:t>
      </w:r>
      <w:proofErr w:type="gramStart"/>
      <w:r w:rsidRPr="001B15BC">
        <w:rPr>
          <w:sz w:val="28"/>
          <w:szCs w:val="28"/>
        </w:rPr>
        <w:t>name(</w:t>
      </w:r>
      <w:proofErr w:type="gramEnd"/>
      <w:r w:rsidRPr="001B15BC">
        <w:rPr>
          <w:sz w:val="28"/>
          <w:szCs w:val="28"/>
        </w:rPr>
        <w:t>Use comparator interface).</w:t>
      </w:r>
    </w:p>
    <w:p w14:paraId="594B57E3" w14:textId="77777777" w:rsidR="00C11659" w:rsidRDefault="00C11659" w:rsidP="00C11659">
      <w:pPr>
        <w:rPr>
          <w:b/>
          <w:bCs/>
          <w:sz w:val="28"/>
          <w:szCs w:val="28"/>
        </w:rPr>
      </w:pPr>
    </w:p>
    <w:p w14:paraId="3A777B2E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14BD53C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//Write a program to create a </w:t>
      </w:r>
      <w:proofErr w:type="spellStart"/>
      <w:r w:rsidRPr="001B15B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TreeSet</w:t>
      </w:r>
      <w:proofErr w:type="spellEnd"/>
      <w:r w:rsidRPr="001B15B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 xml:space="preserve"> of Products. Traverse it and provide ordering on basis of </w:t>
      </w:r>
      <w:proofErr w:type="gramStart"/>
      <w:r w:rsidRPr="001B15B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name(</w:t>
      </w:r>
      <w:proofErr w:type="gramEnd"/>
      <w:r w:rsidRPr="001B15BC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Use comparator interface).</w:t>
      </w:r>
    </w:p>
    <w:p w14:paraId="3E43B86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47055F3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{</w:t>
      </w:r>
      <w:proofErr w:type="gramEnd"/>
    </w:p>
    <w:p w14:paraId="3421C19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0E0D12E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;</w:t>
      </w:r>
    </w:p>
    <w:p w14:paraId="269A04B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roduct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,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7DB415E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d</w:t>
      </w:r>
      <w:proofErr w:type="spellEnd"/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0B84F6E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=name;</w:t>
      </w:r>
    </w:p>
    <w:p w14:paraId="39CBD7A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C1CC6F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Name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570A820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;</w:t>
      </w:r>
    </w:p>
    <w:p w14:paraId="492AD6C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B7F604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ame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name){</w:t>
      </w:r>
    </w:p>
    <w:p w14:paraId="309D233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name=name;</w:t>
      </w:r>
    </w:p>
    <w:p w14:paraId="175BC66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6D7085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I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{</w:t>
      </w:r>
    </w:p>
    <w:p w14:paraId="7268419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Id;</w:t>
      </w:r>
    </w:p>
    <w:p w14:paraId="24A9BA2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E56C10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138347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Comparator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Comparator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{</w:t>
      </w:r>
      <w:proofErr w:type="gramEnd"/>
    </w:p>
    <w:p w14:paraId="6441639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pare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1,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2){</w:t>
      </w:r>
    </w:p>
    <w:p w14:paraId="3B957D3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getName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.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pareTo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2.getName());</w:t>
      </w:r>
    </w:p>
    <w:p w14:paraId="70F11CC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CEA569C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50987C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5 {</w:t>
      </w:r>
    </w:p>
    <w:p w14:paraId="09AB70F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1192460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eeSe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set =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eeSet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ameComparator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;</w:t>
      </w:r>
    </w:p>
    <w:p w14:paraId="0C95214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amsung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502AC00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2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pple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131532C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00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neplus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2F4976D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ivo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30604C8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Product(</w:t>
      </w:r>
      <w:r w:rsidRPr="001B15BC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55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;</w:t>
      </w:r>
    </w:p>
    <w:p w14:paraId="7964A2A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duc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p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t) {</w:t>
      </w:r>
    </w:p>
    <w:p w14:paraId="24C0785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.Id</w:t>
      </w:r>
      <w:proofErr w:type="spellEnd"/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p.name);</w:t>
      </w:r>
    </w:p>
    <w:p w14:paraId="06D5B11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4EF7B97D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93CD1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130060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A6350F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26168E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</w:t>
      </w:r>
    </w:p>
    <w:p w14:paraId="033C2520" w14:textId="77777777" w:rsidR="00C11659" w:rsidRDefault="00C11659" w:rsidP="00C11659">
      <w:pPr>
        <w:rPr>
          <w:b/>
          <w:bCs/>
          <w:sz w:val="28"/>
          <w:szCs w:val="28"/>
        </w:rPr>
      </w:pPr>
      <w:r w:rsidRPr="001B15BC">
        <w:rPr>
          <w:b/>
          <w:bCs/>
          <w:noProof/>
          <w:sz w:val="28"/>
          <w:szCs w:val="28"/>
        </w:rPr>
        <w:drawing>
          <wp:inline distT="0" distB="0" distL="0" distR="0" wp14:anchorId="4A64BCF0" wp14:editId="15B12605">
            <wp:extent cx="5731510" cy="1557020"/>
            <wp:effectExtent l="0" t="0" r="2540" b="50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5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E071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3772227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16:</w:t>
      </w:r>
    </w:p>
    <w:p w14:paraId="5C65E724" w14:textId="77777777" w:rsidR="00C11659" w:rsidRDefault="00C11659" w:rsidP="00C11659">
      <w:pPr>
        <w:rPr>
          <w:sz w:val="28"/>
          <w:szCs w:val="28"/>
        </w:rPr>
      </w:pPr>
      <w:r w:rsidRPr="001B15BC">
        <w:rPr>
          <w:sz w:val="28"/>
          <w:szCs w:val="28"/>
        </w:rPr>
        <w:t xml:space="preserve">Write a program to create a HashSet of </w:t>
      </w:r>
      <w:proofErr w:type="spellStart"/>
      <w:r w:rsidRPr="001B15BC">
        <w:rPr>
          <w:sz w:val="28"/>
          <w:szCs w:val="28"/>
        </w:rPr>
        <w:t>Products.Demonstrate</w:t>
      </w:r>
      <w:proofErr w:type="spellEnd"/>
      <w:r w:rsidRPr="001B15BC">
        <w:rPr>
          <w:sz w:val="28"/>
          <w:szCs w:val="28"/>
        </w:rPr>
        <w:t xml:space="preserve"> that no duplicates value </w:t>
      </w:r>
      <w:proofErr w:type="gramStart"/>
      <w:r w:rsidRPr="001B15BC">
        <w:rPr>
          <w:sz w:val="28"/>
          <w:szCs w:val="28"/>
        </w:rPr>
        <w:t>are</w:t>
      </w:r>
      <w:proofErr w:type="gramEnd"/>
      <w:r w:rsidRPr="001B15BC">
        <w:rPr>
          <w:sz w:val="28"/>
          <w:szCs w:val="28"/>
        </w:rPr>
        <w:t xml:space="preserve"> allowed in HashSet.</w:t>
      </w:r>
    </w:p>
    <w:p w14:paraId="4C613A07" w14:textId="77777777" w:rsidR="00C11659" w:rsidRDefault="00C11659" w:rsidP="00C11659">
      <w:pPr>
        <w:rPr>
          <w:sz w:val="28"/>
          <w:szCs w:val="28"/>
        </w:rPr>
      </w:pPr>
    </w:p>
    <w:p w14:paraId="48FBF23D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0488E3E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129B00C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F79F4E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6 {</w:t>
      </w:r>
    </w:p>
    <w:p w14:paraId="64B4887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CE3716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HashSe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&gt; set =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HashSet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lt;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&gt;(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C825D27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amsung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3C67D3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pple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867EE8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35B79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ivo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5D0BE78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neplus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427FEA6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amsung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610649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apple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E3B128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i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B41E5F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vivo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1FD4F4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.add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oneplus</w:t>
      </w:r>
      <w:proofErr w:type="spellEnd"/>
      <w:r w:rsidRPr="001B15BC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2394C51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p </w:t>
      </w:r>
      <w:r w:rsidRPr="001B15B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:</w:t>
      </w:r>
      <w:proofErr w:type="gram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set) {</w:t>
      </w:r>
    </w:p>
    <w:p w14:paraId="0B317155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);</w:t>
      </w:r>
    </w:p>
    <w:p w14:paraId="02D57C4F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30E9F8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0B5DDA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61C7A8B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1B15B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D95F432" w14:textId="77777777" w:rsidR="00C11659" w:rsidRPr="001B15BC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C609DD" w14:textId="77777777" w:rsidR="00C11659" w:rsidRDefault="00C11659" w:rsidP="00C11659">
      <w:pPr>
        <w:rPr>
          <w:b/>
          <w:bCs/>
          <w:sz w:val="36"/>
          <w:szCs w:val="36"/>
          <w:u w:val="single"/>
        </w:rPr>
      </w:pPr>
    </w:p>
    <w:p w14:paraId="34754C1C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2F5AC6F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</w:t>
      </w:r>
    </w:p>
    <w:p w14:paraId="75E4E521" w14:textId="77777777" w:rsidR="00C11659" w:rsidRDefault="00C11659" w:rsidP="00C11659">
      <w:pPr>
        <w:rPr>
          <w:b/>
          <w:bCs/>
          <w:sz w:val="28"/>
          <w:szCs w:val="28"/>
        </w:rPr>
      </w:pPr>
      <w:r w:rsidRPr="001B15BC">
        <w:rPr>
          <w:b/>
          <w:bCs/>
          <w:noProof/>
          <w:sz w:val="28"/>
          <w:szCs w:val="28"/>
        </w:rPr>
        <w:drawing>
          <wp:inline distT="0" distB="0" distL="0" distR="0" wp14:anchorId="480C57B2" wp14:editId="1C8D2541">
            <wp:extent cx="5731510" cy="1607820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715C7" w14:textId="77777777" w:rsidR="00C11659" w:rsidRDefault="00C11659" w:rsidP="00C11659">
      <w:pPr>
        <w:rPr>
          <w:b/>
          <w:bCs/>
          <w:sz w:val="28"/>
          <w:szCs w:val="28"/>
        </w:rPr>
      </w:pPr>
    </w:p>
    <w:p w14:paraId="014B57A0" w14:textId="77777777" w:rsidR="00C11659" w:rsidRDefault="00C11659" w:rsidP="00C1165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Question 17:</w:t>
      </w:r>
    </w:p>
    <w:p w14:paraId="426D50EB" w14:textId="77777777" w:rsidR="00C11659" w:rsidRPr="001B15BC" w:rsidRDefault="00C11659" w:rsidP="00C11659">
      <w:pPr>
        <w:rPr>
          <w:b/>
          <w:bCs/>
          <w:sz w:val="36"/>
          <w:szCs w:val="36"/>
          <w:u w:val="single"/>
        </w:rPr>
      </w:pPr>
      <w:r w:rsidRPr="001B15BC">
        <w:rPr>
          <w:sz w:val="28"/>
          <w:szCs w:val="28"/>
        </w:rPr>
        <w:t>Write a program to demonstrate Thread creation using Runnable interface. While main thread prints 1 to 50 with 1 millisecond pose and child thread print 1 to 100 using 0.5 millisecond pose. Print the name of child and main thread. Main thread needs to wait for child thread to complete.</w:t>
      </w:r>
    </w:p>
    <w:p w14:paraId="76C61F43" w14:textId="77777777" w:rsidR="00C11659" w:rsidRDefault="00C11659" w:rsidP="00C11659">
      <w:pPr>
        <w:rPr>
          <w:b/>
          <w:bCs/>
          <w:sz w:val="28"/>
          <w:szCs w:val="28"/>
        </w:rPr>
      </w:pPr>
    </w:p>
    <w:p w14:paraId="29AA351E" w14:textId="77777777" w:rsidR="00C11659" w:rsidRDefault="00C11659" w:rsidP="00C116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01C48968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ava.util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*;</w:t>
      </w:r>
    </w:p>
    <w:p w14:paraId="6BD81586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BBE9F1B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Qu17 {</w:t>
      </w:r>
    </w:p>
    <w:p w14:paraId="3AEAAF18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in(</w:t>
      </w:r>
      <w:proofErr w:type="gramEnd"/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ring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gs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84BEEDA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unnable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1 =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unnable(</w:t>
      </w:r>
      <w:proofErr w:type="gram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41717CE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un(</w:t>
      </w:r>
      <w:proofErr w:type="gram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4F92848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51350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= </w:t>
      </w:r>
      <w:r w:rsidRPr="00C51350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558B221B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Main thread--"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gramStart"/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 :</w:t>
      </w:r>
      <w:proofErr w:type="gramEnd"/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"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5A83861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3187C186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hread.sleep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51350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  <w:r w:rsidRPr="00C51350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main Thread</w:t>
      </w:r>
    </w:p>
    <w:p w14:paraId="4017F4D1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}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ruptedExceptio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7217C62C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read in sleep mode"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1A746E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32F16FE9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735F1036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0FDEE44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;</w:t>
      </w:r>
    </w:p>
    <w:p w14:paraId="48AA69EA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AE0D39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or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C51350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= </w:t>
      </w:r>
      <w:r w:rsidRPr="00C51350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 {</w:t>
      </w:r>
    </w:p>
    <w:p w14:paraId="4C3E2E08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hild thread--"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  </w:t>
      </w:r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gramEnd"/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: "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878B915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A611BBF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hread.sleep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51350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500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</w:t>
      </w:r>
      <w:r w:rsidRPr="00C51350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child Thread</w:t>
      </w:r>
    </w:p>
    <w:p w14:paraId="1A721BF2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ruptedExceptio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26A6D72D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ystem.out.printl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C51350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read in sleep mode"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9999F07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576CCE6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>        }</w:t>
      </w:r>
    </w:p>
    <w:p w14:paraId="799F68F8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8AF4FE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ead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1 =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Thread(r1);</w:t>
      </w:r>
    </w:p>
    <w:p w14:paraId="34E59AB4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t</w:t>
      </w:r>
      <w:proofErr w:type="gram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start</w:t>
      </w:r>
      <w:proofErr w:type="gram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76CAA8E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y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4ED7E825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t</w:t>
      </w:r>
      <w:proofErr w:type="gram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.join</w:t>
      </w:r>
      <w:proofErr w:type="gram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BF1B61F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}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atch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erruptedExceptio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e) {</w:t>
      </w:r>
    </w:p>
    <w:p w14:paraId="12E4A592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row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C51350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ew</w:t>
      </w: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untimeException</w:t>
      </w:r>
      <w:proofErr w:type="spellEnd"/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e);</w:t>
      </w:r>
    </w:p>
    <w:p w14:paraId="68B09180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8CAD5EE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87E0404" w14:textId="77777777" w:rsidR="00C11659" w:rsidRPr="00C51350" w:rsidRDefault="00C11659" w:rsidP="00C1165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C51350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156D17A0" w14:textId="77777777" w:rsidR="00C11659" w:rsidRDefault="00C11659" w:rsidP="00C11659">
      <w:pPr>
        <w:rPr>
          <w:b/>
          <w:bCs/>
          <w:sz w:val="28"/>
          <w:szCs w:val="28"/>
        </w:rPr>
      </w:pPr>
    </w:p>
    <w:p w14:paraId="15300681" w14:textId="77777777" w:rsidR="00C11659" w:rsidRPr="001B15BC" w:rsidRDefault="00C11659" w:rsidP="00C11659">
      <w:pPr>
        <w:rPr>
          <w:b/>
          <w:bCs/>
          <w:sz w:val="28"/>
          <w:szCs w:val="28"/>
        </w:rPr>
      </w:pPr>
    </w:p>
    <w:p w14:paraId="32B2B5DB" w14:textId="77777777" w:rsidR="007C372D" w:rsidRPr="00AB56EB" w:rsidRDefault="007C372D">
      <w:pPr>
        <w:rPr>
          <w:sz w:val="32"/>
          <w:szCs w:val="32"/>
          <w:lang w:val="en-US"/>
        </w:rPr>
      </w:pPr>
    </w:p>
    <w:sectPr w:rsidR="007C372D" w:rsidRPr="00AB56EB" w:rsidSect="007C0EB1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A4B97"/>
    <w:multiLevelType w:val="multilevel"/>
    <w:tmpl w:val="6F9ADD2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F931EF3"/>
    <w:multiLevelType w:val="hybridMultilevel"/>
    <w:tmpl w:val="74F65DA4"/>
    <w:lvl w:ilvl="0" w:tplc="61EAA40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="Times New 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005282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35338073">
    <w:abstractNumId w:val="1"/>
  </w:num>
  <w:num w:numId="3" w16cid:durableId="1302494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7S0NLKwMDA1NDVV0lEKTi0uzszPAykwrAUAdXvb3SwAAAA="/>
  </w:docVars>
  <w:rsids>
    <w:rsidRoot w:val="00AB56EB"/>
    <w:rsid w:val="004557AC"/>
    <w:rsid w:val="007029D6"/>
    <w:rsid w:val="007C0EB1"/>
    <w:rsid w:val="007C372D"/>
    <w:rsid w:val="007D61B8"/>
    <w:rsid w:val="00AB56EB"/>
    <w:rsid w:val="00C11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D6756"/>
  <w15:chartTrackingRefBased/>
  <w15:docId w15:val="{E30A68D0-9F76-498E-B902-D2D599BC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6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ParagraphChar">
    <w:name w:val="List Paragraph Char"/>
    <w:link w:val="ListParagraph"/>
    <w:uiPriority w:val="34"/>
    <w:qFormat/>
    <w:locked/>
    <w:rsid w:val="004557AC"/>
  </w:style>
  <w:style w:type="paragraph" w:styleId="ListParagraph">
    <w:name w:val="List Paragraph"/>
    <w:basedOn w:val="Normal"/>
    <w:link w:val="ListParagraphChar"/>
    <w:uiPriority w:val="34"/>
    <w:qFormat/>
    <w:rsid w:val="004557AC"/>
    <w:pPr>
      <w:suppressAutoHyphens/>
      <w:spacing w:line="256" w:lineRule="auto"/>
      <w:ind w:left="720"/>
      <w:contextualSpacing/>
    </w:pPr>
  </w:style>
  <w:style w:type="table" w:styleId="TableGrid">
    <w:name w:val="Table Grid"/>
    <w:basedOn w:val="TableNormal"/>
    <w:uiPriority w:val="39"/>
    <w:rsid w:val="004557AC"/>
    <w:pPr>
      <w:suppressAutoHyphens/>
      <w:spacing w:after="0" w:line="240" w:lineRule="auto"/>
    </w:pPr>
    <w:rPr>
      <w:lang w:val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4557AC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7C372D"/>
  </w:style>
  <w:style w:type="character" w:customStyle="1" w:styleId="eop">
    <w:name w:val="eop"/>
    <w:basedOn w:val="DefaultParagraphFont"/>
    <w:rsid w:val="007C372D"/>
  </w:style>
  <w:style w:type="paragraph" w:customStyle="1" w:styleId="paragraph">
    <w:name w:val="paragraph"/>
    <w:basedOn w:val="Normal"/>
    <w:rsid w:val="007C37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C11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659"/>
  </w:style>
  <w:style w:type="paragraph" w:styleId="Footer">
    <w:name w:val="footer"/>
    <w:basedOn w:val="Normal"/>
    <w:link w:val="FooterChar"/>
    <w:uiPriority w:val="99"/>
    <w:unhideWhenUsed/>
    <w:rsid w:val="00C11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6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348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D966BE-FFF1-4AA7-983C-4E4518654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0</Pages>
  <Words>9571</Words>
  <Characters>54555</Characters>
  <Application>Microsoft Office Word</Application>
  <DocSecurity>0</DocSecurity>
  <Lines>454</Lines>
  <Paragraphs>127</Paragraphs>
  <ScaleCrop>false</ScaleCrop>
  <Company/>
  <LinksUpToDate>false</LinksUpToDate>
  <CharactersWithSpaces>6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Patel</dc:creator>
  <cp:keywords/>
  <dc:description/>
  <cp:lastModifiedBy>Dev Sapariya</cp:lastModifiedBy>
  <cp:revision>6</cp:revision>
  <dcterms:created xsi:type="dcterms:W3CDTF">2022-10-18T12:55:00Z</dcterms:created>
  <dcterms:modified xsi:type="dcterms:W3CDTF">2022-11-06T16:06:00Z</dcterms:modified>
</cp:coreProperties>
</file>